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Diego Carou</w:t>
      </w:r>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1FA3660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commentRangeStart w:id="2"/>
      <w:r w:rsidRPr="00CD6347">
        <w:t xml:space="preserve">58.1 % </w:t>
      </w:r>
      <w:commentRangeEnd w:id="2"/>
      <w:r w:rsidR="00336B9A">
        <w:rPr>
          <w:rStyle w:val="Marquedecommentaire"/>
        </w:rPr>
        <w:commentReference w:id="2"/>
      </w:r>
      <w:r w:rsidRPr="00CD6347">
        <w:t xml:space="preserve">of the resistance using an infill density of 40 % was evidenced.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he horizontal orientation allowed to attain a higher maximum load, while the vertical orientation provided a lower value</w:t>
      </w:r>
      <w:ins w:id="3" w:author="Fabio Alberto Cruz Sanchez" w:date="2021-11-10T09:02:00Z">
        <w:r w:rsidR="00F42558">
          <w:rPr>
            <w:color w:val="FF0000"/>
          </w:rPr>
          <w:t>.</w:t>
        </w:r>
      </w:ins>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4"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638549B6" w:rsidR="00BD4A80" w:rsidRPr="00CD6347" w:rsidRDefault="00A0411C">
      <w:pPr>
        <w:pStyle w:val="Corpsdetexte"/>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ED184C">
        <w:rPr>
          <w:color w:val="FF0000"/>
        </w:rPr>
        <w:t xml:space="preserve">The </w:t>
      </w:r>
      <w:del w:id="5" w:author="Fabio Alberto Cruz Sanchez" w:date="2021-11-10T09:16:00Z">
        <w:r w:rsidR="00ED184C" w:rsidRPr="00ED184C" w:rsidDel="00B316FE">
          <w:rPr>
            <w:color w:val="FF0000"/>
          </w:rPr>
          <w:delText xml:space="preserve">environmental </w:delText>
        </w:r>
      </w:del>
      <w:r w:rsidR="00ED184C" w:rsidRPr="00ED184C">
        <w:rPr>
          <w:color w:val="FF0000"/>
        </w:rPr>
        <w:t>imp</w:t>
      </w:r>
      <w:r w:rsidRPr="00ED184C">
        <w:rPr>
          <w:color w:val="FF0000"/>
        </w:rPr>
        <w:t xml:space="preserve">act </w:t>
      </w:r>
      <w:ins w:id="6" w:author="Fabio Alberto Cruz Sanchez" w:date="2021-11-10T09:17:00Z">
        <w:r w:rsidR="00B316FE" w:rsidRPr="00ED184C">
          <w:rPr>
            <w:color w:val="FF0000"/>
          </w:rPr>
          <w:t>plastic</w:t>
        </w:r>
        <w:r w:rsidR="00B316FE">
          <w:rPr>
            <w:color w:val="FF0000"/>
          </w:rPr>
          <w:t xml:space="preserve"> </w:t>
        </w:r>
      </w:ins>
      <w:ins w:id="7" w:author="Fabio Alberto Cruz Sanchez" w:date="2021-11-10T09:16:00Z">
        <w:r w:rsidR="00B316FE">
          <w:rPr>
            <w:color w:val="FF0000"/>
          </w:rPr>
          <w:t xml:space="preserve">pollution </w:t>
        </w:r>
      </w:ins>
      <w:del w:id="8" w:author="Fabio Alberto Cruz Sanchez" w:date="2021-11-10T09:16:00Z">
        <w:r w:rsidR="00ED184C" w:rsidRPr="00ED184C" w:rsidDel="00B316FE">
          <w:rPr>
            <w:color w:val="FF0000"/>
          </w:rPr>
          <w:delText xml:space="preserve">of </w:delText>
        </w:r>
      </w:del>
      <w:del w:id="9" w:author="Fabio Alberto Cruz Sanchez" w:date="2021-11-10T09:17:00Z">
        <w:r w:rsidR="00ED184C" w:rsidRPr="00ED184C" w:rsidDel="00B316FE">
          <w:rPr>
            <w:color w:val="FF0000"/>
          </w:rPr>
          <w:delText xml:space="preserve">plastics </w:delText>
        </w:r>
      </w:del>
      <w:del w:id="10" w:author="Fabio Alberto Cruz Sanchez" w:date="2021-11-10T09:18:00Z">
        <w:r w:rsidRPr="00ED184C" w:rsidDel="00B316FE">
          <w:rPr>
            <w:color w:val="FF0000"/>
          </w:rPr>
          <w:delText>is</w:delText>
        </w:r>
      </w:del>
      <w:ins w:id="11" w:author="Fabio Alberto Cruz Sanchez" w:date="2021-11-10T09:18:00Z">
        <w:r w:rsidR="00B316FE">
          <w:rPr>
            <w:color w:val="FF0000"/>
          </w:rPr>
          <w:t>in terrestrial and aquatic ecosystems represents a major issue</w:t>
        </w:r>
      </w:ins>
      <w:del w:id="12" w:author="Fabio Alberto Cruz Sanchez" w:date="2021-11-10T09:19:00Z">
        <w:r w:rsidRPr="00ED184C" w:rsidDel="00B316FE">
          <w:rPr>
            <w:color w:val="FF0000"/>
          </w:rPr>
          <w:delText xml:space="preserve"> well document</w:delText>
        </w:r>
        <w:r w:rsidR="00B44125" w:rsidRPr="00ED184C" w:rsidDel="00B316FE">
          <w:rPr>
            <w:color w:val="FF0000"/>
          </w:rPr>
          <w:delText>ed</w:delText>
        </w:r>
        <w:r w:rsidR="00ED184C" w:rsidRPr="00ED184C" w:rsidDel="00B316FE">
          <w:rPr>
            <w:color w:val="FF0000"/>
          </w:rPr>
          <w:delText xml:space="preserve"> in the main literature</w:delText>
        </w:r>
      </w:del>
      <w:r w:rsidRPr="00ED184C">
        <w:rPr>
          <w:color w:val="FF0000"/>
        </w:rPr>
        <w:t>.</w:t>
      </w:r>
      <w:hyperlink w:anchor="ref-Ryberg2019">
        <w:r w:rsidRPr="00CD6347">
          <w:rPr>
            <w:rStyle w:val="Lienhypertexte"/>
            <w:color w:val="auto"/>
            <w:vertAlign w:val="superscript"/>
          </w:rPr>
          <w:t>12</w:t>
        </w:r>
      </w:hyperlink>
      <w:r w:rsidRPr="00CD6347">
        <w:t xml:space="preserve"> </w:t>
      </w:r>
      <w:ins w:id="13" w:author="Fabio Alberto Cruz Sanchez" w:date="2021-11-10T09:19:00Z">
        <w:r w:rsidR="00B316FE">
          <w:t xml:space="preserve"> For aquatic ecosystems, main risk</w:t>
        </w:r>
      </w:ins>
      <w:ins w:id="14" w:author="Fabio Alberto Cruz Sanchez" w:date="2021-11-10T09:20:00Z">
        <w:r w:rsidR="00B316FE">
          <w:t>s</w:t>
        </w:r>
      </w:ins>
      <w:ins w:id="15" w:author="Fabio Alberto Cruz Sanchez" w:date="2021-11-10T09:19:00Z">
        <w:r w:rsidR="00B316FE">
          <w:t xml:space="preserve"> are </w:t>
        </w:r>
      </w:ins>
      <w:ins w:id="16" w:author="Fabio Alberto Cruz Sanchez" w:date="2021-11-10T10:04:00Z">
        <w:r w:rsidR="0007317F">
          <w:t>linked</w:t>
        </w:r>
      </w:ins>
      <w:ins w:id="17" w:author="Fabio Alberto Cruz Sanchez" w:date="2021-11-10T09:19:00Z">
        <w:r w:rsidR="00B316FE">
          <w:t xml:space="preserve"> to</w:t>
        </w:r>
      </w:ins>
      <w:ins w:id="18" w:author="Fabio Alberto Cruz Sanchez" w:date="2021-11-10T09:21:00Z">
        <w:r w:rsidR="00B316FE" w:rsidRPr="00B316FE">
          <w:rPr>
            <w:rFonts w:ascii="Calibri" w:hAnsi="Calibri" w:cs="Calibri"/>
          </w:rPr>
          <w:t>﻿</w:t>
        </w:r>
        <w:r w:rsidR="00B316FE" w:rsidRPr="00B316FE">
          <w:t xml:space="preserve"> standing water that </w:t>
        </w:r>
      </w:ins>
      <w:ins w:id="19" w:author="Fabio Alberto Cruz Sanchez" w:date="2021-11-10T10:06:00Z">
        <w:r w:rsidR="0007317F">
          <w:t>acts</w:t>
        </w:r>
      </w:ins>
      <w:ins w:id="20" w:author="Fabio Alberto Cruz Sanchez" w:date="2021-11-10T09:21:00Z">
        <w:r w:rsidR="00B316FE" w:rsidRPr="00B316FE">
          <w:t xml:space="preserve"> as a breeding niche (to mosquitoes, pests, vector-borne diseases transmission), becomes a vector for toxic chemicals, and ultimately disturbs the natural cycles (biogeochemical cycle in terrestrial ecosystems).</w:t>
        </w:r>
        <w:r w:rsidR="00B316FE" w:rsidRPr="00B316FE">
          <w:t xml:space="preserve"> </w:t>
        </w:r>
      </w:ins>
      <w:ins w:id="21" w:author="Fabio Alberto Cruz Sanchez" w:date="2021-11-10T09:23:00Z">
        <w:r w:rsidR="00B316FE">
          <w:t>Additionally</w:t>
        </w:r>
      </w:ins>
      <w:ins w:id="22" w:author="Fabio Alberto Cruz Sanchez" w:date="2021-11-10T09:36:00Z">
        <w:r w:rsidR="00C65AEC">
          <w:t>,</w:t>
        </w:r>
      </w:ins>
      <w:ins w:id="23" w:author="Fabio Alberto Cruz Sanchez" w:date="2021-11-10T09:23:00Z">
        <w:r w:rsidR="00B316FE">
          <w:t xml:space="preserve"> the transfer of  plasti</w:t>
        </w:r>
      </w:ins>
      <w:ins w:id="24" w:author="Fabio Alberto Cruz Sanchez" w:date="2021-11-10T09:36:00Z">
        <w:r w:rsidR="00C65AEC">
          <w:t>c</w:t>
        </w:r>
      </w:ins>
      <w:ins w:id="25" w:author="Fabio Alberto Cruz Sanchez" w:date="2021-11-10T09:23:00Z">
        <w:r w:rsidR="00B316FE">
          <w:t xml:space="preserve"> into the food chain is </w:t>
        </w:r>
      </w:ins>
      <w:ins w:id="26" w:author="Fabio Alberto Cruz Sanchez" w:date="2021-11-10T10:07:00Z">
        <w:r w:rsidR="0007317F">
          <w:t>a clear danger</w:t>
        </w:r>
      </w:ins>
      <w:ins w:id="27" w:author="Fabio Alberto Cruz Sanchez" w:date="2021-11-10T09:23:00Z">
        <w:r w:rsidR="00B316FE">
          <w:t xml:space="preserve"> to animal (and </w:t>
        </w:r>
        <w:proofErr w:type="spellStart"/>
        <w:r w:rsidR="00B316FE">
          <w:t>certaintly</w:t>
        </w:r>
        <w:proofErr w:type="spellEnd"/>
        <w:r w:rsidR="00B316FE">
          <w:t xml:space="preserve"> to humans as well). </w:t>
        </w:r>
      </w:ins>
      <w:r w:rsidRPr="00CD6347">
        <w:t>Thus, reducing the consumption of plastics is of great importance</w:t>
      </w:r>
      <w:ins w:id="28" w:author="Fabio Alberto Cruz Sanchez" w:date="2021-11-10T09:24:00Z">
        <w:r w:rsidR="00B316FE">
          <w:t xml:space="preserve"> in the long term</w:t>
        </w:r>
      </w:ins>
      <w:r w:rsidRPr="00CD6347">
        <w:t>.</w:t>
      </w:r>
    </w:p>
    <w:p w14:paraId="4A132367" w14:textId="7F151375"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0168F1C"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to allow inspection and measurement. Thus, the type of material used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41E50F8" w:rsidR="00BD4A80" w:rsidRPr="00CD6347" w:rsidRDefault="00A0411C">
      <w:pPr>
        <w:pStyle w:val="Corpsdetexte"/>
      </w:pPr>
      <w:r w:rsidRPr="00CD6347">
        <w:t>In the literature, distributed recycling via additive manufacturing (DRAM) approach emphasizes the technical steps required to reuse plastic waste through the recycling chains for material-extrusion-based 3D printing.</w:t>
      </w:r>
      <w:hyperlink w:anchor="ref-CruzSanchez2020">
        <w:r w:rsidRPr="00CD6347">
          <w:rPr>
            <w:rStyle w:val="Lienhypertexte"/>
            <w:color w:val="auto"/>
            <w:vertAlign w:val="superscript"/>
          </w:rPr>
          <w:t>17</w:t>
        </w:r>
      </w:hyperlink>
      <w:r w:rsidRPr="00CD6347">
        <w:rPr>
          <w:vertAlign w:val="superscript"/>
        </w:rPr>
        <w:t>,</w:t>
      </w:r>
      <w:hyperlink w:anchor="ref-Little2020">
        <w:r w:rsidRPr="00CD6347">
          <w:rPr>
            <w:rStyle w:val="Lienhypertexte"/>
            <w:color w:val="auto"/>
            <w:vertAlign w:val="superscript"/>
          </w:rPr>
          <w:t>26</w:t>
        </w:r>
      </w:hyperlink>
      <w:r w:rsidRPr="00CD6347">
        <w:t xml:space="preserve"> The use of recycled material, either in the form of raw material or blended with virgin material, is a method of special interest to contribute to sustainable manufacturing.</w:t>
      </w:r>
      <w:hyperlink w:anchor="ref-Zhao2018">
        <w:r w:rsidRPr="00CD6347">
          <w:rPr>
            <w:rStyle w:val="Lienhypertexte"/>
            <w:color w:val="auto"/>
            <w:vertAlign w:val="superscript"/>
          </w:rPr>
          <w:t>27</w:t>
        </w:r>
      </w:hyperlink>
      <w:r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Pr="00CD6347">
        <w:t xml:space="preserve"> and could reduce the waste related to the material by more than 40 %, reusing 95 % of the unused material.</w:t>
      </w:r>
      <w:hyperlink w:anchor="ref-Petrovic2011">
        <w:r w:rsidRPr="00CD6347">
          <w:rPr>
            <w:rStyle w:val="Lienhypertexte"/>
            <w:color w:val="auto"/>
            <w:vertAlign w:val="superscript"/>
          </w:rPr>
          <w:t>28</w:t>
        </w:r>
      </w:hyperlink>
      <w:r w:rsidRPr="00CD6347">
        <w:t xml:space="preserve"> Currently, most of the cost of 3D printing is associated with filament.</w:t>
      </w:r>
      <w:hyperlink w:anchor="ref-Wittbrodt2013">
        <w:r w:rsidRPr="00CD6347">
          <w:rPr>
            <w:rStyle w:val="Lienhypertexte"/>
            <w:color w:val="auto"/>
            <w:vertAlign w:val="superscript"/>
          </w:rPr>
          <w:t>29</w:t>
        </w:r>
      </w:hyperlink>
      <w:r w:rsidRPr="00CD6347">
        <w:t xml:space="preserve"> By r</w:t>
      </w:r>
      <w:r w:rsidR="00A46EA9">
        <w:t xml:space="preserve">ecycling raw materials such as </w:t>
      </w:r>
      <w:r w:rsidR="00A46EA9" w:rsidRPr="00A46EA9">
        <w:rPr>
          <w:color w:val="FF0000"/>
        </w:rPr>
        <w:t>p</w:t>
      </w:r>
      <w:r w:rsidRPr="00A46EA9">
        <w:rPr>
          <w:color w:val="FF0000"/>
        </w:rPr>
        <w:t>olylactic</w:t>
      </w:r>
      <w:r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w:t>
      </w:r>
      <w:proofErr w:type="gramStart"/>
      <w:r w:rsidRPr="00CD6347">
        <w:t>Young’s</w:t>
      </w:r>
      <w:proofErr w:type="gramEnd"/>
      <w:r w:rsidRPr="00CD6347">
        <w:t xml:space="preserve">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75CF69DB"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enable </w:t>
      </w:r>
      <w:r w:rsidR="00A0411C" w:rsidRPr="00CD6347">
        <w:lastRenderedPageBreak/>
        <w:t>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itre1"/>
      </w:pPr>
      <w:bookmarkStart w:id="29" w:name="section:experimental"/>
      <w:bookmarkEnd w:id="4"/>
      <w:r>
        <w:rPr>
          <w:rStyle w:val="SectionNumber"/>
        </w:rPr>
        <w:t>2</w:t>
      </w:r>
      <w:r>
        <w:tab/>
        <w:t>Experimental procedure</w:t>
      </w:r>
    </w:p>
    <w:p w14:paraId="15B14A06" w14:textId="77777777" w:rsidR="00BD4A80" w:rsidRDefault="00A0411C">
      <w:pPr>
        <w:pStyle w:val="Titre2"/>
      </w:pPr>
      <w:bookmarkStart w:id="30"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31" w:name="tab:tabla1"/>
      <w:r w:rsidRPr="00CD6347">
        <w:t>Characterization and processing conditions of the PLA used and the recycled PLA</w:t>
      </w:r>
      <w:bookmarkEnd w:id="31"/>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Corpsdetex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12">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itre2"/>
      </w:pPr>
      <w:bookmarkStart w:id="32" w:name="methodology"/>
      <w:bookmarkEnd w:id="30"/>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55B384E9"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336FEE" w:rsidRPr="00E90B58">
        <w:rPr>
          <w:color w:val="FF0000"/>
        </w:rPr>
        <w:t xml:space="preserve">allow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0E75BA6A" w:rsidR="00BD4A80" w:rsidRDefault="00A0411C">
      <w:pPr>
        <w:pStyle w:val="Corpsdetex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Corpsdetex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w:t>
      </w:r>
      <w:proofErr w:type="gramStart"/>
      <w:r w:rsidRPr="00CD6347">
        <w:t>horizontal</w:t>
      </w:r>
      <w:proofErr w:type="gramEnd"/>
      <w:r w:rsidRPr="00CD6347">
        <w:t xml:space="preserve">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33" w:name="section:findings"/>
      <w:bookmarkEnd w:id="29"/>
      <w:bookmarkEnd w:id="32"/>
      <w:r>
        <w:rPr>
          <w:rStyle w:val="SectionNumber"/>
        </w:rPr>
        <w:t>3</w:t>
      </w:r>
      <w:r>
        <w:tab/>
        <w:t>Findings</w:t>
      </w:r>
    </w:p>
    <w:p w14:paraId="781BC23D" w14:textId="77777777" w:rsidR="00BD4A80" w:rsidRDefault="00A0411C">
      <w:pPr>
        <w:pStyle w:val="Titre2"/>
      </w:pPr>
      <w:bookmarkStart w:id="34"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46A85A57" w14:textId="68EA69D8" w:rsidR="00BD4A80" w:rsidRDefault="00A0411C">
      <w:pPr>
        <w:pStyle w:val="TableCaption"/>
      </w:pPr>
      <w:r>
        <w:lastRenderedPageBreak/>
        <w:t xml:space="preserve">Table 3.1: </w:t>
      </w:r>
      <w:bookmarkStart w:id="35" w:name="tab:phase1"/>
      <w:r>
        <w:t>Results of the Phase I</w:t>
      </w:r>
      <w:bookmarkEnd w:id="35"/>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rsidP="00956147">
            <w:pPr>
              <w:spacing w:before="100" w:after="100"/>
              <w:ind w:left="100" w:right="100"/>
              <w:jc w:val="center"/>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0EFAA715" w:rsidR="00BD4A80" w:rsidRDefault="00956147" w:rsidP="00956147">
            <w:pPr>
              <w:spacing w:before="100" w:after="100"/>
              <w:ind w:left="100" w:right="100"/>
              <w:jc w:val="center"/>
            </w:pPr>
            <w:r>
              <w:rPr>
                <w:rFonts w:ascii="Helvetica" w:eastAsia="Helvetica" w:hAnsi="Helvetica" w:cs="Helvetica"/>
                <w:b/>
                <w:color w:val="000000"/>
                <w:sz w:val="20"/>
                <w:szCs w:val="20"/>
              </w:rPr>
              <w:t>Layer h</w:t>
            </w:r>
            <w:r w:rsidR="00A0411C">
              <w:rPr>
                <w:rFonts w:ascii="Helvetica" w:eastAsia="Helvetica" w:hAnsi="Helvetica" w:cs="Helvetica"/>
                <w:b/>
                <w:color w:val="000000"/>
                <w:sz w:val="20"/>
                <w:szCs w:val="20"/>
              </w:rPr>
              <w:t>eight (mm)</w:t>
            </w:r>
          </w:p>
        </w:tc>
        <w:tc>
          <w:tcPr>
            <w:tcW w:w="1080" w:type="dxa"/>
            <w:shd w:val="clear" w:color="auto" w:fill="CFCFCF"/>
            <w:tcMar>
              <w:top w:w="0" w:type="dxa"/>
              <w:left w:w="0" w:type="dxa"/>
              <w:bottom w:w="0" w:type="dxa"/>
              <w:right w:w="0" w:type="dxa"/>
            </w:tcMar>
            <w:vAlign w:val="center"/>
          </w:tcPr>
          <w:p w14:paraId="2FB62377" w14:textId="0C94C0A6" w:rsidR="00BD4A80" w:rsidRDefault="00956147" w:rsidP="00956147">
            <w:pPr>
              <w:spacing w:before="100" w:after="100"/>
              <w:ind w:left="100" w:right="100"/>
              <w:jc w:val="center"/>
            </w:pPr>
            <w:r>
              <w:rPr>
                <w:rFonts w:ascii="Helvetica" w:eastAsia="Helvetica" w:hAnsi="Helvetica" w:cs="Helvetica"/>
                <w:b/>
                <w:color w:val="000000"/>
                <w:sz w:val="20"/>
                <w:szCs w:val="20"/>
              </w:rPr>
              <w:t>Infill p</w:t>
            </w:r>
            <w:r w:rsidR="00A0411C">
              <w:rPr>
                <w:rFonts w:ascii="Helvetica" w:eastAsia="Helvetica" w:hAnsi="Helvetica" w:cs="Helvetica"/>
                <w:b/>
                <w:color w:val="000000"/>
                <w:sz w:val="20"/>
                <w:szCs w:val="20"/>
              </w:rPr>
              <w:t>attern</w:t>
            </w:r>
          </w:p>
        </w:tc>
        <w:tc>
          <w:tcPr>
            <w:tcW w:w="1080" w:type="dxa"/>
            <w:shd w:val="clear" w:color="auto" w:fill="CFCFCF"/>
            <w:tcMar>
              <w:top w:w="0" w:type="dxa"/>
              <w:left w:w="0" w:type="dxa"/>
              <w:bottom w:w="0" w:type="dxa"/>
              <w:right w:w="0" w:type="dxa"/>
            </w:tcMar>
            <w:vAlign w:val="center"/>
          </w:tcPr>
          <w:p w14:paraId="797B5CED" w14:textId="62D809AC" w:rsidR="00BD4A80" w:rsidRDefault="00956147" w:rsidP="00956147">
            <w:pPr>
              <w:spacing w:before="100" w:after="100"/>
              <w:ind w:left="100" w:right="100"/>
              <w:jc w:val="center"/>
            </w:pPr>
            <w:r>
              <w:rPr>
                <w:rFonts w:ascii="Helvetica" w:eastAsia="Helvetica" w:hAnsi="Helvetica" w:cs="Helvetica"/>
                <w:b/>
                <w:color w:val="000000"/>
                <w:sz w:val="20"/>
                <w:szCs w:val="20"/>
              </w:rPr>
              <w:t>Infill d</w:t>
            </w:r>
            <w:r w:rsidR="00A0411C">
              <w:rPr>
                <w:rFonts w:ascii="Helvetica" w:eastAsia="Helvetica" w:hAnsi="Helvetica" w:cs="Helvetica"/>
                <w:b/>
                <w:color w:val="000000"/>
                <w:sz w:val="20"/>
                <w:szCs w:val="20"/>
              </w:rPr>
              <w:t>ensity (%)</w:t>
            </w:r>
          </w:p>
        </w:tc>
        <w:tc>
          <w:tcPr>
            <w:tcW w:w="1080" w:type="dxa"/>
            <w:shd w:val="clear" w:color="auto" w:fill="CFCFCF"/>
            <w:tcMar>
              <w:top w:w="0" w:type="dxa"/>
              <w:left w:w="0" w:type="dxa"/>
              <w:bottom w:w="0" w:type="dxa"/>
              <w:right w:w="0" w:type="dxa"/>
            </w:tcMar>
            <w:vAlign w:val="center"/>
          </w:tcPr>
          <w:p w14:paraId="0CA8E1FE" w14:textId="3D05D89F" w:rsidR="00BD4A80" w:rsidRDefault="00956147" w:rsidP="00956147">
            <w:pPr>
              <w:spacing w:before="100" w:after="100"/>
              <w:ind w:left="100" w:right="100"/>
              <w:jc w:val="center"/>
            </w:pPr>
            <w:r>
              <w:rPr>
                <w:rFonts w:ascii="Helvetica" w:eastAsia="Helvetica" w:hAnsi="Helvetica" w:cs="Helvetica"/>
                <w:b/>
                <w:color w:val="000000"/>
                <w:sz w:val="20"/>
                <w:szCs w:val="20"/>
              </w:rPr>
              <w:t>Printing s</w:t>
            </w:r>
            <w:r w:rsidR="00A0411C">
              <w:rPr>
                <w:rFonts w:ascii="Helvetica" w:eastAsia="Helvetica" w:hAnsi="Helvetica" w:cs="Helvetica"/>
                <w:b/>
                <w:color w:val="000000"/>
                <w:sz w:val="20"/>
                <w:szCs w:val="20"/>
              </w:rPr>
              <w:t>peed (mm/s)</w:t>
            </w:r>
          </w:p>
        </w:tc>
        <w:tc>
          <w:tcPr>
            <w:tcW w:w="1080" w:type="dxa"/>
            <w:shd w:val="clear" w:color="auto" w:fill="CFCFCF"/>
            <w:tcMar>
              <w:top w:w="0" w:type="dxa"/>
              <w:left w:w="0" w:type="dxa"/>
              <w:bottom w:w="0" w:type="dxa"/>
              <w:right w:w="0" w:type="dxa"/>
            </w:tcMar>
            <w:vAlign w:val="center"/>
          </w:tcPr>
          <w:p w14:paraId="45F28458" w14:textId="193C588F" w:rsidR="00BD4A80" w:rsidRDefault="00956147" w:rsidP="00956147">
            <w:pPr>
              <w:spacing w:before="100" w:after="100"/>
              <w:ind w:left="100" w:right="100"/>
              <w:jc w:val="center"/>
            </w:pPr>
            <w:r>
              <w:rPr>
                <w:rFonts w:ascii="Helvetica" w:eastAsia="Helvetica" w:hAnsi="Helvetica" w:cs="Helvetica"/>
                <w:b/>
                <w:color w:val="000000"/>
                <w:sz w:val="20"/>
                <w:szCs w:val="20"/>
              </w:rPr>
              <w:t>Max l</w:t>
            </w:r>
            <w:r w:rsidR="00A0411C">
              <w:rPr>
                <w:rFonts w:ascii="Helvetica" w:eastAsia="Helvetica" w:hAnsi="Helvetica" w:cs="Helvetica"/>
                <w:b/>
                <w:color w:val="000000"/>
                <w:sz w:val="20"/>
                <w:szCs w:val="20"/>
              </w:rPr>
              <w:t>oad (</w:t>
            </w:r>
            <w:proofErr w:type="spellStart"/>
            <w:r w:rsidR="00A0411C">
              <w:rPr>
                <w:rFonts w:ascii="Helvetica" w:eastAsia="Helvetica" w:hAnsi="Helvetica" w:cs="Helvetica"/>
                <w:b/>
                <w:color w:val="000000"/>
                <w:sz w:val="20"/>
                <w:szCs w:val="20"/>
              </w:rPr>
              <w:t>kN</w:t>
            </w:r>
            <w:proofErr w:type="spellEnd"/>
            <w:r w:rsidR="00A0411C">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6A814BA3" w:rsidR="00BD4A80" w:rsidRPr="00CD6347" w:rsidRDefault="00A0411C" w:rsidP="00956147">
            <w:pPr>
              <w:spacing w:before="100" w:after="100"/>
              <w:ind w:left="100" w:right="100"/>
              <w:jc w:val="center"/>
            </w:pPr>
            <w:r w:rsidRPr="00CD6347">
              <w:rPr>
                <w:rFonts w:ascii="Helvetica" w:eastAsia="Helvetica" w:hAnsi="Helvetica" w:cs="Helvetica"/>
                <w:b/>
                <w:sz w:val="20"/>
                <w:szCs w:val="20"/>
              </w:rPr>
              <w:t>Young</w:t>
            </w:r>
            <w:r w:rsidR="00956147">
              <w:rPr>
                <w:rFonts w:ascii="Helvetica" w:eastAsia="Helvetica" w:hAnsi="Helvetica" w:cs="Helvetica"/>
                <w:b/>
                <w:sz w:val="20"/>
                <w:szCs w:val="20"/>
              </w:rPr>
              <w:t>´s</w:t>
            </w:r>
            <w:r w:rsidRPr="00CD6347">
              <w:rPr>
                <w:rFonts w:ascii="Helvetica" w:eastAsia="Helvetica" w:hAnsi="Helvetica" w:cs="Helvetica"/>
                <w:b/>
                <w:sz w:val="20"/>
                <w:szCs w:val="20"/>
              </w:rPr>
              <w:t xml:space="preserve"> </w:t>
            </w:r>
            <w:r w:rsidR="00956147">
              <w:rPr>
                <w:rFonts w:ascii="Helvetica" w:eastAsia="Helvetica" w:hAnsi="Helvetica" w:cs="Helvetica"/>
                <w:b/>
                <w:sz w:val="20"/>
                <w:szCs w:val="20"/>
              </w:rPr>
              <w:t>m</w:t>
            </w:r>
            <w:r w:rsidRPr="00CD6347">
              <w:rPr>
                <w:rFonts w:ascii="Helvetica" w:eastAsia="Helvetica" w:hAnsi="Helvetica" w:cs="Helvetica"/>
                <w:b/>
                <w:sz w:val="20"/>
                <w:szCs w:val="20"/>
              </w:rPr>
              <w:t>odulus (MPa)</w:t>
            </w:r>
          </w:p>
        </w:tc>
      </w:tr>
      <w:tr w:rsidR="00BD4A80" w14:paraId="6EC5463C" w14:textId="77777777" w:rsidTr="00BD4A80">
        <w:trPr>
          <w:cantSplit/>
          <w:jc w:val="center"/>
        </w:trPr>
        <w:tc>
          <w:tcPr>
            <w:tcW w:w="1080" w:type="dxa"/>
            <w:shd w:val="clear" w:color="auto" w:fill="EFEFEF"/>
            <w:tcMar>
              <w:top w:w="0" w:type="dxa"/>
              <w:left w:w="0" w:type="dxa"/>
              <w:bottom w:w="0" w:type="dxa"/>
              <w:right w:w="0" w:type="dxa"/>
            </w:tcMar>
            <w:vAlign w:val="center"/>
          </w:tcPr>
          <w:p w14:paraId="650EC91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CCEFC9" w14:textId="77777777" w:rsidR="00BD4A80" w:rsidRDefault="00A0411C">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417C3F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08.50</w:t>
            </w:r>
          </w:p>
        </w:tc>
      </w:tr>
      <w:tr w:rsidR="00BD4A80" w14:paraId="78B11B04" w14:textId="77777777" w:rsidTr="00BD4A80">
        <w:trPr>
          <w:cantSplit/>
          <w:jc w:val="center"/>
        </w:trPr>
        <w:tc>
          <w:tcPr>
            <w:tcW w:w="1080" w:type="dxa"/>
            <w:shd w:val="clear" w:color="auto" w:fill="FFFFFF"/>
            <w:tcMar>
              <w:top w:w="0" w:type="dxa"/>
              <w:left w:w="0" w:type="dxa"/>
              <w:bottom w:w="0" w:type="dxa"/>
              <w:right w:w="0" w:type="dxa"/>
            </w:tcMar>
            <w:vAlign w:val="center"/>
          </w:tcPr>
          <w:p w14:paraId="2124652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62772C0"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26A07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26.31</w:t>
            </w:r>
          </w:p>
        </w:tc>
      </w:tr>
      <w:tr w:rsidR="00BD4A80" w14:paraId="7C9AEB14" w14:textId="77777777" w:rsidTr="00BD4A80">
        <w:trPr>
          <w:cantSplit/>
          <w:jc w:val="center"/>
        </w:trPr>
        <w:tc>
          <w:tcPr>
            <w:tcW w:w="1080" w:type="dxa"/>
            <w:shd w:val="clear" w:color="auto" w:fill="EFEFEF"/>
            <w:tcMar>
              <w:top w:w="0" w:type="dxa"/>
              <w:left w:w="0" w:type="dxa"/>
              <w:bottom w:w="0" w:type="dxa"/>
              <w:right w:w="0" w:type="dxa"/>
            </w:tcMar>
            <w:vAlign w:val="center"/>
          </w:tcPr>
          <w:p w14:paraId="3D666463"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22B5E17B" w14:textId="77777777" w:rsidR="00BD4A80" w:rsidRDefault="00A0411C">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3697E78D" w14:textId="77777777" w:rsidR="00BD4A80" w:rsidRPr="00CD6347" w:rsidRDefault="00A0411C">
            <w:pPr>
              <w:spacing w:before="100" w:after="100"/>
              <w:ind w:left="100" w:right="100"/>
              <w:jc w:val="right"/>
            </w:pPr>
            <w:r w:rsidRPr="00CD6347">
              <w:rPr>
                <w:rFonts w:ascii="Helvetica" w:eastAsia="Helvetica" w:hAnsi="Helvetica" w:cs="Helvetica"/>
                <w:sz w:val="20"/>
                <w:szCs w:val="20"/>
              </w:rPr>
              <w:t>788.51</w:t>
            </w:r>
          </w:p>
        </w:tc>
      </w:tr>
      <w:tr w:rsidR="00BD4A80" w14:paraId="4487D919" w14:textId="77777777" w:rsidTr="00BD4A80">
        <w:trPr>
          <w:cantSplit/>
          <w:jc w:val="center"/>
        </w:trPr>
        <w:tc>
          <w:tcPr>
            <w:tcW w:w="1080" w:type="dxa"/>
            <w:shd w:val="clear" w:color="auto" w:fill="FFFFFF"/>
            <w:tcMar>
              <w:top w:w="0" w:type="dxa"/>
              <w:left w:w="0" w:type="dxa"/>
              <w:bottom w:w="0" w:type="dxa"/>
              <w:right w:w="0" w:type="dxa"/>
            </w:tcMar>
            <w:vAlign w:val="center"/>
          </w:tcPr>
          <w:p w14:paraId="5E395CD1"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9AAB62F"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53FA187" w14:textId="77777777" w:rsidR="00BD4A80" w:rsidRDefault="00A0411C">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65248179"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43.72</w:t>
            </w:r>
          </w:p>
        </w:tc>
      </w:tr>
      <w:tr w:rsidR="00BD4A80" w14:paraId="7752A7B1" w14:textId="77777777" w:rsidTr="00BD4A80">
        <w:trPr>
          <w:cantSplit/>
          <w:jc w:val="center"/>
        </w:trPr>
        <w:tc>
          <w:tcPr>
            <w:tcW w:w="1080" w:type="dxa"/>
            <w:shd w:val="clear" w:color="auto" w:fill="EFEFEF"/>
            <w:tcMar>
              <w:top w:w="0" w:type="dxa"/>
              <w:left w:w="0" w:type="dxa"/>
              <w:bottom w:w="0" w:type="dxa"/>
              <w:right w:w="0" w:type="dxa"/>
            </w:tcMar>
            <w:vAlign w:val="center"/>
          </w:tcPr>
          <w:p w14:paraId="2AA05B44"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8BF4EF" w14:textId="77777777" w:rsidR="00BD4A80" w:rsidRDefault="00A0411C">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3405D93"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60.47</w:t>
            </w:r>
          </w:p>
        </w:tc>
      </w:tr>
      <w:tr w:rsidR="00BD4A80" w14:paraId="2DE3A071" w14:textId="77777777" w:rsidTr="00BD4A80">
        <w:trPr>
          <w:cantSplit/>
          <w:jc w:val="center"/>
        </w:trPr>
        <w:tc>
          <w:tcPr>
            <w:tcW w:w="1080" w:type="dxa"/>
            <w:shd w:val="clear" w:color="auto" w:fill="FFFFFF"/>
            <w:tcMar>
              <w:top w:w="0" w:type="dxa"/>
              <w:left w:w="0" w:type="dxa"/>
              <w:bottom w:w="0" w:type="dxa"/>
              <w:right w:w="0" w:type="dxa"/>
            </w:tcMar>
            <w:vAlign w:val="center"/>
          </w:tcPr>
          <w:p w14:paraId="38F8229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2B3A2C5"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AC830C" w14:textId="77777777" w:rsidR="00BD4A80" w:rsidRDefault="00A0411C">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3B2C4F1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7.84</w:t>
            </w:r>
          </w:p>
        </w:tc>
      </w:tr>
      <w:tr w:rsidR="00BD4A80" w14:paraId="67B97FFF" w14:textId="77777777" w:rsidTr="00BD4A80">
        <w:trPr>
          <w:cantSplit/>
          <w:jc w:val="center"/>
        </w:trPr>
        <w:tc>
          <w:tcPr>
            <w:tcW w:w="1080" w:type="dxa"/>
            <w:shd w:val="clear" w:color="auto" w:fill="EFEFEF"/>
            <w:tcMar>
              <w:top w:w="0" w:type="dxa"/>
              <w:left w:w="0" w:type="dxa"/>
              <w:bottom w:w="0" w:type="dxa"/>
              <w:right w:w="0" w:type="dxa"/>
            </w:tcMar>
            <w:vAlign w:val="center"/>
          </w:tcPr>
          <w:p w14:paraId="108EDC8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9C2C064" w14:textId="77777777" w:rsidR="00BD4A80" w:rsidRDefault="00A0411C">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F5B96E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32.18</w:t>
            </w:r>
          </w:p>
        </w:tc>
      </w:tr>
      <w:tr w:rsidR="00BD4A80" w14:paraId="3CAF2C6D" w14:textId="77777777" w:rsidTr="00BD4A80">
        <w:trPr>
          <w:cantSplit/>
          <w:jc w:val="center"/>
        </w:trPr>
        <w:tc>
          <w:tcPr>
            <w:tcW w:w="1080" w:type="dxa"/>
            <w:shd w:val="clear" w:color="auto" w:fill="FFFFFF"/>
            <w:tcMar>
              <w:top w:w="0" w:type="dxa"/>
              <w:left w:w="0" w:type="dxa"/>
              <w:bottom w:w="0" w:type="dxa"/>
              <w:right w:w="0" w:type="dxa"/>
            </w:tcMar>
            <w:vAlign w:val="center"/>
          </w:tcPr>
          <w:p w14:paraId="5270568B"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6E7852A"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AEC7772"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35FA3771" w14:textId="77777777" w:rsidTr="00BD4A80">
        <w:trPr>
          <w:cantSplit/>
          <w:jc w:val="center"/>
        </w:trPr>
        <w:tc>
          <w:tcPr>
            <w:tcW w:w="1080" w:type="dxa"/>
            <w:shd w:val="clear" w:color="auto" w:fill="EFEFEF"/>
            <w:tcMar>
              <w:top w:w="0" w:type="dxa"/>
              <w:left w:w="0" w:type="dxa"/>
              <w:bottom w:w="0" w:type="dxa"/>
              <w:right w:w="0" w:type="dxa"/>
            </w:tcMar>
            <w:vAlign w:val="center"/>
          </w:tcPr>
          <w:p w14:paraId="27482D8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C61BD13"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C9F4A8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2E4F0752" w14:textId="77777777" w:rsidTr="00BD4A80">
        <w:trPr>
          <w:cantSplit/>
          <w:jc w:val="center"/>
        </w:trPr>
        <w:tc>
          <w:tcPr>
            <w:tcW w:w="1080" w:type="dxa"/>
            <w:shd w:val="clear" w:color="auto" w:fill="FFFFFF"/>
            <w:tcMar>
              <w:top w:w="0" w:type="dxa"/>
              <w:left w:w="0" w:type="dxa"/>
              <w:bottom w:w="0" w:type="dxa"/>
              <w:right w:w="0" w:type="dxa"/>
            </w:tcMar>
            <w:vAlign w:val="center"/>
          </w:tcPr>
          <w:p w14:paraId="5B2DB83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D3CF9AE"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7435CE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75.78</w:t>
            </w:r>
          </w:p>
        </w:tc>
      </w:tr>
      <w:tr w:rsidR="00BD4A80" w14:paraId="2750B018" w14:textId="77777777" w:rsidTr="00BD4A80">
        <w:trPr>
          <w:cantSplit/>
          <w:jc w:val="center"/>
        </w:trPr>
        <w:tc>
          <w:tcPr>
            <w:tcW w:w="1080" w:type="dxa"/>
            <w:shd w:val="clear" w:color="auto" w:fill="EFEFEF"/>
            <w:tcMar>
              <w:top w:w="0" w:type="dxa"/>
              <w:left w:w="0" w:type="dxa"/>
              <w:bottom w:w="0" w:type="dxa"/>
              <w:right w:w="0" w:type="dxa"/>
            </w:tcMar>
            <w:vAlign w:val="center"/>
          </w:tcPr>
          <w:p w14:paraId="28D897A0"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DFF9FC8" w14:textId="77777777" w:rsidR="00BD4A80" w:rsidRDefault="00A0411C">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22A176A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52.18</w:t>
            </w:r>
          </w:p>
        </w:tc>
      </w:tr>
      <w:tr w:rsidR="00BD4A80" w14:paraId="130611B6" w14:textId="77777777" w:rsidTr="00BD4A80">
        <w:trPr>
          <w:cantSplit/>
          <w:jc w:val="center"/>
        </w:trPr>
        <w:tc>
          <w:tcPr>
            <w:tcW w:w="1080" w:type="dxa"/>
            <w:shd w:val="clear" w:color="auto" w:fill="FFFFFF"/>
            <w:tcMar>
              <w:top w:w="0" w:type="dxa"/>
              <w:left w:w="0" w:type="dxa"/>
              <w:bottom w:w="0" w:type="dxa"/>
              <w:right w:w="0" w:type="dxa"/>
            </w:tcMar>
            <w:vAlign w:val="center"/>
          </w:tcPr>
          <w:p w14:paraId="5D8045A2"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7995594" w14:textId="77777777" w:rsidR="00BD4A80" w:rsidRDefault="00A0411C">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074FC7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058.60</w:t>
            </w:r>
          </w:p>
        </w:tc>
      </w:tr>
      <w:tr w:rsidR="00BD4A80" w14:paraId="0C6C4725" w14:textId="77777777" w:rsidTr="00BD4A80">
        <w:trPr>
          <w:cantSplit/>
          <w:jc w:val="center"/>
        </w:trPr>
        <w:tc>
          <w:tcPr>
            <w:tcW w:w="1080" w:type="dxa"/>
            <w:shd w:val="clear" w:color="auto" w:fill="EFEFEF"/>
            <w:tcMar>
              <w:top w:w="0" w:type="dxa"/>
              <w:left w:w="0" w:type="dxa"/>
              <w:bottom w:w="0" w:type="dxa"/>
              <w:right w:w="0" w:type="dxa"/>
            </w:tcMar>
            <w:vAlign w:val="center"/>
          </w:tcPr>
          <w:p w14:paraId="6AE23A9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E556805" w14:textId="77777777" w:rsidR="00BD4A80" w:rsidRDefault="00A0411C">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6D846D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06.42</w:t>
            </w:r>
          </w:p>
        </w:tc>
      </w:tr>
      <w:tr w:rsidR="00BD4A80" w14:paraId="18CFF11E" w14:textId="77777777" w:rsidTr="00BD4A80">
        <w:trPr>
          <w:cantSplit/>
          <w:jc w:val="center"/>
        </w:trPr>
        <w:tc>
          <w:tcPr>
            <w:tcW w:w="1080" w:type="dxa"/>
            <w:shd w:val="clear" w:color="auto" w:fill="FFFFFF"/>
            <w:tcMar>
              <w:top w:w="0" w:type="dxa"/>
              <w:left w:w="0" w:type="dxa"/>
              <w:bottom w:w="0" w:type="dxa"/>
              <w:right w:w="0" w:type="dxa"/>
            </w:tcMar>
            <w:vAlign w:val="center"/>
          </w:tcPr>
          <w:p w14:paraId="30F2067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311B1F1" w14:textId="77777777" w:rsidR="00BD4A80" w:rsidRDefault="00A0411C">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68E448F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45.71</w:t>
            </w:r>
          </w:p>
        </w:tc>
      </w:tr>
      <w:tr w:rsidR="00BD4A80" w14:paraId="30426670" w14:textId="77777777" w:rsidTr="00BD4A80">
        <w:trPr>
          <w:cantSplit/>
          <w:jc w:val="center"/>
        </w:trPr>
        <w:tc>
          <w:tcPr>
            <w:tcW w:w="1080" w:type="dxa"/>
            <w:shd w:val="clear" w:color="auto" w:fill="EFEFEF"/>
            <w:tcMar>
              <w:top w:w="0" w:type="dxa"/>
              <w:left w:w="0" w:type="dxa"/>
              <w:bottom w:w="0" w:type="dxa"/>
              <w:right w:w="0" w:type="dxa"/>
            </w:tcMar>
            <w:vAlign w:val="center"/>
          </w:tcPr>
          <w:p w14:paraId="7C61C70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8634957" w14:textId="77777777" w:rsidR="00BD4A80" w:rsidRDefault="00A0411C">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3401486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6.03</w:t>
            </w:r>
          </w:p>
        </w:tc>
      </w:tr>
      <w:tr w:rsidR="00BD4A80" w14:paraId="180492C2" w14:textId="77777777" w:rsidTr="00BD4A80">
        <w:trPr>
          <w:cantSplit/>
          <w:jc w:val="center"/>
        </w:trPr>
        <w:tc>
          <w:tcPr>
            <w:tcW w:w="1080" w:type="dxa"/>
            <w:shd w:val="clear" w:color="auto" w:fill="FFFFFF"/>
            <w:tcMar>
              <w:top w:w="0" w:type="dxa"/>
              <w:left w:w="0" w:type="dxa"/>
              <w:bottom w:w="0" w:type="dxa"/>
              <w:right w:w="0" w:type="dxa"/>
            </w:tcMar>
            <w:vAlign w:val="center"/>
          </w:tcPr>
          <w:p w14:paraId="7E60AF2D"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A13D1BF" w14:textId="77777777" w:rsidR="00BD4A80" w:rsidRDefault="00A0411C">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562528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796863BE"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using R software</w:t>
      </w:r>
      <w:r w:rsidR="00956147" w:rsidRPr="00956147">
        <w:rPr>
          <w:color w:val="FF0000"/>
        </w:rPr>
        <w:t>, that allow</w:t>
      </w:r>
      <w:r w:rsidR="005A3FBD" w:rsidRPr="00956147">
        <w:rPr>
          <w:color w:val="FF0000"/>
        </w:rPr>
        <w:t xml:space="preserve"> </w:t>
      </w:r>
      <w:r w:rsidRPr="00956147">
        <w:rPr>
          <w:color w:val="FF0000"/>
        </w:rPr>
        <w:t xml:space="preserve">to </w:t>
      </w:r>
      <w:r w:rsidRPr="00CD6347">
        <w:t xml:space="preserve">identify the influential factors on the maximal load and </w:t>
      </w:r>
      <w:proofErr w:type="gramStart"/>
      <w:r w:rsidRPr="00CD6347">
        <w:t>Young’s</w:t>
      </w:r>
      <w:proofErr w:type="gramEnd"/>
      <w:r w:rsidRPr="00CD6347">
        <w:t xml:space="preserve">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maximum load and for the </w:t>
      </w:r>
      <w:proofErr w:type="gramStart"/>
      <w:r w:rsidRPr="005A3FBD">
        <w:rPr>
          <w:color w:val="FF0000"/>
        </w:rPr>
        <w:t>Young’s</w:t>
      </w:r>
      <w:proofErr w:type="gramEnd"/>
      <w:r w:rsidRPr="005A3FBD">
        <w:rPr>
          <w:color w:val="FF0000"/>
        </w:rPr>
        <w:t xml:space="preserve"> modulus. </w:t>
      </w:r>
      <w:r w:rsidR="005A3FBD">
        <w:rPr>
          <w:color w:val="FF0000"/>
        </w:rPr>
        <w:t>Moreover, the type of material type and printing speed were also significant factors for the maximum load, though the influence of the printing is minimal</w:t>
      </w:r>
      <w:r w:rsidR="00447E2D">
        <w:rPr>
          <w:color w:val="FF0000"/>
        </w:rPr>
        <w:t xml:space="preserve"> as reported by </w:t>
      </w:r>
      <w:proofErr w:type="spellStart"/>
      <w:r w:rsidR="00447E2D" w:rsidRPr="00447E2D">
        <w:rPr>
          <w:color w:val="FF0000"/>
        </w:rPr>
        <w:t>Pazhamannil</w:t>
      </w:r>
      <w:proofErr w:type="spellEnd"/>
      <w:r w:rsidR="00447E2D">
        <w:rPr>
          <w:color w:val="FF0000"/>
        </w:rPr>
        <w:t xml:space="preserve"> </w:t>
      </w:r>
      <w:r w:rsidR="00447E2D" w:rsidRPr="00447E2D">
        <w:rPr>
          <w:i/>
          <w:color w:val="FF0000"/>
        </w:rPr>
        <w:t>et al.</w:t>
      </w:r>
      <w:r w:rsidR="00447E2D" w:rsidRPr="00447E2D">
        <w:rPr>
          <w:color w:val="FF0000"/>
          <w:vertAlign w:val="superscript"/>
        </w:rPr>
        <w:t>50</w:t>
      </w:r>
      <w:r w:rsidR="005A3FBD">
        <w:rPr>
          <w:color w:val="FF0000"/>
        </w:rPr>
        <w:t xml:space="preserve">. </w:t>
      </w:r>
      <w:r w:rsidRPr="00CD6347">
        <w:t>The contribution to the total variance in the maximal load model was 97.3 % and 1.3 % for th</w:t>
      </w:r>
      <w:r w:rsidR="005A3FBD">
        <w:t xml:space="preserve">e infill density and </w:t>
      </w:r>
      <w:r w:rsidRPr="005A3FBD">
        <w:rPr>
          <w:color w:val="FF0000"/>
        </w:rPr>
        <w:t>type</w:t>
      </w:r>
      <w:r w:rsidR="005A3FBD" w:rsidRPr="005A3FBD">
        <w:rPr>
          <w:color w:val="FF0000"/>
        </w:rPr>
        <w:t xml:space="preserve"> of material</w:t>
      </w:r>
      <w:r w:rsidRPr="00CD6347">
        <w:t>, respectively. In the case of the Young’ modulus, the infill presented a contribution of 96.6 %. Thus, when manufacturing new parts, infill density is a key factor for guaranteeing adequate tensile strength.</w:t>
      </w:r>
      <w:r w:rsidR="0026019D">
        <w:t xml:space="preserve"> </w:t>
      </w:r>
      <w:r w:rsidR="0026019D" w:rsidRPr="00B44D70">
        <w:rPr>
          <w:color w:val="FF0000"/>
        </w:rPr>
        <w:t xml:space="preserve">The infill density was also identified as a significant factor for the tensile strength, along with the build orientation and nozzle diameter, in the study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w:t>
      </w:r>
      <w:proofErr w:type="gramStart"/>
      <w:r w:rsidR="00F204A7" w:rsidRPr="00F204A7">
        <w:rPr>
          <w:color w:val="FF0000"/>
        </w:rPr>
        <w:t>affects also</w:t>
      </w:r>
      <w:proofErr w:type="gramEnd"/>
      <w:r w:rsidR="00F204A7" w:rsidRPr="00F204A7">
        <w:rPr>
          <w:color w:val="FF0000"/>
        </w:rPr>
        <w:t xml:space="preserve"> the tensile strength 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 xml:space="preserve">tensile strength.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23</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6F2424BE">
            <wp:extent cx="5632823" cy="2816411"/>
            <wp:effectExtent l="0" t="0" r="635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32823"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018F4A50" w:rsidR="00BD4A80" w:rsidRDefault="00A0411C">
      <w:pPr>
        <w:pStyle w:val="TableCaption"/>
      </w:pPr>
      <w:r>
        <w:t xml:space="preserve">Table 3.2: </w:t>
      </w:r>
      <w:bookmarkStart w:id="36" w:name="tab:anova-phase1"/>
      <w:r w:rsidR="005311C4">
        <w:t xml:space="preserve">ANOVA results at 95 </w:t>
      </w:r>
      <w:r>
        <w:t>% significance level for Maximal load and Young</w:t>
      </w:r>
      <w:r w:rsidR="00956147">
        <w:t>´s</w:t>
      </w:r>
      <w:r>
        <w:t xml:space="preserve"> modulus variables</w:t>
      </w:r>
      <w:bookmarkEnd w:id="36"/>
    </w:p>
    <w:tbl>
      <w:tblPr>
        <w:tblStyle w:val="Table"/>
        <w:tblW w:w="0" w:type="auto"/>
        <w:jc w:val="center"/>
        <w:tblLayout w:type="fixed"/>
        <w:tblLook w:val="0420" w:firstRow="1" w:lastRow="0" w:firstColumn="0" w:lastColumn="0" w:noHBand="0" w:noVBand="1"/>
      </w:tblPr>
      <w:tblGrid>
        <w:gridCol w:w="1276"/>
        <w:gridCol w:w="567"/>
        <w:gridCol w:w="709"/>
        <w:gridCol w:w="850"/>
        <w:gridCol w:w="709"/>
        <w:gridCol w:w="1062"/>
        <w:gridCol w:w="497"/>
        <w:gridCol w:w="993"/>
        <w:gridCol w:w="992"/>
        <w:gridCol w:w="709"/>
        <w:gridCol w:w="985"/>
      </w:tblGrid>
      <w:tr w:rsidR="00BD4A80" w14:paraId="41EDE43F" w14:textId="77777777" w:rsidTr="004E7C12">
        <w:trPr>
          <w:cnfStyle w:val="100000000000" w:firstRow="1" w:lastRow="0" w:firstColumn="0" w:lastColumn="0" w:oddVBand="0" w:evenVBand="0" w:oddHBand="0" w:evenHBand="0" w:firstRowFirstColumn="0" w:firstRowLastColumn="0" w:lastRowFirstColumn="0" w:lastRowLastColumn="0"/>
          <w:cantSplit/>
          <w:tblHeader/>
          <w:jc w:val="center"/>
        </w:trPr>
        <w:tc>
          <w:tcPr>
            <w:tcW w:w="1276"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Variable</w:t>
            </w:r>
          </w:p>
        </w:tc>
        <w:tc>
          <w:tcPr>
            <w:tcW w:w="2835"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Maximal load</w:t>
            </w:r>
          </w:p>
        </w:tc>
        <w:tc>
          <w:tcPr>
            <w:tcW w:w="1062"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rsidP="004E7C12">
            <w:pPr>
              <w:spacing w:before="100" w:after="100"/>
              <w:ind w:left="100" w:right="100"/>
              <w:jc w:val="cente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457C04E5" w:rsidR="00BD4A80" w:rsidRDefault="00A0411C" w:rsidP="004E7C12">
            <w:pPr>
              <w:spacing w:before="100" w:after="100"/>
              <w:ind w:left="100" w:right="100"/>
              <w:jc w:val="center"/>
            </w:pPr>
            <w:r>
              <w:rPr>
                <w:rFonts w:ascii="Helvetica" w:eastAsia="Helvetica" w:hAnsi="Helvetica" w:cs="Helvetica"/>
                <w:b/>
                <w:color w:val="000000"/>
                <w:sz w:val="18"/>
                <w:szCs w:val="18"/>
              </w:rPr>
              <w:t>Young</w:t>
            </w:r>
            <w:r w:rsidR="00956147">
              <w:rPr>
                <w:rFonts w:ascii="Helvetica" w:eastAsia="Helvetica" w:hAnsi="Helvetica" w:cs="Helvetica"/>
                <w:b/>
                <w:color w:val="000000"/>
                <w:sz w:val="18"/>
                <w:szCs w:val="18"/>
              </w:rPr>
              <w:t>´s</w:t>
            </w:r>
            <w:r w:rsidR="004E7C12">
              <w:rPr>
                <w:rFonts w:ascii="Helvetica" w:eastAsia="Helvetica" w:hAnsi="Helvetica" w:cs="Helvetica"/>
                <w:b/>
                <w:color w:val="000000"/>
                <w:sz w:val="18"/>
                <w:szCs w:val="18"/>
              </w:rPr>
              <w:t xml:space="preserve"> modulus</w:t>
            </w:r>
          </w:p>
        </w:tc>
      </w:tr>
      <w:tr w:rsidR="00BD4A80" w14:paraId="40766595"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Pr="004E7C12" w:rsidRDefault="00BD4A80">
            <w:pPr>
              <w:spacing w:before="100" w:after="100"/>
              <w:ind w:left="100" w:right="100"/>
              <w:rPr>
                <w:sz w:val="14"/>
              </w:rPr>
            </w:pPr>
          </w:p>
        </w:tc>
        <w:tc>
          <w:tcPr>
            <w:tcW w:w="567"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709" w:type="dxa"/>
            <w:shd w:val="clear" w:color="auto" w:fill="EFEFEF"/>
            <w:tcMar>
              <w:top w:w="0" w:type="dxa"/>
              <w:left w:w="0" w:type="dxa"/>
              <w:bottom w:w="0" w:type="dxa"/>
              <w:right w:w="0" w:type="dxa"/>
            </w:tcMar>
            <w:vAlign w:val="center"/>
          </w:tcPr>
          <w:p w14:paraId="006355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850" w:type="dxa"/>
            <w:shd w:val="clear" w:color="auto" w:fill="EFEFEF"/>
            <w:tcMar>
              <w:top w:w="0" w:type="dxa"/>
              <w:left w:w="0" w:type="dxa"/>
              <w:bottom w:w="0" w:type="dxa"/>
              <w:right w:w="0" w:type="dxa"/>
            </w:tcMar>
            <w:vAlign w:val="center"/>
          </w:tcPr>
          <w:p w14:paraId="7DC3239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238934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1062" w:type="dxa"/>
            <w:tcBorders>
              <w:right w:val="single" w:sz="8" w:space="0" w:color="666666"/>
            </w:tcBorders>
            <w:shd w:val="clear" w:color="auto" w:fill="EFEFEF"/>
            <w:tcMar>
              <w:top w:w="0" w:type="dxa"/>
              <w:left w:w="0" w:type="dxa"/>
              <w:bottom w:w="0" w:type="dxa"/>
              <w:right w:w="0" w:type="dxa"/>
            </w:tcMar>
            <w:vAlign w:val="center"/>
          </w:tcPr>
          <w:p w14:paraId="0F77AB32" w14:textId="63871A31"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c>
          <w:tcPr>
            <w:tcW w:w="497"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993" w:type="dxa"/>
            <w:shd w:val="clear" w:color="auto" w:fill="EFEFEF"/>
            <w:tcMar>
              <w:top w:w="0" w:type="dxa"/>
              <w:left w:w="0" w:type="dxa"/>
              <w:bottom w:w="0" w:type="dxa"/>
              <w:right w:w="0" w:type="dxa"/>
            </w:tcMar>
            <w:vAlign w:val="center"/>
          </w:tcPr>
          <w:p w14:paraId="04BBCC5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992" w:type="dxa"/>
            <w:shd w:val="clear" w:color="auto" w:fill="EFEFEF"/>
            <w:tcMar>
              <w:top w:w="0" w:type="dxa"/>
              <w:left w:w="0" w:type="dxa"/>
              <w:bottom w:w="0" w:type="dxa"/>
              <w:right w:w="0" w:type="dxa"/>
            </w:tcMar>
            <w:vAlign w:val="center"/>
          </w:tcPr>
          <w:p w14:paraId="339A7C2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89A6CAA"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985" w:type="dxa"/>
            <w:shd w:val="clear" w:color="auto" w:fill="EFEFEF"/>
            <w:tcMar>
              <w:top w:w="0" w:type="dxa"/>
              <w:left w:w="0" w:type="dxa"/>
              <w:bottom w:w="0" w:type="dxa"/>
              <w:right w:w="0" w:type="dxa"/>
            </w:tcMar>
            <w:vAlign w:val="center"/>
          </w:tcPr>
          <w:p w14:paraId="674796F0" w14:textId="4F562FB5"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r>
      <w:tr w:rsidR="00BD4A80" w14:paraId="4D7720FF"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1923CA4A" w14:textId="76BC6E93"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Layer Height</w:t>
            </w:r>
          </w:p>
        </w:tc>
        <w:tc>
          <w:tcPr>
            <w:tcW w:w="567"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5DB98BC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850" w:type="dxa"/>
            <w:shd w:val="clear" w:color="auto" w:fill="FFFFFF"/>
            <w:tcMar>
              <w:top w:w="0" w:type="dxa"/>
              <w:left w:w="0" w:type="dxa"/>
              <w:bottom w:w="0" w:type="dxa"/>
              <w:right w:w="0" w:type="dxa"/>
            </w:tcMar>
            <w:vAlign w:val="center"/>
          </w:tcPr>
          <w:p w14:paraId="3233DE7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709" w:type="dxa"/>
            <w:shd w:val="clear" w:color="auto" w:fill="FFFFFF"/>
            <w:tcMar>
              <w:top w:w="0" w:type="dxa"/>
              <w:left w:w="0" w:type="dxa"/>
              <w:bottom w:w="0" w:type="dxa"/>
              <w:right w:w="0" w:type="dxa"/>
            </w:tcMar>
            <w:vAlign w:val="center"/>
          </w:tcPr>
          <w:p w14:paraId="0AEAED5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41</w:t>
            </w:r>
          </w:p>
        </w:tc>
        <w:tc>
          <w:tcPr>
            <w:tcW w:w="1062"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262</w:t>
            </w:r>
          </w:p>
        </w:tc>
        <w:tc>
          <w:tcPr>
            <w:tcW w:w="497"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2C9910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992" w:type="dxa"/>
            <w:shd w:val="clear" w:color="auto" w:fill="FFFFFF"/>
            <w:tcMar>
              <w:top w:w="0" w:type="dxa"/>
              <w:left w:w="0" w:type="dxa"/>
              <w:bottom w:w="0" w:type="dxa"/>
              <w:right w:w="0" w:type="dxa"/>
            </w:tcMar>
            <w:vAlign w:val="center"/>
          </w:tcPr>
          <w:p w14:paraId="49CE5E1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709" w:type="dxa"/>
            <w:shd w:val="clear" w:color="auto" w:fill="FFFFFF"/>
            <w:tcMar>
              <w:top w:w="0" w:type="dxa"/>
              <w:left w:w="0" w:type="dxa"/>
              <w:bottom w:w="0" w:type="dxa"/>
              <w:right w:w="0" w:type="dxa"/>
            </w:tcMar>
            <w:vAlign w:val="center"/>
          </w:tcPr>
          <w:p w14:paraId="0CFB6A7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956</w:t>
            </w:r>
          </w:p>
        </w:tc>
        <w:tc>
          <w:tcPr>
            <w:tcW w:w="985" w:type="dxa"/>
            <w:shd w:val="clear" w:color="auto" w:fill="FFFFFF"/>
            <w:tcMar>
              <w:top w:w="0" w:type="dxa"/>
              <w:left w:w="0" w:type="dxa"/>
              <w:bottom w:w="0" w:type="dxa"/>
              <w:right w:w="0" w:type="dxa"/>
            </w:tcMar>
            <w:vAlign w:val="center"/>
          </w:tcPr>
          <w:p w14:paraId="242F81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75</w:t>
            </w:r>
          </w:p>
        </w:tc>
      </w:tr>
      <w:tr w:rsidR="00BD4A80" w14:paraId="6A6138CE"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6E39BCD6" w14:textId="63C0C1EE"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Infill Density</w:t>
            </w:r>
          </w:p>
        </w:tc>
        <w:tc>
          <w:tcPr>
            <w:tcW w:w="567"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18D26EB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850" w:type="dxa"/>
            <w:shd w:val="clear" w:color="auto" w:fill="EFEFEF"/>
            <w:tcMar>
              <w:top w:w="0" w:type="dxa"/>
              <w:left w:w="0" w:type="dxa"/>
              <w:bottom w:w="0" w:type="dxa"/>
              <w:right w:w="0" w:type="dxa"/>
            </w:tcMar>
            <w:vAlign w:val="center"/>
          </w:tcPr>
          <w:p w14:paraId="5BED8F4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709" w:type="dxa"/>
            <w:shd w:val="clear" w:color="auto" w:fill="EFEFEF"/>
            <w:tcMar>
              <w:top w:w="0" w:type="dxa"/>
              <w:left w:w="0" w:type="dxa"/>
              <w:bottom w:w="0" w:type="dxa"/>
              <w:right w:w="0" w:type="dxa"/>
            </w:tcMar>
            <w:vAlign w:val="center"/>
          </w:tcPr>
          <w:p w14:paraId="439FB21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51.04</w:t>
            </w:r>
          </w:p>
        </w:tc>
        <w:tc>
          <w:tcPr>
            <w:tcW w:w="1062" w:type="dxa"/>
            <w:tcBorders>
              <w:right w:val="single" w:sz="8" w:space="0" w:color="666666"/>
            </w:tcBorders>
            <w:shd w:val="clear" w:color="auto" w:fill="EFEFEF"/>
            <w:tcMar>
              <w:top w:w="0" w:type="dxa"/>
              <w:left w:w="0" w:type="dxa"/>
              <w:bottom w:w="0" w:type="dxa"/>
              <w:right w:w="0" w:type="dxa"/>
            </w:tcMar>
            <w:vAlign w:val="center"/>
          </w:tcPr>
          <w:p w14:paraId="607F5DB7" w14:textId="5A5AA2D4"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5.2e-11</w:t>
            </w:r>
          </w:p>
        </w:tc>
        <w:tc>
          <w:tcPr>
            <w:tcW w:w="497"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22A204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992" w:type="dxa"/>
            <w:shd w:val="clear" w:color="auto" w:fill="EFEFEF"/>
            <w:tcMar>
              <w:top w:w="0" w:type="dxa"/>
              <w:left w:w="0" w:type="dxa"/>
              <w:bottom w:w="0" w:type="dxa"/>
              <w:right w:w="0" w:type="dxa"/>
            </w:tcMar>
            <w:vAlign w:val="center"/>
          </w:tcPr>
          <w:p w14:paraId="3C988DF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709" w:type="dxa"/>
            <w:shd w:val="clear" w:color="auto" w:fill="EFEFEF"/>
            <w:tcMar>
              <w:top w:w="0" w:type="dxa"/>
              <w:left w:w="0" w:type="dxa"/>
              <w:bottom w:w="0" w:type="dxa"/>
              <w:right w:w="0" w:type="dxa"/>
            </w:tcMar>
            <w:vAlign w:val="center"/>
          </w:tcPr>
          <w:p w14:paraId="438A679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410.611</w:t>
            </w:r>
          </w:p>
        </w:tc>
        <w:tc>
          <w:tcPr>
            <w:tcW w:w="985" w:type="dxa"/>
            <w:shd w:val="clear" w:color="auto" w:fill="EFEFEF"/>
            <w:tcMar>
              <w:top w:w="0" w:type="dxa"/>
              <w:left w:w="0" w:type="dxa"/>
              <w:bottom w:w="0" w:type="dxa"/>
              <w:right w:w="0" w:type="dxa"/>
            </w:tcMar>
            <w:vAlign w:val="center"/>
          </w:tcPr>
          <w:p w14:paraId="2FB5BEB0" w14:textId="69595153"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1.8e-09</w:t>
            </w:r>
          </w:p>
        </w:tc>
      </w:tr>
      <w:tr w:rsidR="00BD4A80" w14:paraId="55003EAA"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1632CF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FFFFFF"/>
            <w:tcMar>
              <w:top w:w="0" w:type="dxa"/>
              <w:left w:w="0" w:type="dxa"/>
              <w:bottom w:w="0" w:type="dxa"/>
              <w:right w:w="0" w:type="dxa"/>
            </w:tcMar>
            <w:vAlign w:val="center"/>
          </w:tcPr>
          <w:p w14:paraId="365433D9"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FFFFFF"/>
            <w:tcMar>
              <w:top w:w="0" w:type="dxa"/>
              <w:left w:w="0" w:type="dxa"/>
              <w:bottom w:w="0" w:type="dxa"/>
              <w:right w:w="0" w:type="dxa"/>
            </w:tcMar>
            <w:vAlign w:val="center"/>
          </w:tcPr>
          <w:p w14:paraId="5755D5E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31</w:t>
            </w:r>
          </w:p>
        </w:tc>
        <w:tc>
          <w:tcPr>
            <w:tcW w:w="1062"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25</w:t>
            </w:r>
          </w:p>
        </w:tc>
        <w:tc>
          <w:tcPr>
            <w:tcW w:w="497"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E734D6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992" w:type="dxa"/>
            <w:shd w:val="clear" w:color="auto" w:fill="FFFFFF"/>
            <w:tcMar>
              <w:top w:w="0" w:type="dxa"/>
              <w:left w:w="0" w:type="dxa"/>
              <w:bottom w:w="0" w:type="dxa"/>
              <w:right w:w="0" w:type="dxa"/>
            </w:tcMar>
            <w:vAlign w:val="center"/>
          </w:tcPr>
          <w:p w14:paraId="386C58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709" w:type="dxa"/>
            <w:shd w:val="clear" w:color="auto" w:fill="FFFFFF"/>
            <w:tcMar>
              <w:top w:w="0" w:type="dxa"/>
              <w:left w:w="0" w:type="dxa"/>
              <w:bottom w:w="0" w:type="dxa"/>
              <w:right w:w="0" w:type="dxa"/>
            </w:tcMar>
            <w:vAlign w:val="center"/>
          </w:tcPr>
          <w:p w14:paraId="2F9102E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441</w:t>
            </w:r>
          </w:p>
        </w:tc>
        <w:tc>
          <w:tcPr>
            <w:tcW w:w="985" w:type="dxa"/>
            <w:shd w:val="clear" w:color="auto" w:fill="FFFFFF"/>
            <w:tcMar>
              <w:top w:w="0" w:type="dxa"/>
              <w:left w:w="0" w:type="dxa"/>
              <w:bottom w:w="0" w:type="dxa"/>
              <w:right w:w="0" w:type="dxa"/>
            </w:tcMar>
            <w:vAlign w:val="center"/>
          </w:tcPr>
          <w:p w14:paraId="6928959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522</w:t>
            </w:r>
          </w:p>
        </w:tc>
      </w:tr>
      <w:tr w:rsidR="00BD4A80" w14:paraId="05AD0FFD"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0570D40E" w14:textId="1AFAD1B7"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Printing Speed</w:t>
            </w:r>
          </w:p>
        </w:tc>
        <w:tc>
          <w:tcPr>
            <w:tcW w:w="567"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61E1BF1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EFEFEF"/>
            <w:tcMar>
              <w:top w:w="0" w:type="dxa"/>
              <w:left w:w="0" w:type="dxa"/>
              <w:bottom w:w="0" w:type="dxa"/>
              <w:right w:w="0" w:type="dxa"/>
            </w:tcMar>
            <w:vAlign w:val="center"/>
          </w:tcPr>
          <w:p w14:paraId="2C6CD49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EFEFEF"/>
            <w:tcMar>
              <w:top w:w="0" w:type="dxa"/>
              <w:left w:w="0" w:type="dxa"/>
              <w:bottom w:w="0" w:type="dxa"/>
              <w:right w:w="0" w:type="dxa"/>
            </w:tcMar>
            <w:vAlign w:val="center"/>
          </w:tcPr>
          <w:p w14:paraId="6624424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7</w:t>
            </w:r>
          </w:p>
        </w:tc>
        <w:tc>
          <w:tcPr>
            <w:tcW w:w="1062" w:type="dxa"/>
            <w:tcBorders>
              <w:right w:val="single" w:sz="8" w:space="0" w:color="666666"/>
            </w:tcBorders>
            <w:shd w:val="clear" w:color="auto" w:fill="EFEFEF"/>
            <w:tcMar>
              <w:top w:w="0" w:type="dxa"/>
              <w:left w:w="0" w:type="dxa"/>
              <w:bottom w:w="0" w:type="dxa"/>
              <w:right w:w="0" w:type="dxa"/>
            </w:tcMar>
            <w:vAlign w:val="center"/>
          </w:tcPr>
          <w:p w14:paraId="18106C93" w14:textId="7170DC3E"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3A5041A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992" w:type="dxa"/>
            <w:shd w:val="clear" w:color="auto" w:fill="EFEFEF"/>
            <w:tcMar>
              <w:top w:w="0" w:type="dxa"/>
              <w:left w:w="0" w:type="dxa"/>
              <w:bottom w:w="0" w:type="dxa"/>
              <w:right w:w="0" w:type="dxa"/>
            </w:tcMar>
            <w:vAlign w:val="center"/>
          </w:tcPr>
          <w:p w14:paraId="33F348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709" w:type="dxa"/>
            <w:shd w:val="clear" w:color="auto" w:fill="EFEFEF"/>
            <w:tcMar>
              <w:top w:w="0" w:type="dxa"/>
              <w:left w:w="0" w:type="dxa"/>
              <w:bottom w:w="0" w:type="dxa"/>
              <w:right w:w="0" w:type="dxa"/>
            </w:tcMar>
            <w:vAlign w:val="center"/>
          </w:tcPr>
          <w:p w14:paraId="1735513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7</w:t>
            </w:r>
          </w:p>
        </w:tc>
        <w:tc>
          <w:tcPr>
            <w:tcW w:w="985" w:type="dxa"/>
            <w:shd w:val="clear" w:color="auto" w:fill="EFEFEF"/>
            <w:tcMar>
              <w:top w:w="0" w:type="dxa"/>
              <w:left w:w="0" w:type="dxa"/>
              <w:bottom w:w="0" w:type="dxa"/>
              <w:right w:w="0" w:type="dxa"/>
            </w:tcMar>
            <w:vAlign w:val="center"/>
          </w:tcPr>
          <w:p w14:paraId="73790B2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62</w:t>
            </w:r>
          </w:p>
        </w:tc>
      </w:tr>
      <w:tr w:rsidR="00BD4A80" w14:paraId="370DACCC"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4E70D0A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850" w:type="dxa"/>
            <w:shd w:val="clear" w:color="auto" w:fill="FFFFFF"/>
            <w:tcMar>
              <w:top w:w="0" w:type="dxa"/>
              <w:left w:w="0" w:type="dxa"/>
              <w:bottom w:w="0" w:type="dxa"/>
              <w:right w:w="0" w:type="dxa"/>
            </w:tcMar>
            <w:vAlign w:val="center"/>
          </w:tcPr>
          <w:p w14:paraId="590253D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709" w:type="dxa"/>
            <w:shd w:val="clear" w:color="auto" w:fill="FFFFFF"/>
            <w:tcMar>
              <w:top w:w="0" w:type="dxa"/>
              <w:left w:w="0" w:type="dxa"/>
              <w:bottom w:w="0" w:type="dxa"/>
              <w:right w:w="0" w:type="dxa"/>
            </w:tcMar>
            <w:vAlign w:val="center"/>
          </w:tcPr>
          <w:p w14:paraId="4957348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1.264</w:t>
            </w:r>
          </w:p>
        </w:tc>
        <w:tc>
          <w:tcPr>
            <w:tcW w:w="1062"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6E3DEC5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992" w:type="dxa"/>
            <w:shd w:val="clear" w:color="auto" w:fill="FFFFFF"/>
            <w:tcMar>
              <w:top w:w="0" w:type="dxa"/>
              <w:left w:w="0" w:type="dxa"/>
              <w:bottom w:w="0" w:type="dxa"/>
              <w:right w:w="0" w:type="dxa"/>
            </w:tcMar>
            <w:vAlign w:val="center"/>
          </w:tcPr>
          <w:p w14:paraId="58A1877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709" w:type="dxa"/>
            <w:shd w:val="clear" w:color="auto" w:fill="FFFFFF"/>
            <w:tcMar>
              <w:top w:w="0" w:type="dxa"/>
              <w:left w:w="0" w:type="dxa"/>
              <w:bottom w:w="0" w:type="dxa"/>
              <w:right w:w="0" w:type="dxa"/>
            </w:tcMar>
            <w:vAlign w:val="center"/>
          </w:tcPr>
          <w:p w14:paraId="47D7F99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5</w:t>
            </w:r>
          </w:p>
        </w:tc>
        <w:tc>
          <w:tcPr>
            <w:tcW w:w="985" w:type="dxa"/>
            <w:shd w:val="clear" w:color="auto" w:fill="FFFFFF"/>
            <w:tcMar>
              <w:top w:w="0" w:type="dxa"/>
              <w:left w:w="0" w:type="dxa"/>
              <w:bottom w:w="0" w:type="dxa"/>
              <w:right w:w="0" w:type="dxa"/>
            </w:tcMar>
            <w:vAlign w:val="center"/>
          </w:tcPr>
          <w:p w14:paraId="438DEEC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803</w:t>
            </w:r>
          </w:p>
        </w:tc>
      </w:tr>
      <w:tr w:rsidR="00BD4A80" w14:paraId="387C72EB"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709" w:type="dxa"/>
            <w:shd w:val="clear" w:color="auto" w:fill="EFEFEF"/>
            <w:tcMar>
              <w:top w:w="0" w:type="dxa"/>
              <w:left w:w="0" w:type="dxa"/>
              <w:bottom w:w="0" w:type="dxa"/>
              <w:right w:w="0" w:type="dxa"/>
            </w:tcMar>
            <w:vAlign w:val="center"/>
          </w:tcPr>
          <w:p w14:paraId="0151D8B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4</w:t>
            </w:r>
          </w:p>
        </w:tc>
        <w:tc>
          <w:tcPr>
            <w:tcW w:w="850" w:type="dxa"/>
            <w:shd w:val="clear" w:color="auto" w:fill="EFEFEF"/>
            <w:tcMar>
              <w:top w:w="0" w:type="dxa"/>
              <w:left w:w="0" w:type="dxa"/>
              <w:bottom w:w="0" w:type="dxa"/>
              <w:right w:w="0" w:type="dxa"/>
            </w:tcMar>
            <w:vAlign w:val="center"/>
          </w:tcPr>
          <w:p w14:paraId="3BF466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9</w:t>
            </w:r>
          </w:p>
        </w:tc>
        <w:tc>
          <w:tcPr>
            <w:tcW w:w="709" w:type="dxa"/>
            <w:shd w:val="clear" w:color="auto" w:fill="EFEFEF"/>
            <w:tcMar>
              <w:top w:w="0" w:type="dxa"/>
              <w:left w:w="0" w:type="dxa"/>
              <w:bottom w:w="0" w:type="dxa"/>
              <w:right w:w="0" w:type="dxa"/>
            </w:tcMar>
            <w:vAlign w:val="center"/>
          </w:tcPr>
          <w:p w14:paraId="2A113EFF" w14:textId="77777777" w:rsidR="00BD4A80" w:rsidRPr="004E7C12" w:rsidRDefault="00BD4A80">
            <w:pPr>
              <w:spacing w:before="100" w:after="100"/>
              <w:ind w:left="100" w:right="100"/>
              <w:rPr>
                <w:sz w:val="14"/>
              </w:rPr>
            </w:pPr>
          </w:p>
        </w:tc>
        <w:tc>
          <w:tcPr>
            <w:tcW w:w="1062"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Pr="004E7C12" w:rsidRDefault="00BD4A80">
            <w:pPr>
              <w:spacing w:before="100" w:after="100"/>
              <w:ind w:left="100" w:right="100"/>
              <w:rPr>
                <w:sz w:val="14"/>
              </w:rPr>
            </w:pPr>
          </w:p>
        </w:tc>
        <w:tc>
          <w:tcPr>
            <w:tcW w:w="497"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993" w:type="dxa"/>
            <w:shd w:val="clear" w:color="auto" w:fill="EFEFEF"/>
            <w:tcMar>
              <w:top w:w="0" w:type="dxa"/>
              <w:left w:w="0" w:type="dxa"/>
              <w:bottom w:w="0" w:type="dxa"/>
              <w:right w:w="0" w:type="dxa"/>
            </w:tcMar>
            <w:vAlign w:val="center"/>
          </w:tcPr>
          <w:p w14:paraId="565C7DC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4</w:t>
            </w:r>
          </w:p>
        </w:tc>
        <w:tc>
          <w:tcPr>
            <w:tcW w:w="992" w:type="dxa"/>
            <w:shd w:val="clear" w:color="auto" w:fill="EFEFEF"/>
            <w:tcMar>
              <w:top w:w="0" w:type="dxa"/>
              <w:left w:w="0" w:type="dxa"/>
              <w:bottom w:w="0" w:type="dxa"/>
              <w:right w:w="0" w:type="dxa"/>
            </w:tcMar>
            <w:vAlign w:val="center"/>
          </w:tcPr>
          <w:p w14:paraId="35512DA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w:t>
            </w:r>
          </w:p>
        </w:tc>
        <w:tc>
          <w:tcPr>
            <w:tcW w:w="709" w:type="dxa"/>
            <w:shd w:val="clear" w:color="auto" w:fill="EFEFEF"/>
            <w:tcMar>
              <w:top w:w="0" w:type="dxa"/>
              <w:left w:w="0" w:type="dxa"/>
              <w:bottom w:w="0" w:type="dxa"/>
              <w:right w:w="0" w:type="dxa"/>
            </w:tcMar>
            <w:vAlign w:val="center"/>
          </w:tcPr>
          <w:p w14:paraId="06523A84" w14:textId="77777777" w:rsidR="00BD4A80" w:rsidRPr="004E7C12" w:rsidRDefault="00BD4A80">
            <w:pPr>
              <w:spacing w:before="100" w:after="100"/>
              <w:ind w:left="100" w:right="100"/>
              <w:rPr>
                <w:sz w:val="14"/>
              </w:rPr>
            </w:pPr>
          </w:p>
        </w:tc>
        <w:tc>
          <w:tcPr>
            <w:tcW w:w="985" w:type="dxa"/>
            <w:shd w:val="clear" w:color="auto" w:fill="EFEFEF"/>
            <w:tcMar>
              <w:top w:w="0" w:type="dxa"/>
              <w:left w:w="0" w:type="dxa"/>
              <w:bottom w:w="0" w:type="dxa"/>
              <w:right w:w="0" w:type="dxa"/>
            </w:tcMar>
            <w:vAlign w:val="center"/>
          </w:tcPr>
          <w:p w14:paraId="1B9B8650" w14:textId="77777777" w:rsidR="00BD4A80" w:rsidRPr="004E7C12" w:rsidRDefault="00BD4A80">
            <w:pPr>
              <w:spacing w:before="100" w:after="100"/>
              <w:ind w:left="100" w:right="100"/>
              <w:rPr>
                <w:sz w:val="14"/>
              </w:rPr>
            </w:pPr>
          </w:p>
        </w:tc>
      </w:tr>
      <w:tr w:rsidR="00BD4A80" w14:paraId="670D2B7C" w14:textId="77777777" w:rsidTr="004E7C12">
        <w:trPr>
          <w:cantSplit/>
          <w:jc w:val="center"/>
        </w:trPr>
        <w:tc>
          <w:tcPr>
            <w:tcW w:w="9349" w:type="dxa"/>
            <w:gridSpan w:val="11"/>
            <w:shd w:val="clear" w:color="auto" w:fill="FFFFFF"/>
            <w:tcMar>
              <w:top w:w="0" w:type="dxa"/>
              <w:left w:w="0" w:type="dxa"/>
              <w:bottom w:w="0" w:type="dxa"/>
              <w:right w:w="0" w:type="dxa"/>
            </w:tcMar>
            <w:vAlign w:val="center"/>
          </w:tcPr>
          <w:p w14:paraId="195182A1" w14:textId="234C14E7" w:rsidR="00BD4A80" w:rsidRDefault="00BD4A80">
            <w:pPr>
              <w:spacing w:before="100" w:after="100"/>
              <w:ind w:left="100" w:right="100"/>
            </w:pPr>
          </w:p>
        </w:tc>
      </w:tr>
    </w:tbl>
    <w:p w14:paraId="590BD7BA" w14:textId="6FC43352" w:rsidR="00BD4A80" w:rsidRDefault="00A0411C">
      <w:pPr>
        <w:pStyle w:val="Titre2"/>
      </w:pPr>
      <w:bookmarkStart w:id="37" w:name="phase-ii-focusing"/>
      <w:bookmarkEnd w:id="34"/>
      <w:r>
        <w:rPr>
          <w:rStyle w:val="SectionNumber"/>
        </w:rPr>
        <w:t>3.2</w:t>
      </w:r>
      <w:r>
        <w:tab/>
        <w:t>Phase II: Focusing</w:t>
      </w:r>
    </w:p>
    <w:p w14:paraId="5B645806" w14:textId="6A6000B9"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BF78A5">
        <w:rPr>
          <w:color w:val="FF0000"/>
        </w:rPr>
        <w:t xml:space="preserve">the </w:t>
      </w:r>
      <w:r w:rsidRPr="00CD6347">
        <w:t>infill density on the tensile strength based on</w:t>
      </w:r>
      <w:r w:rsidR="00BF78A5">
        <w:t xml:space="preserve"> </w:t>
      </w:r>
      <w:r w:rsidR="00BF78A5" w:rsidRPr="00BF78A5">
        <w:rPr>
          <w:color w:val="FF0000"/>
        </w:rPr>
        <w:t>the results of</w:t>
      </w:r>
      <w:r w:rsidRPr="00BF78A5">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with an estimated printing time of 20 min. A total of 10 samples were manufactured.</w:t>
      </w:r>
    </w:p>
    <w:p w14:paraId="6908AAF6" w14:textId="75637F1A" w:rsidR="00BF78A5" w:rsidRPr="00CD6347" w:rsidRDefault="00BF78A5" w:rsidP="00BF78A5">
      <w:pPr>
        <w:pStyle w:val="Corpsdetexte"/>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5F40AB3C">
            <wp:extent cx="3323911" cy="2718816"/>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0483" b="7720"/>
                    <a:stretch/>
                  </pic:blipFill>
                  <pic:spPr bwMode="auto">
                    <a:xfrm>
                      <a:off x="0" y="0"/>
                      <a:ext cx="3324393" cy="2719210"/>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3B65819F" w:rsidR="00BD4A80" w:rsidRPr="00CD6347" w:rsidRDefault="00A0411C">
      <w:pPr>
        <w:pStyle w:val="Corpsdetexte"/>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models. </w:t>
      </w:r>
      <w:r w:rsidRPr="00CD6347">
        <w:t xml:space="preserve">In the A region, which comprises infill densities ranging from 40 to 85 %, the slope of the curve grows slowly with an approximately linear trend. </w:t>
      </w:r>
      <w:commentRangeStart w:id="38"/>
      <w:r w:rsidRPr="00CD6347">
        <w:t xml:space="preserve">In the B region, from </w:t>
      </w:r>
      <w:r w:rsidR="00BF78A5" w:rsidRPr="00BF78A5">
        <w:rPr>
          <w:color w:val="FF0000"/>
        </w:rPr>
        <w:t>85</w:t>
      </w:r>
      <w:r w:rsidRPr="00CD6347">
        <w:t xml:space="preserve"> to 100 %, the increase of the tensile strength becomes more pronounced using a quadratic </w:t>
      </w:r>
      <w:r w:rsidRPr="00BF78A5">
        <w:rPr>
          <w:color w:val="FF0000"/>
        </w:rPr>
        <w:t>function</w:t>
      </w:r>
      <w:commentRangeEnd w:id="38"/>
      <w:r w:rsidR="005E0D33">
        <w:rPr>
          <w:rStyle w:val="Marquedecommentaire"/>
        </w:rPr>
        <w:commentReference w:id="38"/>
      </w:r>
      <w:r w:rsidRPr="00BF78A5">
        <w:rPr>
          <w:color w:val="FF0000"/>
        </w:rPr>
        <w:t xml:space="preserve">. Regarding </w:t>
      </w:r>
      <w:r w:rsidRPr="00CD6347">
        <w:t xml:space="preserve">the type of material, it is clear that virgin PLA moderately outperforms recycled PLA. These results are </w:t>
      </w:r>
      <w:r w:rsidRPr="00CD6347">
        <w:lastRenderedPageBreak/>
        <w:t>in agreement with studies on the comparison of the performance of recycled and virgin PLA</w:t>
      </w:r>
      <w:hyperlink w:anchor="ref-CruzSanchez2017">
        <w:r w:rsidRPr="00CD6347">
          <w:rPr>
            <w:rStyle w:val="Lienhypertexte"/>
            <w:color w:val="auto"/>
            <w:vertAlign w:val="superscript"/>
          </w:rPr>
          <w:t>32</w:t>
        </w:r>
      </w:hyperlink>
      <w:r w:rsidRPr="00CD6347">
        <w:t xml:space="preserve"> in which there was found to be a difference of about 10 % in the tensile strength in the first recycling cycles. However, the difference notably increased as the infill density approached 100 %. The results obtained closely match those presented by Wang </w:t>
      </w:r>
      <w:r w:rsidR="00447E2D" w:rsidRPr="00447E2D">
        <w:rPr>
          <w:i/>
        </w:rPr>
        <w:t>et al.</w:t>
      </w:r>
      <w:r w:rsidR="00447E2D">
        <w:rPr>
          <w:color w:val="FF0000"/>
          <w:vertAlign w:val="superscript"/>
        </w:rPr>
        <w:t>52</w:t>
      </w:r>
      <w:r w:rsidRPr="00CD6347">
        <w:t xml:space="preserve"> In their study, the authors studied infill densities of 20, 40, 60, 80 and 100 % and the evolution of the tensile strength is </w:t>
      </w:r>
      <w:proofErr w:type="gramStart"/>
      <w:r w:rsidRPr="00CD6347">
        <w:t>similar to</w:t>
      </w:r>
      <w:proofErr w:type="gramEnd"/>
      <w:r w:rsidRPr="00CD6347">
        <w:t xml:space="preserve"> that shown in Figure </w:t>
      </w:r>
      <w:r w:rsidR="00C5796C" w:rsidRPr="00BF78A5">
        <w:rPr>
          <w:color w:val="FF0000"/>
        </w:rPr>
        <w:t>4</w:t>
      </w:r>
      <w:r w:rsidR="00BF78A5" w:rsidRPr="00BF78A5">
        <w:rPr>
          <w:color w:val="FF0000"/>
        </w:rPr>
        <w:t>b</w:t>
      </w:r>
      <w:r w:rsidRPr="00CD6347">
        <w:t>.</w:t>
      </w:r>
    </w:p>
    <w:p w14:paraId="6C9286BD" w14:textId="6FB9FA9D" w:rsidR="00BD4A80" w:rsidRPr="008F47C5" w:rsidRDefault="00A0411C">
      <w:pPr>
        <w:pStyle w:val="Corpsdetexte"/>
        <w:rPr>
          <w:color w:val="FF0000"/>
        </w:rPr>
      </w:pPr>
      <w:r w:rsidRPr="00CD6347">
        <w:t xml:space="preserve">Based on the results, it appears that a reduction from 100 to 40 % of the infill density implies a relatively limited reduction, on average 41.7 %, of the maximum load supported for both types of materials. </w:t>
      </w:r>
      <w:r w:rsidRPr="008F47C5">
        <w:rPr>
          <w:color w:val="FF0000"/>
        </w:rPr>
        <w:t>Although the number of measured points is reduced, it is possible to model the relation between the maximum load and the infill density for the two tested materials by means of polynomial regressions</w:t>
      </w:r>
      <w:r w:rsidR="00BF78A5" w:rsidRPr="008F47C5">
        <w:rPr>
          <w:color w:val="FF0000"/>
        </w:rPr>
        <w:t>.</w:t>
      </w:r>
      <w:r w:rsidRPr="008F47C5">
        <w:rPr>
          <w:color w:val="FF0000"/>
        </w:rPr>
        <w:t xml:space="preserve"> The models may help to anticipate the tensile strength of a pa</w:t>
      </w:r>
      <w:r w:rsidR="008F47C5" w:rsidRPr="008F47C5">
        <w:rPr>
          <w:color w:val="FF0000"/>
        </w:rPr>
        <w:t>rt based on the infill density.</w:t>
      </w:r>
    </w:p>
    <w:p w14:paraId="4C47E404" w14:textId="77777777" w:rsidR="00BD4A80" w:rsidRDefault="00A0411C">
      <w:pPr>
        <w:pStyle w:val="Titre2"/>
      </w:pPr>
      <w:bookmarkStart w:id="39" w:name="Xa0345c686217135428fadf859140848356c8c39"/>
      <w:bookmarkEnd w:id="37"/>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94A4B7C" w:rsidR="00BD4A80" w:rsidRPr="00CD6347" w:rsidRDefault="00A0411C">
      <w:pPr>
        <w:pStyle w:val="Corpsdetexte"/>
      </w:pPr>
      <w:r>
        <w:t xml:space="preserve">Five specimens for each of the orientations (edgewise, horizontal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7C48C7DE" w:rsidR="00BD4A80" w:rsidRPr="008F47C5" w:rsidRDefault="00A0411C">
      <w:pPr>
        <w:pStyle w:val="Corpsdetexte"/>
      </w:pPr>
      <w:r w:rsidRPr="00CD6347">
        <w:t>Figure 5a shows the images of the tested specimens displaying the same type of fracture as in the first two phases. It is interesting to evaluate the reduction in the maximum load depending on the type of material and the orientation in which the specimens were printed.</w:t>
      </w:r>
      <w:r w:rsidR="008F47C5">
        <w:t xml:space="preserve"> Thus, </w:t>
      </w:r>
      <w:r w:rsidRPr="00CD6347">
        <w:t xml:space="preserve">Figure 5b details the maximum load and the mean values for the five specimens at each orientation. From the results, </w:t>
      </w:r>
      <w:proofErr w:type="gramStart"/>
      <w:r w:rsidRPr="00CD6347">
        <w:t>it is clear that the</w:t>
      </w:r>
      <w:proofErr w:type="gramEnd"/>
      <w:r w:rsidRPr="00CD6347">
        <w:t xml:space="preserv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followed by the edgewise orientation. Likewise, the virgin samples performed better than the recycled samples.</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 xml:space="preserve">toughness, </w:t>
      </w:r>
      <w:proofErr w:type="gramStart"/>
      <w:r w:rsidR="00E16A61">
        <w:rPr>
          <w:color w:val="FF0000"/>
        </w:rPr>
        <w:t>strength</w:t>
      </w:r>
      <w:proofErr w:type="gramEnd"/>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652CAE13" w:rsidR="00BD4A80" w:rsidRDefault="00A0411C">
      <w:pPr>
        <w:pStyle w:val="Corpsdetexte"/>
      </w:pPr>
      <w:r w:rsidRPr="00CD6347">
        <w:t xml:space="preserve">The vertical orientation provided the worst results due to the deposition of the layers perpendicular to the tensile direction. These results correspond to those by </w:t>
      </w:r>
      <w:proofErr w:type="spellStart"/>
      <w:r w:rsidR="00F204A7" w:rsidRPr="00F204A7">
        <w:rPr>
          <w:color w:val="FF0000"/>
        </w:rPr>
        <w:t>Chacón</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43</w:t>
      </w:r>
      <w:r w:rsidR="00F204A7" w:rsidRPr="00F204A7">
        <w:rPr>
          <w:color w:val="FF0000"/>
        </w:rPr>
        <w:t xml:space="preserve">, </w:t>
      </w:r>
      <w:r w:rsidRPr="00CD6347">
        <w:t xml:space="preserve">Corapi </w:t>
      </w:r>
      <w:r w:rsidRPr="001B636D">
        <w:rPr>
          <w:i/>
        </w:rPr>
        <w:t>et al</w:t>
      </w:r>
      <w:r w:rsidR="001B636D" w:rsidRPr="001B636D">
        <w:rPr>
          <w:i/>
        </w:rPr>
        <w:t>.</w:t>
      </w:r>
      <w:hyperlink w:anchor="ref-Corapi2019">
        <w:r w:rsidR="00447E2D">
          <w:rPr>
            <w:rStyle w:val="Lienhypertexte"/>
            <w:color w:val="FF0000"/>
            <w:vertAlign w:val="superscript"/>
          </w:rPr>
          <w:t>54</w:t>
        </w:r>
      </w:hyperlink>
      <w:r w:rsidRPr="00CD6347">
        <w:t xml:space="preserve"> and Wang </w:t>
      </w:r>
      <w:r w:rsidR="00447E2D" w:rsidRPr="00447E2D">
        <w:rPr>
          <w:i/>
        </w:rPr>
        <w:t>et al.</w:t>
      </w:r>
      <w:hyperlink w:anchor="ref-Wang2020h">
        <w:r w:rsidR="00336F5F">
          <w:rPr>
            <w:rStyle w:val="Lienhypertexte"/>
            <w:color w:val="FF0000"/>
            <w:vertAlign w:val="superscript"/>
          </w:rPr>
          <w:t>5</w:t>
        </w:r>
      </w:hyperlink>
      <w:r w:rsidR="00447E2D">
        <w:rPr>
          <w:rStyle w:val="Lienhypertexte"/>
          <w:color w:val="FF0000"/>
          <w:vertAlign w:val="superscript"/>
        </w:rPr>
        <w:t>2</w:t>
      </w:r>
      <w:r w:rsidRPr="00CD6347">
        <w:t xml:space="preserve"> 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 However, the other two orientations are more adequate for </w:t>
      </w:r>
      <w:r w:rsidRPr="00A46EA9">
        <w:rPr>
          <w:color w:val="FF0000"/>
        </w:rPr>
        <w:t xml:space="preserve">substituting the </w:t>
      </w:r>
      <w:r w:rsidR="00A46EA9" w:rsidRPr="00A46EA9">
        <w:rPr>
          <w:color w:val="FF0000"/>
        </w:rPr>
        <w:t xml:space="preserve">virgin material for the </w:t>
      </w:r>
      <w:r w:rsidRPr="00A46EA9">
        <w:rPr>
          <w:color w:val="FF0000"/>
        </w:rPr>
        <w:t xml:space="preserve">recycled </w:t>
      </w:r>
      <w:r w:rsidR="00A46EA9" w:rsidRPr="00A46EA9">
        <w:rPr>
          <w:color w:val="FF0000"/>
        </w:rPr>
        <w:t>one</w:t>
      </w:r>
      <w:r w:rsidRPr="00A46EA9">
        <w:rPr>
          <w:color w:val="FF0000"/>
        </w:rPr>
        <w:t>,</w:t>
      </w:r>
      <w:r w:rsidRPr="00CD6347">
        <w:t xml:space="preserve"> with a limited reduction in the tensile strength (6.71 to 7.93 %).</w:t>
      </w:r>
    </w:p>
    <w:p w14:paraId="089FC0F9" w14:textId="77777777" w:rsidR="008F47C5" w:rsidRDefault="008F47C5" w:rsidP="008F47C5">
      <w:pPr>
        <w:pStyle w:val="Corpsdetexte"/>
      </w:pPr>
      <w:r>
        <w:rPr>
          <w:noProof/>
          <w:lang w:val="es-ES" w:eastAsia="es-ES"/>
        </w:rPr>
        <w:lastRenderedPageBreak/>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6EC893B7">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9"/>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40" w:name="section:discussion"/>
      <w:bookmarkEnd w:id="33"/>
      <w:bookmarkEnd w:id="39"/>
      <w:r>
        <w:rPr>
          <w:rStyle w:val="SectionNumber"/>
        </w:rPr>
        <w:t>4</w:t>
      </w:r>
      <w:r>
        <w:tab/>
        <w:t>Discussion and limits of the results</w:t>
      </w:r>
    </w:p>
    <w:p w14:paraId="755B2608" w14:textId="263AAFF5" w:rsidR="00BD4A80" w:rsidRPr="00CD6347"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strength.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44CEE490" w14:textId="04D16F68" w:rsidR="00BD4A80" w:rsidRPr="00CD6347" w:rsidRDefault="00A0411C">
      <w:pPr>
        <w:pStyle w:val="Corpsdetexte"/>
      </w:pPr>
      <w:r w:rsidRPr="00CD6347">
        <w:t xml:space="preserve">One of the main results of this study demonstrates that there is a reduction about 41.7% (on average) in the maximum load supported for </w:t>
      </w:r>
      <w:commentRangeStart w:id="41"/>
      <w:r w:rsidRPr="00CD6347">
        <w:t xml:space="preserve">PLA (virgin and recycled) </w:t>
      </w:r>
      <w:commentRangeEnd w:id="41"/>
      <w:r w:rsidR="00ED1DA4">
        <w:rPr>
          <w:rStyle w:val="Marquedecommentaire"/>
        </w:rPr>
        <w:commentReference w:id="41"/>
      </w:r>
      <w:r w:rsidRPr="00CD6347">
        <w:t xml:space="preserve">when the infill density changes from 100 to 40 %. Moreover, it could be inferred from the results that an infill density of 40 % retained 58.1 % of the tensile strength. This is a relevant insight for prescriptions of minimal conditions for 3D printing. Moreover, the use of recycled assets in the printing process may be a relevant method, considering the current priorities of the European Union </w:t>
      </w:r>
      <w:proofErr w:type="gramStart"/>
      <w:r w:rsidRPr="00CD6347">
        <w:t>in regard to</w:t>
      </w:r>
      <w:proofErr w:type="gramEnd"/>
      <w:r w:rsidRPr="00CD6347">
        <w:t xml:space="preserve"> circular economy and carbon-neutral strategy ambitions.</w:t>
      </w:r>
      <w:hyperlink w:anchor="ref-Schwarz2021">
        <w:r w:rsidR="001B636D">
          <w:rPr>
            <w:rStyle w:val="Lienhypertexte"/>
            <w:color w:val="FF0000"/>
            <w:vertAlign w:val="superscript"/>
          </w:rPr>
          <w:t>57</w:t>
        </w:r>
      </w:hyperlink>
      <w:r w:rsidRPr="00CD6347">
        <w:t xml:space="preserve"> Also, there is great development in applications using distributed recycling approaches. For instance, Nur-A-</w:t>
      </w:r>
      <w:proofErr w:type="spellStart"/>
      <w:r w:rsidRPr="00CD6347">
        <w:t>Tomal</w:t>
      </w:r>
      <w:proofErr w:type="spellEnd"/>
      <w:r w:rsidRPr="00CD6347">
        <w:t xml:space="preserve"> </w:t>
      </w:r>
      <w:r w:rsidR="00447E2D" w:rsidRPr="00447E2D">
        <w:rPr>
          <w:i/>
        </w:rPr>
        <w:t>et al.</w:t>
      </w:r>
      <w:hyperlink w:anchor="ref-Nur-A-Tomal2020">
        <w:r w:rsidR="001B636D">
          <w:rPr>
            <w:rStyle w:val="Lienhypertexte"/>
            <w:color w:val="FF0000"/>
            <w:vertAlign w:val="superscript"/>
          </w:rPr>
          <w:t>58</w:t>
        </w:r>
      </w:hyperlink>
      <w:r w:rsidRPr="00CD6347">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w:t>
      </w:r>
      <w:r w:rsidR="005A3FBD">
        <w:t xml:space="preserve">the </w:t>
      </w:r>
      <w:r w:rsidR="005A3FBD" w:rsidRPr="005A3FBD">
        <w:rPr>
          <w:color w:val="FF0000"/>
        </w:rPr>
        <w:t xml:space="preserve">type of </w:t>
      </w:r>
      <w:r w:rsidRPr="005A3FBD">
        <w:rPr>
          <w:color w:val="FF0000"/>
        </w:rPr>
        <w:t>material</w:t>
      </w:r>
      <w:r w:rsidRPr="00CD6347">
        <w:t>, validating technical, ecological and economic feasibility.</w:t>
      </w:r>
      <w:hyperlink w:anchor="ref-CruzSanchez2020">
        <w:r w:rsidRPr="00CD6347">
          <w:rPr>
            <w:rStyle w:val="Lienhypertexte"/>
            <w:color w:val="auto"/>
            <w:vertAlign w:val="superscript"/>
          </w:rPr>
          <w:t>17</w:t>
        </w:r>
      </w:hyperlink>
      <w:r w:rsidRPr="00CD6347">
        <w:rPr>
          <w:vertAlign w:val="superscript"/>
        </w:rPr>
        <w:t>,</w:t>
      </w:r>
      <w:hyperlink w:anchor="ref-Sauerwein2019">
        <w:r w:rsidR="001B636D">
          <w:rPr>
            <w:rStyle w:val="Lienhypertexte"/>
            <w:color w:val="FF0000"/>
            <w:vertAlign w:val="superscript"/>
          </w:rPr>
          <w:t>59</w:t>
        </w:r>
      </w:hyperlink>
    </w:p>
    <w:p w14:paraId="50233244" w14:textId="11C08433" w:rsidR="00BD4A80" w:rsidRPr="00CD6347" w:rsidRDefault="00A0411C">
      <w:pPr>
        <w:pStyle w:val="Corpsdetexte"/>
      </w:pPr>
      <w:r w:rsidRPr="00CD6347">
        <w:lastRenderedPageBreak/>
        <w:t>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quality</w:t>
      </w:r>
      <w:r w:rsidR="001B636D">
        <w:rPr>
          <w:color w:val="FF0000"/>
          <w:vertAlign w:val="superscript"/>
        </w:rPr>
        <w:t>60</w:t>
      </w:r>
      <w:r w:rsidRPr="00CD6347">
        <w:t xml:space="preserve"> are also key variables to include for the printed objects in addition to the mechanical properties in the prototypes where the main goal is user acceptability.</w:t>
      </w:r>
      <w:hyperlink w:anchor="ref-Sauer2009">
        <w:r w:rsidR="001B636D">
          <w:rPr>
            <w:rStyle w:val="Lienhypertexte"/>
            <w:color w:val="FF0000"/>
            <w:vertAlign w:val="superscript"/>
          </w:rPr>
          <w:t>61</w:t>
        </w:r>
      </w:hyperlink>
      <w:r w:rsidRPr="00C4507C">
        <w:rPr>
          <w:color w:val="FF0000"/>
          <w:vertAlign w:val="superscript"/>
        </w:rPr>
        <w:t>,</w:t>
      </w:r>
      <w:hyperlink w:anchor="ref-Sauer2010">
        <w:r w:rsidR="001B636D">
          <w:rPr>
            <w:rStyle w:val="Lienhypertexte"/>
            <w:color w:val="FF0000"/>
            <w:vertAlign w:val="superscript"/>
          </w:rPr>
          <w:t>62</w:t>
        </w:r>
      </w:hyperlink>
      <w:r w:rsidRPr="00CD6347">
        <w:t xml:space="preserve"> 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42" w:name="section:conclusions"/>
      <w:bookmarkEnd w:id="40"/>
      <w:r>
        <w:rPr>
          <w:rStyle w:val="SectionNumber"/>
        </w:rPr>
        <w:t>5</w:t>
      </w:r>
      <w:r>
        <w:tab/>
        <w:t>Conclusions</w:t>
      </w:r>
    </w:p>
    <w:p w14:paraId="152397AD" w14:textId="6E82AD4E" w:rsidR="00BD4A80" w:rsidRPr="00CD6347" w:rsidRDefault="00A0411C">
      <w:pPr>
        <w:pStyle w:val="FirstParagraph"/>
      </w:pPr>
      <w:r>
        <w:t xml:space="preserve">The present study proposes a comprehensive experimental program to analyze the Fused Filament </w:t>
      </w:r>
      <w:r w:rsidRPr="00CD6347">
        <w:t>Fabrication process based on the te</w:t>
      </w:r>
      <w:r w:rsidR="00ED1DA4">
        <w:t xml:space="preserve">nsile strength using </w:t>
      </w:r>
      <w:r w:rsidR="00ED1DA4" w:rsidRPr="00ED1DA4">
        <w:rPr>
          <w:color w:val="FF0000"/>
        </w:rPr>
        <w:t xml:space="preserve">virgin </w:t>
      </w:r>
      <w:r w:rsidRPr="00ED1DA4">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1B636D">
        <w:rPr>
          <w:color w:val="FF0000"/>
          <w:vertAlign w:val="superscript"/>
        </w:rPr>
        <w:t>63</w:t>
      </w:r>
      <w:r w:rsidR="00B44D70" w:rsidRPr="00CD6347">
        <w:t xml:space="preserve"> </w:t>
      </w:r>
    </w:p>
    <w:p w14:paraId="117E9374" w14:textId="572B3928" w:rsidR="00BD4A80" w:rsidRPr="00CD6347" w:rsidRDefault="00A0411C">
      <w:pPr>
        <w:pStyle w:val="Corpsdetexte"/>
      </w:pPr>
      <w:r w:rsidRPr="00CD6347">
        <w:t xml:space="preserve">To a great extent, the printing conditions determined the tensile strength 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where the maximum load notably increases to a greater extent. In general, the fracture of the virgin material corresponded to that of a fragile material, while the fracture of the recycled material showed more ductile behavior.</w:t>
      </w:r>
    </w:p>
    <w:p w14:paraId="3FEB872E" w14:textId="79535F22" w:rsidR="00BD4A80" w:rsidRPr="00CD6347" w:rsidRDefault="00A0411C">
      <w:pPr>
        <w:pStyle w:val="Corpsdetexte"/>
      </w:pPr>
      <w:r w:rsidRPr="00CD6347">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w:t>
      </w:r>
      <w:commentRangeStart w:id="43"/>
      <w:r w:rsidRPr="00CD6347">
        <w:t>s</w:t>
      </w:r>
      <w:r w:rsidR="00336B9A">
        <w:t xml:space="preserve">. </w:t>
      </w:r>
      <w:commentRangeEnd w:id="43"/>
      <w:r w:rsidR="00336B9A">
        <w:rPr>
          <w:rStyle w:val="Marquedecommentaire"/>
        </w:rPr>
        <w:commentReference w:id="43"/>
      </w:r>
      <w:r w:rsidRPr="00CD6347">
        <w:t>Future research needs to evaluate the quality of a (recycled) prototype including quality aspects other than tensile 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itre1"/>
      </w:pPr>
      <w:bookmarkStart w:id="44" w:name="acknowledgements"/>
      <w:bookmarkEnd w:id="42"/>
      <w:r>
        <w:rPr>
          <w:rStyle w:val="SectionNumber"/>
        </w:rPr>
        <w:lastRenderedPageBreak/>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45" w:name="declaration-of-interest-statement"/>
      <w:bookmarkEnd w:id="44"/>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46" w:name="references"/>
      <w:bookmarkEnd w:id="45"/>
      <w:r>
        <w:t>References</w:t>
      </w:r>
    </w:p>
    <w:p w14:paraId="75719CDB" w14:textId="541B6E7A" w:rsidR="00BD4A80" w:rsidRDefault="00A0411C">
      <w:pPr>
        <w:pStyle w:val="Bibliographie"/>
      </w:pPr>
      <w:bookmarkStart w:id="47" w:name="ref-Singh2020d"/>
      <w:bookmarkStart w:id="48"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D35013">
        <w:rPr>
          <w:i/>
          <w:iCs/>
          <w:color w:val="FF0000"/>
        </w:rPr>
        <w:t xml:space="preserve">J </w:t>
      </w:r>
      <w:proofErr w:type="spellStart"/>
      <w:r w:rsidR="00CD6347" w:rsidRPr="00D35013">
        <w:rPr>
          <w:i/>
          <w:iCs/>
          <w:color w:val="FF0000"/>
        </w:rPr>
        <w:t>Manuf</w:t>
      </w:r>
      <w:proofErr w:type="spellEnd"/>
      <w:r w:rsidR="00CD6347" w:rsidRPr="00D35013">
        <w:rPr>
          <w:i/>
          <w:iCs/>
          <w:color w:val="FF0000"/>
        </w:rPr>
        <w:t xml:space="preserve"> Process</w:t>
      </w:r>
      <w:r w:rsidR="00CD6347" w:rsidRPr="00D35013">
        <w:rPr>
          <w:color w:val="FF0000"/>
        </w:rPr>
        <w:t xml:space="preserve"> </w:t>
      </w:r>
      <w:r>
        <w:t>2020; 55: 288–306.</w:t>
      </w:r>
    </w:p>
    <w:p w14:paraId="229B6782" w14:textId="6E9E208A" w:rsidR="00BD4A80" w:rsidRPr="00CD6347" w:rsidRDefault="00A0411C">
      <w:pPr>
        <w:pStyle w:val="Bibliographie"/>
      </w:pPr>
      <w:bookmarkStart w:id="49" w:name="ref-Sartal2018"/>
      <w:bookmarkEnd w:id="47"/>
      <w:r w:rsidRPr="00CD6347">
        <w:t xml:space="preserve">2. </w:t>
      </w:r>
      <w:r w:rsidRPr="00CD6347">
        <w:tab/>
      </w:r>
      <w:proofErr w:type="spellStart"/>
      <w:r w:rsidRPr="00CD6347">
        <w:t>Sartal</w:t>
      </w:r>
      <w:proofErr w:type="spellEnd"/>
      <w:r w:rsidRPr="00CD6347">
        <w:t xml:space="preserve"> A, </w:t>
      </w:r>
      <w:proofErr w:type="spellStart"/>
      <w:r w:rsidRPr="00CD6347">
        <w:t>Carou</w:t>
      </w:r>
      <w:proofErr w:type="spellEnd"/>
      <w:r w:rsidRPr="00CD6347">
        <w:t xml:space="preserve"> D, Dorado-Vicente R, </w:t>
      </w:r>
      <w:r w:rsidR="00447E2D" w:rsidRPr="00447E2D">
        <w:rPr>
          <w:i/>
        </w:rPr>
        <w:t>et al.</w:t>
      </w:r>
      <w:r w:rsidRPr="00CD6347">
        <w:t xml:space="preserve"> Facing the challenges of the food industry: Might additive manufacturing be the answer?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50" w:name="ref-Akhoundi2019"/>
      <w:bookmarkEnd w:id="49"/>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51" w:name="ref-Nam2019"/>
      <w:bookmarkEnd w:id="50"/>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52" w:name="ref-Jiang2016"/>
      <w:bookmarkEnd w:id="51"/>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53" w:name="ref-Askari2020"/>
      <w:bookmarkEnd w:id="52"/>
      <w:r w:rsidRPr="00CD6347">
        <w:t xml:space="preserve">6. </w:t>
      </w:r>
      <w:r w:rsidRPr="00CD6347">
        <w:tab/>
        <w:t xml:space="preserve">Askari M, Hutchins DA, Thomas PJ, </w:t>
      </w:r>
      <w:r w:rsidR="00447E2D" w:rsidRPr="00447E2D">
        <w:rPr>
          <w:i/>
        </w:rPr>
        <w:t>et al.</w:t>
      </w:r>
      <w:r w:rsidRPr="00CD6347">
        <w:t xml:space="preserve"> 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54" w:name="ref-Wang2020f"/>
      <w:bookmarkEnd w:id="53"/>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55" w:name="ref-Niaki2019"/>
      <w:bookmarkEnd w:id="54"/>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56" w:name="ref-Peng2018"/>
      <w:bookmarkEnd w:id="55"/>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57" w:name="ref-Despeisse2016"/>
      <w:bookmarkEnd w:id="56"/>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58" w:name="ref-GonzalezHenriquez2019"/>
      <w:bookmarkEnd w:id="57"/>
      <w:r w:rsidRPr="00CD6347">
        <w:lastRenderedPageBreak/>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07317F" w:rsidRDefault="00A0411C" w:rsidP="0007317F">
      <w:pPr>
        <w:pStyle w:val="NormalWeb"/>
        <w:ind w:left="480" w:hanging="480"/>
        <w:rPr>
          <w:ins w:id="59" w:author="Fabio Alberto Cruz Sanchez" w:date="2021-11-10T10:07:00Z"/>
          <w:lang w:val="en-US"/>
          <w:rPrChange w:id="60" w:author="Fabio Alberto Cruz Sanchez" w:date="2021-11-10T10:08:00Z">
            <w:rPr>
              <w:ins w:id="61" w:author="Fabio Alberto Cruz Sanchez" w:date="2021-11-10T10:07:00Z"/>
            </w:rPr>
          </w:rPrChange>
        </w:rPr>
      </w:pPr>
      <w:bookmarkStart w:id="62" w:name="ref-Ryberg2019"/>
      <w:bookmarkEnd w:id="58"/>
      <w:r w:rsidRPr="00CD6347">
        <w:t xml:space="preserve">12. </w:t>
      </w:r>
      <w:r w:rsidRPr="00CD6347">
        <w:tab/>
      </w:r>
      <w:ins w:id="63" w:author="Fabio Alberto Cruz Sanchez" w:date="2021-11-10T10:07:00Z">
        <w:r w:rsidR="0007317F" w:rsidRPr="0007317F">
          <w:rPr>
            <w:lang w:val="en-US"/>
            <w:rPrChange w:id="64" w:author="Fabio Alberto Cruz Sanchez" w:date="2021-11-10T10:08:00Z">
              <w:rPr/>
            </w:rPrChange>
          </w:rPr>
          <w:t xml:space="preserve">Kumar, R, Verma, A., </w:t>
        </w:r>
        <w:proofErr w:type="spellStart"/>
        <w:r w:rsidR="0007317F" w:rsidRPr="0007317F">
          <w:rPr>
            <w:lang w:val="en-US"/>
            <w:rPrChange w:id="65" w:author="Fabio Alberto Cruz Sanchez" w:date="2021-11-10T10:08:00Z">
              <w:rPr/>
            </w:rPrChange>
          </w:rPr>
          <w:t>Shome</w:t>
        </w:r>
        <w:proofErr w:type="spellEnd"/>
        <w:r w:rsidR="0007317F" w:rsidRPr="0007317F">
          <w:rPr>
            <w:lang w:val="en-US"/>
            <w:rPrChange w:id="66" w:author="Fabio Alberto Cruz Sanchez" w:date="2021-11-10T10:08:00Z">
              <w:rPr/>
            </w:rPrChange>
          </w:rPr>
          <w:t>, A.,</w:t>
        </w:r>
      </w:ins>
      <w:ins w:id="67" w:author="Fabio Alberto Cruz Sanchez" w:date="2021-11-10T10:08:00Z">
        <w:r w:rsidR="0007317F" w:rsidRPr="0007317F">
          <w:rPr>
            <w:lang w:val="en-US"/>
          </w:rPr>
          <w:t xml:space="preserve"> et al</w:t>
        </w:r>
        <w:r w:rsidR="0007317F" w:rsidRPr="0007317F">
          <w:rPr>
            <w:lang w:val="en-US"/>
            <w:rPrChange w:id="68" w:author="Fabio Alberto Cruz Sanchez" w:date="2021-11-10T10:08:00Z">
              <w:rPr/>
            </w:rPrChange>
          </w:rPr>
          <w:t>.</w:t>
        </w:r>
      </w:ins>
      <w:ins w:id="69" w:author="Fabio Alberto Cruz Sanchez" w:date="2021-11-10T10:07:00Z">
        <w:r w:rsidR="0007317F" w:rsidRPr="0007317F">
          <w:rPr>
            <w:lang w:val="en-US"/>
            <w:rPrChange w:id="70" w:author="Fabio Alberto Cruz Sanchez" w:date="2021-11-10T10:08:00Z">
              <w:rPr/>
            </w:rPrChange>
          </w:rPr>
          <w:t xml:space="preserve"> </w:t>
        </w:r>
        <w:r w:rsidR="0007317F" w:rsidRPr="0007317F">
          <w:rPr>
            <w:lang w:val="en-US"/>
            <w:rPrChange w:id="71" w:author="Fabio Alberto Cruz Sanchez" w:date="2021-11-10T10:07:00Z">
              <w:rPr/>
            </w:rPrChange>
          </w:rPr>
          <w:t xml:space="preserve">Impacts of Plastic Pollution on Ecosystem Services, Sustainable Development Goals, and Need to Focus on Circular Economy and Policy Interventions. </w:t>
        </w:r>
        <w:r w:rsidR="0007317F" w:rsidRPr="0007317F">
          <w:rPr>
            <w:lang w:val="en-US"/>
            <w:rPrChange w:id="72" w:author="Fabio Alberto Cruz Sanchez" w:date="2021-11-10T10:08:00Z">
              <w:rPr/>
            </w:rPrChange>
          </w:rPr>
          <w:t xml:space="preserve">Sustainability </w:t>
        </w:r>
      </w:ins>
      <w:ins w:id="73" w:author="Fabio Alberto Cruz Sanchez" w:date="2021-11-10T10:08:00Z">
        <w:r w:rsidR="0007317F">
          <w:rPr>
            <w:lang w:val="en-US"/>
          </w:rPr>
          <w:t>2021</w:t>
        </w:r>
      </w:ins>
      <w:ins w:id="74" w:author="Fabio Alberto Cruz Sanchez" w:date="2021-11-10T10:07:00Z">
        <w:r w:rsidR="0007317F" w:rsidRPr="0007317F">
          <w:rPr>
            <w:lang w:val="en-US"/>
            <w:rPrChange w:id="75" w:author="Fabio Alberto Cruz Sanchez" w:date="2021-11-10T10:08:00Z">
              <w:rPr/>
            </w:rPrChange>
          </w:rPr>
          <w:t>, 9963. https://doi.org/10.3390/su13179963</w:t>
        </w:r>
      </w:ins>
    </w:p>
    <w:p w14:paraId="49D54BA1" w14:textId="2343F3ED" w:rsidR="00BD4A80" w:rsidRPr="00CD6347" w:rsidDel="0007317F" w:rsidRDefault="00A0411C">
      <w:pPr>
        <w:pStyle w:val="Bibliographie"/>
        <w:rPr>
          <w:del w:id="76" w:author="Fabio Alberto Cruz Sanchez" w:date="2021-11-10T10:09:00Z"/>
        </w:rPr>
      </w:pPr>
      <w:del w:id="77" w:author="Fabio Alberto Cruz Sanchez" w:date="2021-11-10T10:09:00Z">
        <w:r w:rsidRPr="00CD6347" w:rsidDel="0007317F">
          <w:delText xml:space="preserve">Ryberg MW, Hauschild MZ, Wang F, </w:delText>
        </w:r>
        <w:r w:rsidR="00447E2D" w:rsidRPr="00447E2D" w:rsidDel="0007317F">
          <w:rPr>
            <w:i/>
          </w:rPr>
          <w:delText>et al.</w:delText>
        </w:r>
        <w:r w:rsidRPr="00CD6347" w:rsidDel="0007317F">
          <w:delText xml:space="preserve"> Global environmental losses of plastics across their value chains. </w:delText>
        </w:r>
        <w:r w:rsidRPr="00CD6347" w:rsidDel="0007317F">
          <w:rPr>
            <w:i/>
            <w:iCs/>
          </w:rPr>
          <w:delText>Resour Conserv Recycl</w:delText>
        </w:r>
        <w:r w:rsidRPr="00CD6347" w:rsidDel="0007317F">
          <w:delText xml:space="preserve"> 2019; 151: 104459.</w:delText>
        </w:r>
      </w:del>
    </w:p>
    <w:p w14:paraId="16C33BF4" w14:textId="77777777" w:rsidR="00BD4A80" w:rsidRPr="00CD6347" w:rsidRDefault="00A0411C">
      <w:pPr>
        <w:pStyle w:val="Bibliographie"/>
      </w:pPr>
      <w:bookmarkStart w:id="78" w:name="ref-Elverum2016"/>
      <w:bookmarkEnd w:id="62"/>
      <w:r w:rsidRPr="00CD6347">
        <w:t xml:space="preserve">13. </w:t>
      </w:r>
      <w:r w:rsidRPr="00CD6347">
        <w:tab/>
      </w:r>
      <w:proofErr w:type="spellStart"/>
      <w:r w:rsidRPr="00CD6347">
        <w:t>E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79" w:name="ref-Menold2017"/>
      <w:bookmarkEnd w:id="78"/>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80" w:name="ref-Hansen2020"/>
      <w:bookmarkEnd w:id="79"/>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D6347" w:rsidRDefault="00A0411C">
      <w:pPr>
        <w:pStyle w:val="Bibliographie"/>
        <w:rPr>
          <w:lang w:val="fr-FR"/>
        </w:rPr>
      </w:pPr>
      <w:bookmarkStart w:id="81" w:name="ref-Campbell2012"/>
      <w:bookmarkEnd w:id="80"/>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D6347">
        <w:rPr>
          <w:i/>
          <w:iCs/>
          <w:lang w:val="fr-FR"/>
        </w:rPr>
        <w:t>Rapid Prototyp J</w:t>
      </w:r>
      <w:r w:rsidRPr="00CD6347">
        <w:rPr>
          <w:lang w:val="fr-FR"/>
        </w:rPr>
        <w:t xml:space="preserve"> 2012; 18: 255–258.</w:t>
      </w:r>
    </w:p>
    <w:p w14:paraId="5E445A30" w14:textId="085CB77A" w:rsidR="00BD4A80" w:rsidRPr="00CD6347" w:rsidRDefault="00A0411C">
      <w:pPr>
        <w:pStyle w:val="Bibliographie"/>
      </w:pPr>
      <w:bookmarkStart w:id="82" w:name="ref-CruzSanchez2020"/>
      <w:bookmarkEnd w:id="81"/>
      <w:r w:rsidRPr="00CD6347">
        <w:rPr>
          <w:lang w:val="fr-FR"/>
        </w:rPr>
        <w:t xml:space="preserve">17. </w:t>
      </w:r>
      <w:r w:rsidRPr="00CD6347">
        <w:rPr>
          <w:lang w:val="fr-FR"/>
        </w:rPr>
        <w:tab/>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83" w:name="ref-Mikula2020"/>
      <w:bookmarkEnd w:id="82"/>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84" w:name="ref-Lovo2018"/>
      <w:bookmarkEnd w:id="83"/>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85" w:name="ref-Laureto2018"/>
      <w:bookmarkEnd w:id="84"/>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86" w:name="ref-Popescu2018"/>
      <w:bookmarkEnd w:id="85"/>
      <w:r w:rsidRPr="00CD6347">
        <w:t xml:space="preserve">21. </w:t>
      </w:r>
      <w:r w:rsidRPr="00CD6347">
        <w:tab/>
        <w:t xml:space="preserve">Popescu D, </w:t>
      </w:r>
      <w:proofErr w:type="spellStart"/>
      <w:r w:rsidRPr="00CD6347">
        <w:t>Zapciu</w:t>
      </w:r>
      <w:proofErr w:type="spellEnd"/>
      <w:r w:rsidRPr="00CD6347">
        <w:t xml:space="preserve"> A, </w:t>
      </w:r>
      <w:proofErr w:type="spellStart"/>
      <w:r w:rsidRPr="00CD6347">
        <w:t>Amza</w:t>
      </w:r>
      <w:proofErr w:type="spellEnd"/>
      <w:r w:rsidRPr="00CD6347">
        <w:t xml:space="preserve"> C, </w:t>
      </w:r>
      <w:r w:rsidR="00447E2D" w:rsidRPr="00447E2D">
        <w:rPr>
          <w:i/>
        </w:rPr>
        <w:t>et al.</w:t>
      </w:r>
      <w:r w:rsidRPr="00CD6347">
        <w:t xml:space="preserve"> 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87" w:name="ref-Tymrak2014a"/>
      <w:bookmarkEnd w:id="86"/>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88" w:name="ref-Altan2018"/>
      <w:bookmarkEnd w:id="87"/>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89" w:name="ref-Yao2019"/>
      <w:bookmarkEnd w:id="88"/>
      <w:r w:rsidRPr="00CD6347">
        <w:lastRenderedPageBreak/>
        <w:t xml:space="preserve">24. </w:t>
      </w:r>
      <w:r w:rsidRPr="00CD6347">
        <w:tab/>
      </w:r>
      <w:r w:rsidRPr="00C6287C">
        <w:rPr>
          <w:rPrChange w:id="90" w:author="Fabio Alberto Cruz Sanchez" w:date="2021-11-10T09:00:00Z">
            <w:rPr>
              <w:lang w:val="fr-FR"/>
            </w:rPr>
          </w:rPrChange>
        </w:rPr>
        <w:t xml:space="preserve">Yao T, Deng Z, Zhang K, </w:t>
      </w:r>
      <w:r w:rsidR="00447E2D" w:rsidRPr="00C6287C">
        <w:rPr>
          <w:i/>
          <w:rPrChange w:id="91" w:author="Fabio Alberto Cruz Sanchez" w:date="2021-11-10T09:00:00Z">
            <w:rPr>
              <w:i/>
              <w:lang w:val="fr-FR"/>
            </w:rPr>
          </w:rPrChange>
        </w:rPr>
        <w:t>et al.</w:t>
      </w:r>
      <w:r w:rsidRPr="00C6287C">
        <w:rPr>
          <w:rPrChange w:id="92" w:author="Fabio Alberto Cruz Sanchez" w:date="2021-11-10T09:00: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93" w:name="ref-Alafaghani2018"/>
      <w:bookmarkEnd w:id="89"/>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94" w:name="ref-Little2020"/>
      <w:bookmarkEnd w:id="93"/>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95" w:name="ref-Zhao2018"/>
      <w:bookmarkEnd w:id="94"/>
      <w:r w:rsidRPr="00CD6347">
        <w:t xml:space="preserve">27. </w:t>
      </w:r>
      <w:r w:rsidRPr="00CD6347">
        <w:tab/>
        <w:t xml:space="preserve">Zhao P, Rao C, Gu F, </w:t>
      </w:r>
      <w:r w:rsidR="00447E2D" w:rsidRPr="00447E2D">
        <w:rPr>
          <w:i/>
        </w:rPr>
        <w:t>et al.</w:t>
      </w:r>
      <w:r w:rsidRPr="00CD6347">
        <w:t xml:space="preserve"> 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96" w:name="ref-Petrovic2011"/>
      <w:bookmarkEnd w:id="95"/>
      <w:r w:rsidRPr="00C6287C">
        <w:rPr>
          <w:rPrChange w:id="97" w:author="Fabio Alberto Cruz Sanchez" w:date="2021-11-10T09:00:00Z">
            <w:rPr>
              <w:lang w:val="fr-FR"/>
            </w:rPr>
          </w:rPrChange>
        </w:rPr>
        <w:t xml:space="preserve">28. </w:t>
      </w:r>
      <w:r w:rsidRPr="00C6287C">
        <w:rPr>
          <w:rPrChange w:id="98" w:author="Fabio Alberto Cruz Sanchez" w:date="2021-11-10T09:00:00Z">
            <w:rPr>
              <w:lang w:val="fr-FR"/>
            </w:rPr>
          </w:rPrChange>
        </w:rPr>
        <w:tab/>
        <w:t xml:space="preserve">Petrovic V, Vicente </w:t>
      </w:r>
      <w:proofErr w:type="spellStart"/>
      <w:r w:rsidRPr="00C6287C">
        <w:rPr>
          <w:rPrChange w:id="99" w:author="Fabio Alberto Cruz Sanchez" w:date="2021-11-10T09:00:00Z">
            <w:rPr>
              <w:lang w:val="fr-FR"/>
            </w:rPr>
          </w:rPrChange>
        </w:rPr>
        <w:t>Haro</w:t>
      </w:r>
      <w:proofErr w:type="spellEnd"/>
      <w:r w:rsidRPr="00C6287C">
        <w:rPr>
          <w:rPrChange w:id="100" w:author="Fabio Alberto Cruz Sanchez" w:date="2021-11-10T09:00:00Z">
            <w:rPr>
              <w:lang w:val="fr-FR"/>
            </w:rPr>
          </w:rPrChange>
        </w:rPr>
        <w:t xml:space="preserve"> Gonzalez J, </w:t>
      </w:r>
      <w:proofErr w:type="spellStart"/>
      <w:r w:rsidRPr="00C6287C">
        <w:rPr>
          <w:rPrChange w:id="101" w:author="Fabio Alberto Cruz Sanchez" w:date="2021-11-10T09:00:00Z">
            <w:rPr>
              <w:lang w:val="fr-FR"/>
            </w:rPr>
          </w:rPrChange>
        </w:rPr>
        <w:t>Jordá</w:t>
      </w:r>
      <w:proofErr w:type="spellEnd"/>
      <w:r w:rsidRPr="00C6287C">
        <w:rPr>
          <w:rPrChange w:id="102" w:author="Fabio Alberto Cruz Sanchez" w:date="2021-11-10T09:00:00Z">
            <w:rPr>
              <w:lang w:val="fr-FR"/>
            </w:rPr>
          </w:rPrChange>
        </w:rPr>
        <w:t xml:space="preserve"> </w:t>
      </w:r>
      <w:proofErr w:type="spellStart"/>
      <w:r w:rsidRPr="00C6287C">
        <w:rPr>
          <w:rPrChange w:id="103" w:author="Fabio Alberto Cruz Sanchez" w:date="2021-11-10T09:00:00Z">
            <w:rPr>
              <w:lang w:val="fr-FR"/>
            </w:rPr>
          </w:rPrChange>
        </w:rPr>
        <w:t>Ferrando</w:t>
      </w:r>
      <w:proofErr w:type="spellEnd"/>
      <w:r w:rsidRPr="00C6287C">
        <w:rPr>
          <w:rPrChange w:id="104" w:author="Fabio Alberto Cruz Sanchez" w:date="2021-11-10T09:00:00Z">
            <w:rPr>
              <w:lang w:val="fr-FR"/>
            </w:rPr>
          </w:rPrChange>
        </w:rPr>
        <w:t xml:space="preserve"> O, </w:t>
      </w:r>
      <w:r w:rsidR="00447E2D" w:rsidRPr="00C6287C">
        <w:rPr>
          <w:i/>
          <w:rPrChange w:id="105" w:author="Fabio Alberto Cruz Sanchez" w:date="2021-11-10T09:00:00Z">
            <w:rPr>
              <w:i/>
              <w:lang w:val="fr-FR"/>
            </w:rPr>
          </w:rPrChange>
        </w:rPr>
        <w:t>et al.</w:t>
      </w:r>
      <w:r w:rsidRPr="00C6287C">
        <w:rPr>
          <w:rPrChange w:id="106" w:author="Fabio Alberto Cruz Sanchez" w:date="2021-11-10T09:00: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C6287C" w:rsidRDefault="00A0411C">
      <w:pPr>
        <w:pStyle w:val="Bibliographie"/>
        <w:rPr>
          <w:lang w:val="fr-FR"/>
          <w:rPrChange w:id="107" w:author="Fabio Alberto Cruz Sanchez" w:date="2021-11-10T09:00:00Z">
            <w:rPr/>
          </w:rPrChange>
        </w:rPr>
      </w:pPr>
      <w:bookmarkStart w:id="108" w:name="ref-Wittbrodt2013"/>
      <w:bookmarkEnd w:id="96"/>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C6287C">
        <w:rPr>
          <w:i/>
          <w:iCs/>
          <w:lang w:val="fr-FR"/>
          <w:rPrChange w:id="109" w:author="Fabio Alberto Cruz Sanchez" w:date="2021-11-10T09:00:00Z">
            <w:rPr>
              <w:i/>
              <w:iCs/>
            </w:rPr>
          </w:rPrChange>
        </w:rPr>
        <w:t>Mechatronics</w:t>
      </w:r>
      <w:proofErr w:type="spellEnd"/>
      <w:r w:rsidRPr="00C6287C">
        <w:rPr>
          <w:lang w:val="fr-FR"/>
          <w:rPrChange w:id="110" w:author="Fabio Alberto Cruz Sanchez" w:date="2021-11-10T09:00:00Z">
            <w:rPr/>
          </w:rPrChange>
        </w:rPr>
        <w:t xml:space="preserve"> </w:t>
      </w:r>
      <w:proofErr w:type="gramStart"/>
      <w:r w:rsidRPr="00C6287C">
        <w:rPr>
          <w:lang w:val="fr-FR"/>
          <w:rPrChange w:id="111" w:author="Fabio Alberto Cruz Sanchez" w:date="2021-11-10T09:00:00Z">
            <w:rPr/>
          </w:rPrChange>
        </w:rPr>
        <w:t>2013;</w:t>
      </w:r>
      <w:proofErr w:type="gramEnd"/>
      <w:r w:rsidRPr="00C6287C">
        <w:rPr>
          <w:lang w:val="fr-FR"/>
          <w:rPrChange w:id="112" w:author="Fabio Alberto Cruz Sanchez" w:date="2021-11-10T09:00:00Z">
            <w:rPr/>
          </w:rPrChange>
        </w:rPr>
        <w:t xml:space="preserve"> 23: 713–726.</w:t>
      </w:r>
    </w:p>
    <w:p w14:paraId="761239A4" w14:textId="62D62B85" w:rsidR="00BD4A80" w:rsidRPr="00CD6347" w:rsidRDefault="00A0411C">
      <w:pPr>
        <w:pStyle w:val="Bibliographie"/>
      </w:pPr>
      <w:bookmarkStart w:id="113" w:name="ref-Santander2020"/>
      <w:bookmarkEnd w:id="108"/>
      <w:r w:rsidRPr="00CD6347">
        <w:rPr>
          <w:lang w:val="fr-FR"/>
        </w:rPr>
        <w:t xml:space="preserve">30. </w:t>
      </w:r>
      <w:r w:rsidRPr="00CD6347">
        <w:rPr>
          <w:lang w:val="fr-FR"/>
        </w:rPr>
        <w:tab/>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14" w:name="ref-Suarez2020"/>
      <w:bookmarkEnd w:id="113"/>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15" w:name="ref-CruzSanchez2017"/>
      <w:bookmarkEnd w:id="114"/>
      <w:r w:rsidRPr="00CD6347">
        <w:rPr>
          <w:lang w:val="fr-FR"/>
        </w:rPr>
        <w:t xml:space="preserve">32. </w:t>
      </w:r>
      <w:r w:rsidRPr="00CD6347">
        <w:rPr>
          <w:lang w:val="fr-FR"/>
        </w:rPr>
        <w:tab/>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16" w:name="ref-Lanzotti2019"/>
      <w:bookmarkEnd w:id="115"/>
      <w:r w:rsidRPr="00CD6347">
        <w:t xml:space="preserve">33. </w:t>
      </w:r>
      <w:r w:rsidRPr="00CD6347">
        <w:tab/>
      </w:r>
      <w:proofErr w:type="spellStart"/>
      <w:r w:rsidRPr="00C6287C">
        <w:rPr>
          <w:rPrChange w:id="117" w:author="Fabio Alberto Cruz Sanchez" w:date="2021-11-10T09:00:00Z">
            <w:rPr>
              <w:lang w:val="fr-FR"/>
            </w:rPr>
          </w:rPrChange>
        </w:rPr>
        <w:t>Lanzotti</w:t>
      </w:r>
      <w:proofErr w:type="spellEnd"/>
      <w:r w:rsidRPr="00C6287C">
        <w:rPr>
          <w:rPrChange w:id="118" w:author="Fabio Alberto Cruz Sanchez" w:date="2021-11-10T09:00:00Z">
            <w:rPr>
              <w:lang w:val="fr-FR"/>
            </w:rPr>
          </w:rPrChange>
        </w:rPr>
        <w:t xml:space="preserve"> A, </w:t>
      </w:r>
      <w:proofErr w:type="spellStart"/>
      <w:r w:rsidRPr="00C6287C">
        <w:rPr>
          <w:rPrChange w:id="119" w:author="Fabio Alberto Cruz Sanchez" w:date="2021-11-10T09:00:00Z">
            <w:rPr>
              <w:lang w:val="fr-FR"/>
            </w:rPr>
          </w:rPrChange>
        </w:rPr>
        <w:t>Martorelli</w:t>
      </w:r>
      <w:proofErr w:type="spellEnd"/>
      <w:r w:rsidRPr="00C6287C">
        <w:rPr>
          <w:rPrChange w:id="120" w:author="Fabio Alberto Cruz Sanchez" w:date="2021-11-10T09:00:00Z">
            <w:rPr>
              <w:lang w:val="fr-FR"/>
            </w:rPr>
          </w:rPrChange>
        </w:rPr>
        <w:t xml:space="preserve"> M, </w:t>
      </w:r>
      <w:proofErr w:type="spellStart"/>
      <w:r w:rsidRPr="00C6287C">
        <w:rPr>
          <w:rPrChange w:id="121" w:author="Fabio Alberto Cruz Sanchez" w:date="2021-11-10T09:00:00Z">
            <w:rPr>
              <w:lang w:val="fr-FR"/>
            </w:rPr>
          </w:rPrChange>
        </w:rPr>
        <w:t>Maietta</w:t>
      </w:r>
      <w:proofErr w:type="spellEnd"/>
      <w:r w:rsidRPr="00C6287C">
        <w:rPr>
          <w:rPrChange w:id="122" w:author="Fabio Alberto Cruz Sanchez" w:date="2021-11-10T09:00:00Z">
            <w:rPr>
              <w:lang w:val="fr-FR"/>
            </w:rPr>
          </w:rPrChange>
        </w:rPr>
        <w:t xml:space="preserve"> S, </w:t>
      </w:r>
      <w:r w:rsidR="00447E2D" w:rsidRPr="00C6287C">
        <w:rPr>
          <w:i/>
          <w:rPrChange w:id="123" w:author="Fabio Alberto Cruz Sanchez" w:date="2021-11-10T09:00:00Z">
            <w:rPr>
              <w:i/>
              <w:lang w:val="fr-FR"/>
            </w:rPr>
          </w:rPrChange>
        </w:rPr>
        <w:t>et al.</w:t>
      </w:r>
      <w:r w:rsidRPr="00C6287C">
        <w:rPr>
          <w:rPrChange w:id="124" w:author="Fabio Alberto Cruz Sanchez" w:date="2021-11-10T09:00: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25" w:name="ref-Anderson2017"/>
      <w:bookmarkEnd w:id="116"/>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C6287C" w:rsidRDefault="00A0411C">
      <w:pPr>
        <w:pStyle w:val="Bibliographie"/>
        <w:rPr>
          <w:lang w:val="fr-FR"/>
          <w:rPrChange w:id="126" w:author="Fabio Alberto Cruz Sanchez" w:date="2021-11-10T09:00:00Z">
            <w:rPr/>
          </w:rPrChange>
        </w:rPr>
      </w:pPr>
      <w:bookmarkStart w:id="127" w:name="ref-Kumar2018b"/>
      <w:bookmarkEnd w:id="125"/>
      <w:r w:rsidRPr="00CD6347">
        <w:t xml:space="preserve">35. </w:t>
      </w:r>
      <w:r w:rsidRPr="00CD6347">
        <w:tab/>
        <w:t xml:space="preserve">Kumar R, Singh R, Farina I. On the 3D printing of recycled ABS, PLA and HIPS thermoplastics for structural applications. </w:t>
      </w:r>
      <w:r w:rsidRPr="00C6287C">
        <w:rPr>
          <w:i/>
          <w:iCs/>
          <w:lang w:val="fr-FR"/>
          <w:rPrChange w:id="128" w:author="Fabio Alberto Cruz Sanchez" w:date="2021-11-10T09:00:00Z">
            <w:rPr>
              <w:i/>
              <w:iCs/>
            </w:rPr>
          </w:rPrChange>
        </w:rPr>
        <w:t xml:space="preserve">PSU </w:t>
      </w:r>
      <w:proofErr w:type="spellStart"/>
      <w:r w:rsidRPr="00C6287C">
        <w:rPr>
          <w:i/>
          <w:iCs/>
          <w:lang w:val="fr-FR"/>
          <w:rPrChange w:id="129" w:author="Fabio Alberto Cruz Sanchez" w:date="2021-11-10T09:00:00Z">
            <w:rPr>
              <w:i/>
              <w:iCs/>
            </w:rPr>
          </w:rPrChange>
        </w:rPr>
        <w:t>Res</w:t>
      </w:r>
      <w:proofErr w:type="spellEnd"/>
      <w:r w:rsidRPr="00C6287C">
        <w:rPr>
          <w:i/>
          <w:iCs/>
          <w:lang w:val="fr-FR"/>
          <w:rPrChange w:id="130" w:author="Fabio Alberto Cruz Sanchez" w:date="2021-11-10T09:00:00Z">
            <w:rPr>
              <w:i/>
              <w:iCs/>
            </w:rPr>
          </w:rPrChange>
        </w:rPr>
        <w:t xml:space="preserve"> </w:t>
      </w:r>
      <w:proofErr w:type="spellStart"/>
      <w:r w:rsidRPr="00C6287C">
        <w:rPr>
          <w:i/>
          <w:iCs/>
          <w:lang w:val="fr-FR"/>
          <w:rPrChange w:id="131" w:author="Fabio Alberto Cruz Sanchez" w:date="2021-11-10T09:00:00Z">
            <w:rPr>
              <w:i/>
              <w:iCs/>
            </w:rPr>
          </w:rPrChange>
        </w:rPr>
        <w:t>Rev</w:t>
      </w:r>
      <w:proofErr w:type="spellEnd"/>
      <w:r w:rsidRPr="00C6287C">
        <w:rPr>
          <w:lang w:val="fr-FR"/>
          <w:rPrChange w:id="132" w:author="Fabio Alberto Cruz Sanchez" w:date="2021-11-10T09:00:00Z">
            <w:rPr/>
          </w:rPrChange>
        </w:rPr>
        <w:t xml:space="preserve"> </w:t>
      </w:r>
      <w:proofErr w:type="gramStart"/>
      <w:r w:rsidRPr="00C6287C">
        <w:rPr>
          <w:lang w:val="fr-FR"/>
          <w:rPrChange w:id="133" w:author="Fabio Alberto Cruz Sanchez" w:date="2021-11-10T09:00:00Z">
            <w:rPr/>
          </w:rPrChange>
        </w:rPr>
        <w:t>2018;</w:t>
      </w:r>
      <w:proofErr w:type="gramEnd"/>
      <w:r w:rsidRPr="00C6287C">
        <w:rPr>
          <w:lang w:val="fr-FR"/>
          <w:rPrChange w:id="134" w:author="Fabio Alberto Cruz Sanchez" w:date="2021-11-10T09:00:00Z">
            <w:rPr/>
          </w:rPrChange>
        </w:rPr>
        <w:t xml:space="preserve"> 2: 115–137.</w:t>
      </w:r>
    </w:p>
    <w:p w14:paraId="29848A82" w14:textId="4148B4C6" w:rsidR="00BD4A80" w:rsidRPr="00CD6347" w:rsidRDefault="00A0411C">
      <w:pPr>
        <w:pStyle w:val="Bibliographie"/>
      </w:pPr>
      <w:bookmarkStart w:id="135" w:name="ref-Babagowda2018"/>
      <w:bookmarkEnd w:id="127"/>
      <w:r w:rsidRPr="00C6287C">
        <w:rPr>
          <w:lang w:val="fr-FR"/>
          <w:rPrChange w:id="136" w:author="Fabio Alberto Cruz Sanchez" w:date="2021-11-10T09:00:00Z">
            <w:rPr/>
          </w:rPrChange>
        </w:rPr>
        <w:t xml:space="preserve">36. </w:t>
      </w:r>
      <w:r w:rsidRPr="00C6287C">
        <w:rPr>
          <w:lang w:val="fr-FR"/>
          <w:rPrChange w:id="137" w:author="Fabio Alberto Cruz Sanchez" w:date="2021-11-10T09:00:00Z">
            <w:rPr/>
          </w:rPrChange>
        </w:rPr>
        <w:tab/>
      </w:r>
      <w:r w:rsidR="00F204A7" w:rsidRPr="00C6287C">
        <w:rPr>
          <w:lang w:val="fr-FR"/>
          <w:rPrChange w:id="138" w:author="Fabio Alberto Cruz Sanchez" w:date="2021-11-10T09:00:00Z">
            <w:rPr/>
          </w:rPrChange>
        </w:rPr>
        <w:t>C</w:t>
      </w:r>
      <w:r w:rsidRPr="00C6287C">
        <w:rPr>
          <w:lang w:val="fr-FR"/>
          <w:rPrChange w:id="139" w:author="Fabio Alberto Cruz Sanchez" w:date="2021-11-10T09:00:00Z">
            <w:rPr/>
          </w:rPrChange>
        </w:rPr>
        <w:t xml:space="preserve">, </w:t>
      </w:r>
      <w:proofErr w:type="spellStart"/>
      <w:r w:rsidRPr="00C6287C">
        <w:rPr>
          <w:lang w:val="fr-FR"/>
          <w:rPrChange w:id="140" w:author="Fabio Alberto Cruz Sanchez" w:date="2021-11-10T09:00:00Z">
            <w:rPr/>
          </w:rPrChange>
        </w:rPr>
        <w:t>Kadadevara</w:t>
      </w:r>
      <w:proofErr w:type="spellEnd"/>
      <w:r w:rsidRPr="00C6287C">
        <w:rPr>
          <w:lang w:val="fr-FR"/>
          <w:rPrChange w:id="141" w:author="Fabio Alberto Cruz Sanchez" w:date="2021-11-10T09:00:00Z">
            <w:rPr/>
          </w:rPrChange>
        </w:rPr>
        <w:t xml:space="preserve"> Math RS, </w:t>
      </w:r>
      <w:proofErr w:type="spellStart"/>
      <w:r w:rsidRPr="00C6287C">
        <w:rPr>
          <w:lang w:val="fr-FR"/>
          <w:rPrChange w:id="142" w:author="Fabio Alberto Cruz Sanchez" w:date="2021-11-10T09:00:00Z">
            <w:rPr/>
          </w:rPrChange>
        </w:rPr>
        <w:t>Goutham</w:t>
      </w:r>
      <w:proofErr w:type="spellEnd"/>
      <w:r w:rsidRPr="00C6287C">
        <w:rPr>
          <w:lang w:val="fr-FR"/>
          <w:rPrChange w:id="143" w:author="Fabio Alberto Cruz Sanchez" w:date="2021-11-10T09:00:00Z">
            <w:rPr/>
          </w:rPrChange>
        </w:rPr>
        <w:t xml:space="preserve"> R, </w:t>
      </w:r>
      <w:r w:rsidR="00447E2D" w:rsidRPr="00C6287C">
        <w:rPr>
          <w:i/>
          <w:lang w:val="fr-FR"/>
          <w:rPrChange w:id="144" w:author="Fabio Alberto Cruz Sanchez" w:date="2021-11-10T09:00:00Z">
            <w:rPr>
              <w:i/>
            </w:rPr>
          </w:rPrChange>
        </w:rPr>
        <w:t>et al.</w:t>
      </w:r>
      <w:r w:rsidRPr="00C6287C">
        <w:rPr>
          <w:lang w:val="fr-FR"/>
          <w:rPrChange w:id="145" w:author="Fabio Alberto Cruz Sanchez" w:date="2021-11-10T09:00: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46" w:name="ref-Pinho2020"/>
      <w:bookmarkEnd w:id="135"/>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47" w:name="ref-Zhao2018a"/>
      <w:bookmarkEnd w:id="146"/>
      <w:r w:rsidRPr="00CD6347">
        <w:lastRenderedPageBreak/>
        <w:t xml:space="preserve">38. </w:t>
      </w:r>
      <w:r w:rsidRPr="00CD6347">
        <w:tab/>
        <w:t xml:space="preserve">Zhao XG, Hwang K-J, Lee D, </w:t>
      </w:r>
      <w:r w:rsidR="00447E2D" w:rsidRPr="00447E2D">
        <w:rPr>
          <w:i/>
        </w:rPr>
        <w:t>et al.</w:t>
      </w:r>
      <w:r w:rsidRPr="00CD6347">
        <w:t xml:space="preserve"> 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48" w:name="ref-Rebaioli2017"/>
      <w:bookmarkEnd w:id="147"/>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49" w:name="ref-CruzSanchez2014"/>
      <w:bookmarkEnd w:id="148"/>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50" w:name="ref-Roberson2013"/>
      <w:bookmarkEnd w:id="149"/>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151" w:name="ref-JaisinghSheoran2019"/>
      <w:bookmarkEnd w:id="150"/>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152" w:name="ref-Chacon2017"/>
      <w:bookmarkEnd w:id="151"/>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153" w:name="ref-Montgomery2001"/>
      <w:bookmarkEnd w:id="152"/>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154" w:name="ref-Singh2019"/>
      <w:bookmarkEnd w:id="153"/>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C6287C" w:rsidRDefault="00A0411C">
      <w:pPr>
        <w:pStyle w:val="Bibliographie"/>
        <w:rPr>
          <w:rPrChange w:id="155" w:author="Fabio Alberto Cruz Sanchez" w:date="2021-11-10T09:00:00Z">
            <w:rPr>
              <w:lang w:val="fr-FR"/>
            </w:rPr>
          </w:rPrChange>
        </w:rPr>
      </w:pPr>
      <w:bookmarkStart w:id="156" w:name="ref-Tanveer2019"/>
      <w:bookmarkEnd w:id="154"/>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C6287C">
        <w:rPr>
          <w:i/>
          <w:iCs/>
          <w:rPrChange w:id="157" w:author="Fabio Alberto Cruz Sanchez" w:date="2021-11-10T09:00:00Z">
            <w:rPr>
              <w:i/>
              <w:iCs/>
              <w:lang w:val="fr-FR"/>
            </w:rPr>
          </w:rPrChange>
        </w:rPr>
        <w:t>SN Appl Sci</w:t>
      </w:r>
      <w:r w:rsidRPr="00C6287C">
        <w:rPr>
          <w:rPrChange w:id="158" w:author="Fabio Alberto Cruz Sanchez" w:date="2021-11-10T09:00:00Z">
            <w:rPr>
              <w:lang w:val="fr-FR"/>
            </w:rPr>
          </w:rPrChange>
        </w:rPr>
        <w:t xml:space="preserve"> 2019; 1: 1–12.</w:t>
      </w:r>
    </w:p>
    <w:p w14:paraId="71CE090A" w14:textId="1CBA8B8D" w:rsidR="005311C4" w:rsidRPr="00C6287C" w:rsidRDefault="00A0411C">
      <w:pPr>
        <w:pStyle w:val="Bibliographie"/>
        <w:rPr>
          <w:rPrChange w:id="159" w:author="Fabio Alberto Cruz Sanchez" w:date="2021-11-10T09:00:00Z">
            <w:rPr>
              <w:lang w:val="fr-FR"/>
            </w:rPr>
          </w:rPrChange>
        </w:rPr>
      </w:pPr>
      <w:bookmarkStart w:id="160" w:name="ref-UNE"/>
      <w:bookmarkEnd w:id="156"/>
      <w:r w:rsidRPr="00C6287C">
        <w:rPr>
          <w:rPrChange w:id="161" w:author="Fabio Alberto Cruz Sanchez" w:date="2021-11-10T09:00:00Z">
            <w:rPr>
              <w:lang w:val="fr-FR"/>
            </w:rPr>
          </w:rPrChange>
        </w:rPr>
        <w:t xml:space="preserve">47. </w:t>
      </w:r>
      <w:r w:rsidRPr="00C6287C">
        <w:rPr>
          <w:rPrChange w:id="162" w:author="Fabio Alberto Cruz Sanchez" w:date="2021-11-10T09:00:00Z">
            <w:rPr>
              <w:lang w:val="fr-FR"/>
            </w:rPr>
          </w:rPrChange>
        </w:rPr>
        <w:tab/>
      </w:r>
      <w:r w:rsidR="005311C4" w:rsidRPr="00C6287C">
        <w:rPr>
          <w:rPrChange w:id="163" w:author="Fabio Alberto Cruz Sanchez" w:date="2021-11-10T09:00:00Z">
            <w:rPr>
              <w:lang w:val="fr-FR"/>
            </w:rPr>
          </w:rPrChange>
        </w:rPr>
        <w:t>Pérez M, Medina-Sánchez G, García-</w:t>
      </w:r>
      <w:proofErr w:type="spellStart"/>
      <w:r w:rsidR="005311C4" w:rsidRPr="00C6287C">
        <w:rPr>
          <w:rPrChange w:id="164" w:author="Fabio Alberto Cruz Sanchez" w:date="2021-11-10T09:00:00Z">
            <w:rPr>
              <w:lang w:val="fr-FR"/>
            </w:rPr>
          </w:rPrChange>
        </w:rPr>
        <w:t>Collado</w:t>
      </w:r>
      <w:proofErr w:type="spellEnd"/>
      <w:r w:rsidR="005311C4" w:rsidRPr="00C6287C">
        <w:rPr>
          <w:rPrChange w:id="165" w:author="Fabio Alberto Cruz Sanchez" w:date="2021-11-10T09:00:00Z">
            <w:rPr>
              <w:lang w:val="fr-FR"/>
            </w:rPr>
          </w:rPrChange>
        </w:rPr>
        <w:t xml:space="preserve"> A, Gupta M, </w:t>
      </w:r>
      <w:proofErr w:type="spellStart"/>
      <w:r w:rsidR="005311C4" w:rsidRPr="00C6287C">
        <w:rPr>
          <w:rPrChange w:id="166" w:author="Fabio Alberto Cruz Sanchez" w:date="2021-11-10T09:00:00Z">
            <w:rPr>
              <w:lang w:val="fr-FR"/>
            </w:rPr>
          </w:rPrChange>
        </w:rPr>
        <w:t>Carou</w:t>
      </w:r>
      <w:proofErr w:type="spellEnd"/>
      <w:r w:rsidR="005311C4" w:rsidRPr="00C6287C">
        <w:rPr>
          <w:rPrChange w:id="167" w:author="Fabio Alberto Cruz Sanchez" w:date="2021-11-10T09:00:00Z">
            <w:rPr>
              <w:lang w:val="fr-FR"/>
            </w:rPr>
          </w:rPrChange>
        </w:rPr>
        <w:t xml:space="preserve"> D. Surface Quality Enhancement of Fused Deposition Modeling (FDM) Printed Samples Based on the Selection of Critical Printing Parameters. </w:t>
      </w:r>
      <w:r w:rsidR="005311C4" w:rsidRPr="00C6287C">
        <w:rPr>
          <w:i/>
          <w:iCs/>
          <w:rPrChange w:id="168" w:author="Fabio Alberto Cruz Sanchez" w:date="2021-11-10T09:00:00Z">
            <w:rPr>
              <w:i/>
              <w:iCs/>
              <w:lang w:val="fr-FR"/>
            </w:rPr>
          </w:rPrChange>
        </w:rPr>
        <w:t>Materials</w:t>
      </w:r>
      <w:r w:rsidR="005311C4" w:rsidRPr="00C6287C">
        <w:rPr>
          <w:rPrChange w:id="169" w:author="Fabio Alberto Cruz Sanchez" w:date="2021-11-10T09:00:00Z">
            <w:rPr>
              <w:lang w:val="fr-FR"/>
            </w:rPr>
          </w:rPrChange>
        </w:rPr>
        <w:t> 2018, </w:t>
      </w:r>
      <w:r w:rsidR="005311C4" w:rsidRPr="00C6287C">
        <w:rPr>
          <w:iCs/>
          <w:rPrChange w:id="170" w:author="Fabio Alberto Cruz Sanchez" w:date="2021-11-10T09:00:00Z">
            <w:rPr>
              <w:iCs/>
              <w:lang w:val="fr-FR"/>
            </w:rPr>
          </w:rPrChange>
        </w:rPr>
        <w:t>11 </w:t>
      </w:r>
      <w:r w:rsidR="00B44D70" w:rsidRPr="00C6287C">
        <w:rPr>
          <w:rPrChange w:id="171" w:author="Fabio Alberto Cruz Sanchez" w:date="2021-11-10T09:00:00Z">
            <w:rPr>
              <w:lang w:val="fr-FR"/>
            </w:rPr>
          </w:rPrChange>
        </w:rPr>
        <w:t>:1382.</w:t>
      </w:r>
    </w:p>
    <w:p w14:paraId="58D14992" w14:textId="7AE8643F" w:rsidR="00336F5F" w:rsidRPr="00336F5F" w:rsidRDefault="005311C4" w:rsidP="00336F5F">
      <w:pPr>
        <w:pStyle w:val="Bibliographie"/>
        <w:rPr>
          <w:color w:val="FF0000"/>
          <w:lang w:val="fr-FR"/>
        </w:rPr>
      </w:pPr>
      <w:r w:rsidRPr="00C6287C">
        <w:rPr>
          <w:color w:val="FF0000"/>
          <w:rPrChange w:id="172" w:author="Fabio Alberto Cruz Sanchez" w:date="2021-11-10T09:00:00Z">
            <w:rPr>
              <w:color w:val="FF0000"/>
              <w:lang w:val="fr-FR"/>
            </w:rPr>
          </w:rPrChange>
        </w:rPr>
        <w:t xml:space="preserve">48. </w:t>
      </w:r>
      <w:r w:rsidR="00336F5F" w:rsidRPr="00C6287C">
        <w:rPr>
          <w:color w:val="FF0000"/>
          <w:rPrChange w:id="173" w:author="Fabio Alberto Cruz Sanchez" w:date="2021-11-10T09:00:00Z">
            <w:rPr>
              <w:color w:val="FF0000"/>
              <w:lang w:val="fr-FR"/>
            </w:rPr>
          </w:rPrChange>
        </w:rPr>
        <w:t xml:space="preserve">Zhao Y, Chen Y, Zhou Y, Novel mechanical models of tensile strength and elastic property of FDM AM PLA materials: Experimental and theoretical analyses. </w:t>
      </w:r>
      <w:r w:rsidR="00336F5F" w:rsidRPr="00C6287C">
        <w:rPr>
          <w:i/>
          <w:iCs/>
          <w:color w:val="FF0000"/>
          <w:lang w:val="fr-FR"/>
          <w:rPrChange w:id="174" w:author="Fabio Alberto Cruz Sanchez" w:date="2021-11-10T09:00:00Z">
            <w:rPr>
              <w:i/>
              <w:iCs/>
              <w:color w:val="FF0000"/>
            </w:rPr>
          </w:rPrChange>
        </w:rPr>
        <w:t>Mater Des</w:t>
      </w:r>
      <w:r w:rsidR="00336F5F" w:rsidRPr="00336F5F">
        <w:rPr>
          <w:color w:val="FF0000"/>
          <w:lang w:val="fr-FR"/>
        </w:rPr>
        <w:t xml:space="preserve"> 2019, 181 :108089</w:t>
      </w:r>
    </w:p>
    <w:p w14:paraId="2C60C499" w14:textId="63534A8D" w:rsidR="00BD4A80" w:rsidRPr="00C6287C" w:rsidRDefault="00336F5F">
      <w:pPr>
        <w:pStyle w:val="Bibliographie"/>
        <w:rPr>
          <w:color w:val="FF0000"/>
          <w:rPrChange w:id="175" w:author="Fabio Alberto Cruz Sanchez" w:date="2021-11-10T09:00:00Z">
            <w:rPr>
              <w:color w:val="FF0000"/>
              <w:lang w:val="fr-FR"/>
            </w:rPr>
          </w:rPrChange>
        </w:rPr>
      </w:pPr>
      <w:r>
        <w:rPr>
          <w:lang w:val="fr-FR"/>
        </w:rPr>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proofErr w:type="spellStart"/>
      <w:r w:rsidR="00D35013" w:rsidRPr="00C6287C">
        <w:rPr>
          <w:color w:val="FF0000"/>
          <w:rPrChange w:id="176" w:author="Fabio Alberto Cruz Sanchez" w:date="2021-11-10T09:00:00Z">
            <w:rPr>
              <w:color w:val="FF0000"/>
              <w:lang w:val="fr-FR"/>
            </w:rPr>
          </w:rPrChange>
        </w:rPr>
        <w:t>Fabricación</w:t>
      </w:r>
      <w:proofErr w:type="spellEnd"/>
      <w:r w:rsidR="00D35013" w:rsidRPr="00C6287C">
        <w:rPr>
          <w:color w:val="FF0000"/>
          <w:rPrChange w:id="177" w:author="Fabio Alberto Cruz Sanchez" w:date="2021-11-10T09:00:00Z">
            <w:rPr>
              <w:color w:val="FF0000"/>
              <w:lang w:val="fr-FR"/>
            </w:rPr>
          </w:rPrChange>
        </w:rPr>
        <w:t xml:space="preserve"> </w:t>
      </w:r>
      <w:proofErr w:type="spellStart"/>
      <w:r w:rsidR="00D35013" w:rsidRPr="00C6287C">
        <w:rPr>
          <w:color w:val="FF0000"/>
          <w:rPrChange w:id="178" w:author="Fabio Alberto Cruz Sanchez" w:date="2021-11-10T09:00:00Z">
            <w:rPr>
              <w:color w:val="FF0000"/>
              <w:lang w:val="fr-FR"/>
            </w:rPr>
          </w:rPrChange>
        </w:rPr>
        <w:t>aditiva</w:t>
      </w:r>
      <w:proofErr w:type="spellEnd"/>
      <w:r w:rsidR="00D35013" w:rsidRPr="00C6287C">
        <w:rPr>
          <w:color w:val="FF0000"/>
          <w:rPrChange w:id="179" w:author="Fabio Alberto Cruz Sanchez" w:date="2021-11-10T09:00:00Z">
            <w:rPr>
              <w:color w:val="FF0000"/>
              <w:lang w:val="fr-FR"/>
            </w:rPr>
          </w:rPrChange>
        </w:rPr>
        <w:t xml:space="preserve">. </w:t>
      </w:r>
      <w:proofErr w:type="spellStart"/>
      <w:r w:rsidR="00D35013" w:rsidRPr="00C6287C">
        <w:rPr>
          <w:color w:val="FF0000"/>
          <w:rPrChange w:id="180" w:author="Fabio Alberto Cruz Sanchez" w:date="2021-11-10T09:00:00Z">
            <w:rPr>
              <w:color w:val="FF0000"/>
              <w:lang w:val="fr-FR"/>
            </w:rPr>
          </w:rPrChange>
        </w:rPr>
        <w:t>Preparación</w:t>
      </w:r>
      <w:proofErr w:type="spellEnd"/>
      <w:r w:rsidR="00D35013" w:rsidRPr="00C6287C">
        <w:rPr>
          <w:color w:val="FF0000"/>
          <w:rPrChange w:id="181" w:author="Fabio Alberto Cruz Sanchez" w:date="2021-11-10T09:00:00Z">
            <w:rPr>
              <w:color w:val="FF0000"/>
              <w:lang w:val="fr-FR"/>
            </w:rPr>
          </w:rPrChange>
        </w:rPr>
        <w:t xml:space="preserve"> de </w:t>
      </w:r>
      <w:proofErr w:type="spellStart"/>
      <w:r w:rsidR="00D35013" w:rsidRPr="00C6287C">
        <w:rPr>
          <w:color w:val="FF0000"/>
          <w:rPrChange w:id="182" w:author="Fabio Alberto Cruz Sanchez" w:date="2021-11-10T09:00:00Z">
            <w:rPr>
              <w:color w:val="FF0000"/>
              <w:lang w:val="fr-FR"/>
            </w:rPr>
          </w:rPrChange>
        </w:rPr>
        <w:t>probetas</w:t>
      </w:r>
      <w:proofErr w:type="spellEnd"/>
      <w:r w:rsidR="00D35013" w:rsidRPr="00C6287C">
        <w:rPr>
          <w:color w:val="FF0000"/>
          <w:rPrChange w:id="183" w:author="Fabio Alberto Cruz Sanchez" w:date="2021-11-10T09:00:00Z">
            <w:rPr>
              <w:color w:val="FF0000"/>
              <w:lang w:val="fr-FR"/>
            </w:rPr>
          </w:rPrChange>
        </w:rPr>
        <w:t>.</w:t>
      </w:r>
    </w:p>
    <w:p w14:paraId="6455033D" w14:textId="77F90BF3" w:rsidR="00447E2D" w:rsidRPr="00C6287C" w:rsidRDefault="00336F5F" w:rsidP="00447E2D">
      <w:pPr>
        <w:pStyle w:val="Bibliographie"/>
        <w:rPr>
          <w:color w:val="FF0000"/>
          <w:rPrChange w:id="184" w:author="Fabio Alberto Cruz Sanchez" w:date="2021-11-10T09:00:00Z">
            <w:rPr>
              <w:color w:val="FF0000"/>
              <w:lang w:val="fr-FR"/>
            </w:rPr>
          </w:rPrChange>
        </w:rPr>
      </w:pPr>
      <w:bookmarkStart w:id="185" w:name="ref-Wang2020h"/>
      <w:bookmarkEnd w:id="160"/>
      <w:r w:rsidRPr="00C6287C">
        <w:rPr>
          <w:color w:val="FF0000"/>
          <w:rPrChange w:id="186" w:author="Fabio Alberto Cruz Sanchez" w:date="2021-11-10T09:00:00Z">
            <w:rPr>
              <w:color w:val="FF0000"/>
              <w:lang w:val="fr-FR"/>
            </w:rPr>
          </w:rPrChange>
        </w:rPr>
        <w:t>50</w:t>
      </w:r>
      <w:r w:rsidR="00A0411C" w:rsidRPr="00C6287C">
        <w:rPr>
          <w:color w:val="FF0000"/>
          <w:rPrChange w:id="187" w:author="Fabio Alberto Cruz Sanchez" w:date="2021-11-10T09:00:00Z">
            <w:rPr>
              <w:color w:val="FF0000"/>
              <w:lang w:val="fr-FR"/>
            </w:rPr>
          </w:rPrChange>
        </w:rPr>
        <w:t xml:space="preserve">. </w:t>
      </w:r>
      <w:r w:rsidR="00A0411C" w:rsidRPr="00C6287C">
        <w:rPr>
          <w:color w:val="FF0000"/>
          <w:rPrChange w:id="188" w:author="Fabio Alberto Cruz Sanchez" w:date="2021-11-10T09:00:00Z">
            <w:rPr>
              <w:color w:val="FF0000"/>
              <w:lang w:val="fr-FR"/>
            </w:rPr>
          </w:rPrChange>
        </w:rPr>
        <w:tab/>
      </w:r>
      <w:proofErr w:type="spellStart"/>
      <w:r w:rsidR="00447E2D" w:rsidRPr="00C6287C">
        <w:rPr>
          <w:color w:val="FF0000"/>
          <w:rPrChange w:id="189" w:author="Fabio Alberto Cruz Sanchez" w:date="2021-11-10T09:00:00Z">
            <w:rPr>
              <w:color w:val="FF0000"/>
              <w:lang w:val="fr-FR"/>
            </w:rPr>
          </w:rPrChange>
        </w:rPr>
        <w:t>Pazhamannil</w:t>
      </w:r>
      <w:proofErr w:type="spellEnd"/>
      <w:r w:rsidR="00447E2D" w:rsidRPr="00C6287C">
        <w:rPr>
          <w:color w:val="FF0000"/>
          <w:rPrChange w:id="190" w:author="Fabio Alberto Cruz Sanchez" w:date="2021-11-10T09:00:00Z">
            <w:rPr>
              <w:color w:val="FF0000"/>
              <w:lang w:val="fr-FR"/>
            </w:rPr>
          </w:rPrChange>
        </w:rPr>
        <w:t xml:space="preserve"> RV, Govindan P, </w:t>
      </w:r>
      <w:proofErr w:type="spellStart"/>
      <w:r w:rsidR="00447E2D" w:rsidRPr="00C6287C">
        <w:rPr>
          <w:color w:val="FF0000"/>
          <w:rPrChange w:id="191" w:author="Fabio Alberto Cruz Sanchez" w:date="2021-11-10T09:00:00Z">
            <w:rPr>
              <w:color w:val="FF0000"/>
              <w:lang w:val="fr-FR"/>
            </w:rPr>
          </w:rPrChange>
        </w:rPr>
        <w:t>Sooraj</w:t>
      </w:r>
      <w:proofErr w:type="spellEnd"/>
      <w:r w:rsidR="00447E2D" w:rsidRPr="00C6287C">
        <w:rPr>
          <w:color w:val="FF0000"/>
          <w:rPrChange w:id="192" w:author="Fabio Alberto Cruz Sanchez" w:date="2021-11-10T09:00:00Z">
            <w:rPr>
              <w:color w:val="FF0000"/>
              <w:lang w:val="fr-FR"/>
            </w:rPr>
          </w:rPrChange>
        </w:rPr>
        <w:t xml:space="preserve"> P. Prediction of the tensile strength of polylactic acid fused deposition models using artificial neural network technique. Materials Today: Proceedings 2021, 46(19) :9187-9193,</w:t>
      </w:r>
    </w:p>
    <w:p w14:paraId="27AA6ED2" w14:textId="0E5C7E93" w:rsidR="00B44D70" w:rsidRPr="00C6287C" w:rsidRDefault="00447E2D" w:rsidP="00B44D70">
      <w:pPr>
        <w:pStyle w:val="Bibliographie"/>
        <w:rPr>
          <w:color w:val="FF0000"/>
          <w:rPrChange w:id="193" w:author="Fabio Alberto Cruz Sanchez" w:date="2021-11-10T09:00:00Z">
            <w:rPr>
              <w:color w:val="FF0000"/>
              <w:lang w:val="fr-FR"/>
            </w:rPr>
          </w:rPrChange>
        </w:rPr>
      </w:pPr>
      <w:r w:rsidRPr="00C6287C">
        <w:rPr>
          <w:color w:val="FF0000"/>
          <w:rPrChange w:id="194" w:author="Fabio Alberto Cruz Sanchez" w:date="2021-11-10T09:00:00Z">
            <w:rPr>
              <w:color w:val="FF0000"/>
              <w:lang w:val="fr-FR"/>
            </w:rPr>
          </w:rPrChange>
        </w:rPr>
        <w:t xml:space="preserve">51. </w:t>
      </w:r>
      <w:proofErr w:type="spellStart"/>
      <w:r w:rsidR="00B44D70" w:rsidRPr="00C6287C">
        <w:rPr>
          <w:color w:val="FF0000"/>
          <w:rPrChange w:id="195" w:author="Fabio Alberto Cruz Sanchez" w:date="2021-11-10T09:00:00Z">
            <w:rPr>
              <w:color w:val="FF0000"/>
              <w:lang w:val="fr-FR"/>
            </w:rPr>
          </w:rPrChange>
        </w:rPr>
        <w:t>Hikmat</w:t>
      </w:r>
      <w:proofErr w:type="spellEnd"/>
      <w:r w:rsidR="00B44D70" w:rsidRPr="00C6287C">
        <w:rPr>
          <w:color w:val="FF0000"/>
          <w:rPrChange w:id="196" w:author="Fabio Alberto Cruz Sanchez" w:date="2021-11-10T09:00:00Z">
            <w:rPr>
              <w:color w:val="FF0000"/>
              <w:lang w:val="fr-FR"/>
            </w:rPr>
          </w:rPrChange>
        </w:rPr>
        <w:t xml:space="preserve"> M, </w:t>
      </w:r>
      <w:proofErr w:type="spellStart"/>
      <w:r w:rsidR="00B44D70" w:rsidRPr="00C6287C">
        <w:rPr>
          <w:color w:val="FF0000"/>
          <w:rPrChange w:id="197" w:author="Fabio Alberto Cruz Sanchez" w:date="2021-11-10T09:00:00Z">
            <w:rPr>
              <w:color w:val="FF0000"/>
              <w:lang w:val="fr-FR"/>
            </w:rPr>
          </w:rPrChange>
        </w:rPr>
        <w:t>Rostam</w:t>
      </w:r>
      <w:proofErr w:type="spellEnd"/>
      <w:r w:rsidR="00B44D70" w:rsidRPr="00C6287C">
        <w:rPr>
          <w:color w:val="FF0000"/>
          <w:rPrChange w:id="198" w:author="Fabio Alberto Cruz Sanchez" w:date="2021-11-10T09:00:00Z">
            <w:rPr>
              <w:color w:val="FF0000"/>
              <w:lang w:val="fr-FR"/>
            </w:rPr>
          </w:rPrChange>
        </w:rPr>
        <w:t xml:space="preserve"> S, Ahmed YM. Investigation of tensile property-based Taguchi method of PLA parts fabricated by FDM 3D printing technology. Results </w:t>
      </w:r>
      <w:proofErr w:type="spellStart"/>
      <w:r w:rsidR="00B44D70" w:rsidRPr="00C6287C">
        <w:rPr>
          <w:color w:val="FF0000"/>
          <w:rPrChange w:id="199" w:author="Fabio Alberto Cruz Sanchez" w:date="2021-11-10T09:00:00Z">
            <w:rPr>
              <w:color w:val="FF0000"/>
              <w:lang w:val="fr-FR"/>
            </w:rPr>
          </w:rPrChange>
        </w:rPr>
        <w:t>Eng</w:t>
      </w:r>
      <w:proofErr w:type="spellEnd"/>
      <w:r w:rsidR="00B44D70" w:rsidRPr="00C6287C">
        <w:rPr>
          <w:color w:val="FF0000"/>
          <w:rPrChange w:id="200" w:author="Fabio Alberto Cruz Sanchez" w:date="2021-11-10T09:00:00Z">
            <w:rPr>
              <w:color w:val="FF0000"/>
              <w:lang w:val="fr-FR"/>
            </w:rPr>
          </w:rPrChange>
        </w:rPr>
        <w:t xml:space="preserve"> 2021 ; 11 :100264</w:t>
      </w:r>
    </w:p>
    <w:p w14:paraId="1762E59F" w14:textId="0DF08205" w:rsidR="00BD4A80" w:rsidRPr="00CD6347" w:rsidRDefault="00336F5F">
      <w:pPr>
        <w:pStyle w:val="Bibliographie"/>
      </w:pPr>
      <w:r>
        <w:lastRenderedPageBreak/>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201" w:name="ref-Garcia-Dominguez2020"/>
      <w:bookmarkEnd w:id="185"/>
      <w:r>
        <w:t>5</w:t>
      </w:r>
      <w:r w:rsidR="00447E2D">
        <w:t>3</w:t>
      </w:r>
      <w:r w:rsidR="00A0411C" w:rsidRPr="00CD6347">
        <w:t xml:space="preserve">. </w:t>
      </w:r>
      <w:r w:rsidR="00A0411C" w:rsidRPr="00CD6347">
        <w:tab/>
        <w:t xml:space="preserve">García-Domínguez A, </w:t>
      </w:r>
      <w:proofErr w:type="spellStart"/>
      <w:r w:rsidR="00A0411C" w:rsidRPr="00CD6347">
        <w:t>Claver</w:t>
      </w:r>
      <w:proofErr w:type="spellEnd"/>
      <w:r w:rsidR="00A0411C" w:rsidRPr="00CD6347">
        <w:t xml:space="preserve"> J, Camacho AM, </w:t>
      </w:r>
      <w:r w:rsidR="00447E2D" w:rsidRPr="00447E2D">
        <w:rPr>
          <w:i/>
        </w:rPr>
        <w:t>et al.</w:t>
      </w:r>
      <w:r w:rsidR="00A0411C" w:rsidRPr="00CD6347">
        <w:t xml:space="preserve"> 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202" w:name="ref-Corapi2019"/>
      <w:bookmarkEnd w:id="201"/>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203" w:name="ref-Wagner2020"/>
      <w:bookmarkEnd w:id="202"/>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53578EF" w:rsidR="00BD4A80" w:rsidRPr="00CD6347" w:rsidRDefault="00E16A61">
      <w:pPr>
        <w:pStyle w:val="Bibliographie"/>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D35013">
        <w:rPr>
          <w:i/>
          <w:iCs/>
          <w:color w:val="FF0000"/>
        </w:rPr>
        <w:t>Resour</w:t>
      </w:r>
      <w:proofErr w:type="spellEnd"/>
      <w:r w:rsidR="00D35013" w:rsidRPr="00D35013">
        <w:rPr>
          <w:i/>
          <w:iCs/>
          <w:color w:val="FF0000"/>
        </w:rPr>
        <w:t xml:space="preserve"> </w:t>
      </w:r>
      <w:proofErr w:type="spellStart"/>
      <w:r w:rsidR="00D35013" w:rsidRPr="00D35013">
        <w:rPr>
          <w:i/>
          <w:iCs/>
          <w:color w:val="FF0000"/>
        </w:rPr>
        <w:t>Conserv</w:t>
      </w:r>
      <w:proofErr w:type="spellEnd"/>
      <w:r w:rsidR="00D35013" w:rsidRPr="00D35013">
        <w:rPr>
          <w:i/>
          <w:iCs/>
          <w:color w:val="FF0000"/>
        </w:rPr>
        <w:t xml:space="preserve"> </w:t>
      </w:r>
      <w:proofErr w:type="spellStart"/>
      <w:r w:rsidR="00D35013" w:rsidRPr="00D35013">
        <w:rPr>
          <w:i/>
          <w:iCs/>
          <w:color w:val="FF0000"/>
        </w:rPr>
        <w:t>Recycl</w:t>
      </w:r>
      <w:proofErr w:type="spellEnd"/>
      <w:r w:rsidR="00D35013" w:rsidRPr="00D35013">
        <w:rPr>
          <w:color w:val="FF0000"/>
        </w:rPr>
        <w:t xml:space="preserve"> </w:t>
      </w:r>
      <w:r w:rsidR="00A0411C" w:rsidRPr="00CD6347">
        <w:t>2020; 158: 104800.</w:t>
      </w:r>
    </w:p>
    <w:p w14:paraId="45F7357E" w14:textId="12AE207C" w:rsidR="00BD4A80" w:rsidRPr="00CD6347" w:rsidRDefault="00E16A61">
      <w:pPr>
        <w:pStyle w:val="Bibliographie"/>
      </w:pPr>
      <w:bookmarkStart w:id="204" w:name="ref-Schwarz2021"/>
      <w:bookmarkEnd w:id="203"/>
      <w:r>
        <w:t>57</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61A94CB" w:rsidR="00BD4A80" w:rsidRPr="00CD6347" w:rsidRDefault="00336F5F">
      <w:pPr>
        <w:pStyle w:val="Bibliographie"/>
      </w:pPr>
      <w:bookmarkStart w:id="205" w:name="ref-Nur-A-Tomal2020"/>
      <w:bookmarkEnd w:id="204"/>
      <w:r>
        <w:t>5</w:t>
      </w:r>
      <w:r w:rsidR="00E16A61">
        <w:t>8</w:t>
      </w:r>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28BD1642" w:rsidR="00BD4A80" w:rsidRPr="00CD6347" w:rsidRDefault="00E16A61">
      <w:pPr>
        <w:pStyle w:val="Bibliographie"/>
        <w:rPr>
          <w:lang w:val="fr-FR"/>
        </w:rPr>
      </w:pPr>
      <w:bookmarkStart w:id="206" w:name="ref-Sauerwein2019"/>
      <w:bookmarkEnd w:id="205"/>
      <w:r>
        <w:rPr>
          <w:lang w:val="fr-FR"/>
        </w:rPr>
        <w:t>59</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00F41A67" w:rsidR="00BD4A80" w:rsidRPr="00CD6347" w:rsidRDefault="00E16A61">
      <w:pPr>
        <w:pStyle w:val="Bibliographie"/>
      </w:pPr>
      <w:bookmarkStart w:id="207" w:name="ref-Jin2017"/>
      <w:bookmarkEnd w:id="206"/>
      <w:r>
        <w:rPr>
          <w:lang w:val="fr-FR"/>
        </w:rPr>
        <w:t>60</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38CC6AC2" w:rsidR="00BD4A80" w:rsidRPr="00CD6347" w:rsidRDefault="00E16A61">
      <w:pPr>
        <w:pStyle w:val="Bibliographie"/>
      </w:pPr>
      <w:bookmarkStart w:id="208" w:name="ref-Sauer2009"/>
      <w:bookmarkEnd w:id="207"/>
      <w:r>
        <w:t>61</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23CC64E0" w:rsidR="00BD4A80" w:rsidRPr="00CD6347" w:rsidRDefault="00E16A61">
      <w:pPr>
        <w:pStyle w:val="Bibliographie"/>
      </w:pPr>
      <w:bookmarkStart w:id="209" w:name="ref-Sauer2010"/>
      <w:bookmarkEnd w:id="208"/>
      <w:r>
        <w:t>62</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5E81181D" w:rsidR="00BD4A80" w:rsidRDefault="00E16A61">
      <w:pPr>
        <w:pStyle w:val="Bibliographie"/>
      </w:pPr>
      <w:bookmarkStart w:id="210" w:name="ref-Kohtala2015a"/>
      <w:bookmarkEnd w:id="209"/>
      <w:r>
        <w:t>63</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46"/>
      <w:bookmarkEnd w:id="48"/>
      <w:bookmarkEnd w:id="210"/>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iego" w:date="2021-11-04T11:31:00Z" w:initials="D">
    <w:p w14:paraId="52AC0B54" w14:textId="0B4A180B" w:rsidR="00336B9A" w:rsidRDefault="00336B9A">
      <w:pPr>
        <w:pStyle w:val="Commentaire"/>
      </w:pPr>
      <w:r>
        <w:rPr>
          <w:rStyle w:val="Marquedecommentaire"/>
        </w:rPr>
        <w:annotationRef/>
      </w:r>
      <w:proofErr w:type="spellStart"/>
      <w:r>
        <w:t>Revisar</w:t>
      </w:r>
      <w:proofErr w:type="spellEnd"/>
    </w:p>
  </w:comment>
  <w:comment w:id="38" w:author="Fabio Alberto Cruz Sanchez" w:date="2021-11-10T11:22:00Z" w:initials="FACS">
    <w:p w14:paraId="3C95989D" w14:textId="77777777" w:rsidR="005E0D33" w:rsidRDefault="005E0D33">
      <w:pPr>
        <w:pStyle w:val="Commentaire"/>
        <w:rPr>
          <w:rStyle w:val="Marquedecommentaire"/>
          <w:lang w:val="fr-FR"/>
        </w:rPr>
      </w:pPr>
      <w:r>
        <w:rPr>
          <w:rStyle w:val="Marquedecommentaire"/>
        </w:rPr>
        <w:annotationRef/>
      </w:r>
      <w:r w:rsidRPr="005E0D33">
        <w:rPr>
          <w:rStyle w:val="Marquedecommentaire"/>
          <w:lang w:val="fr-FR"/>
        </w:rPr>
        <w:t xml:space="preserve">Una </w:t>
      </w:r>
      <w:proofErr w:type="spellStart"/>
      <w:r w:rsidRPr="005E0D33">
        <w:rPr>
          <w:rStyle w:val="Marquedecommentaire"/>
          <w:lang w:val="fr-FR"/>
        </w:rPr>
        <w:t>function</w:t>
      </w:r>
      <w:proofErr w:type="spellEnd"/>
      <w:r w:rsidRPr="005E0D33">
        <w:rPr>
          <w:rStyle w:val="Marquedecommentaire"/>
          <w:lang w:val="fr-FR"/>
        </w:rPr>
        <w:t xml:space="preserve"> </w:t>
      </w:r>
      <w:proofErr w:type="spellStart"/>
      <w:r w:rsidRPr="005E0D33">
        <w:rPr>
          <w:rStyle w:val="Marquedecommentaire"/>
          <w:lang w:val="fr-FR"/>
        </w:rPr>
        <w:t>cuadratica</w:t>
      </w:r>
      <w:proofErr w:type="spellEnd"/>
      <w:r w:rsidRPr="005E0D33">
        <w:rPr>
          <w:rStyle w:val="Marquedecommentaire"/>
          <w:lang w:val="fr-FR"/>
        </w:rPr>
        <w:t xml:space="preserve"> para la section entre</w:t>
      </w:r>
      <w:r>
        <w:rPr>
          <w:rStyle w:val="Marquedecommentaire"/>
          <w:lang w:val="fr-FR"/>
        </w:rPr>
        <w:t xml:space="preserve"> 85%-100% no es </w:t>
      </w:r>
      <w:proofErr w:type="spellStart"/>
      <w:r>
        <w:rPr>
          <w:rStyle w:val="Marquedecommentaire"/>
          <w:lang w:val="fr-FR"/>
        </w:rPr>
        <w:t>posible</w:t>
      </w:r>
      <w:proofErr w:type="spellEnd"/>
      <w:r>
        <w:rPr>
          <w:rStyle w:val="Marquedecommentaire"/>
          <w:lang w:val="fr-FR"/>
        </w:rPr>
        <w:t xml:space="preserve"> Diego porqu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reducida</w:t>
      </w:r>
      <w:proofErr w:type="spellEnd"/>
      <w:r>
        <w:rPr>
          <w:rStyle w:val="Marquedecommentaire"/>
          <w:lang w:val="fr-FR"/>
        </w:rPr>
        <w:t xml:space="preserve">. </w:t>
      </w:r>
    </w:p>
    <w:p w14:paraId="210A340B" w14:textId="1C0749B5" w:rsidR="005E0D33" w:rsidRPr="005E0D33" w:rsidRDefault="00CD4BEF">
      <w:pPr>
        <w:pStyle w:val="Commentaire"/>
        <w:rPr>
          <w:lang w:val="fr-FR"/>
        </w:rPr>
      </w:pPr>
      <w:proofErr w:type="spellStart"/>
      <w:r>
        <w:rPr>
          <w:rStyle w:val="Marquedecommentaire"/>
          <w:lang w:val="fr-FR"/>
        </w:rPr>
        <w:t>Esta</w:t>
      </w:r>
      <w:proofErr w:type="spellEnd"/>
      <w:r>
        <w:rPr>
          <w:rStyle w:val="Marquedecommentaire"/>
          <w:lang w:val="fr-FR"/>
        </w:rPr>
        <w:t xml:space="preserve"> parte </w:t>
      </w:r>
      <w:proofErr w:type="spellStart"/>
      <w:r>
        <w:rPr>
          <w:rStyle w:val="Marquedecommentaire"/>
          <w:lang w:val="fr-FR"/>
        </w:rPr>
        <w:t>estoy</w:t>
      </w:r>
      <w:proofErr w:type="spellEnd"/>
      <w:r>
        <w:rPr>
          <w:rStyle w:val="Marquedecommentaire"/>
          <w:lang w:val="fr-FR"/>
        </w:rPr>
        <w:t xml:space="preserve"> que le </w:t>
      </w:r>
      <w:proofErr w:type="spellStart"/>
      <w:r>
        <w:rPr>
          <w:rStyle w:val="Marquedecommentaire"/>
          <w:lang w:val="fr-FR"/>
        </w:rPr>
        <w:t>doy</w:t>
      </w:r>
      <w:proofErr w:type="spellEnd"/>
      <w:r>
        <w:rPr>
          <w:rStyle w:val="Marquedecommentaire"/>
          <w:lang w:val="fr-FR"/>
        </w:rPr>
        <w:t xml:space="preserve"> </w:t>
      </w:r>
      <w:proofErr w:type="spellStart"/>
      <w:r>
        <w:rPr>
          <w:rStyle w:val="Marquedecommentaire"/>
          <w:lang w:val="fr-FR"/>
        </w:rPr>
        <w:t>vuelats</w:t>
      </w:r>
      <w:proofErr w:type="spellEnd"/>
      <w:r>
        <w:rPr>
          <w:rStyle w:val="Marquedecommentaire"/>
          <w:lang w:val="fr-FR"/>
        </w:rPr>
        <w:t xml:space="preserve"> si </w:t>
      </w:r>
      <w:proofErr w:type="spellStart"/>
      <w:r>
        <w:rPr>
          <w:rStyle w:val="Marquedecommentaire"/>
          <w:lang w:val="fr-FR"/>
        </w:rPr>
        <w:t>lo</w:t>
      </w:r>
      <w:proofErr w:type="spellEnd"/>
      <w:r>
        <w:rPr>
          <w:rStyle w:val="Marquedecommentaire"/>
          <w:lang w:val="fr-FR"/>
        </w:rPr>
        <w:t xml:space="preserve"> </w:t>
      </w:r>
      <w:proofErr w:type="spellStart"/>
      <w:r>
        <w:rPr>
          <w:rStyle w:val="Marquedecommentaire"/>
          <w:lang w:val="fr-FR"/>
        </w:rPr>
        <w:t>dejamos</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primera </w:t>
      </w:r>
      <w:proofErr w:type="spellStart"/>
      <w:r>
        <w:rPr>
          <w:rStyle w:val="Marquedecommentaire"/>
          <w:lang w:val="fr-FR"/>
        </w:rPr>
        <w:t>vez</w:t>
      </w:r>
      <w:proofErr w:type="spellEnd"/>
      <w:r>
        <w:rPr>
          <w:rStyle w:val="Marquedecommentaire"/>
          <w:lang w:val="fr-FR"/>
        </w:rPr>
        <w:t xml:space="preserve">, o si </w:t>
      </w:r>
      <w:proofErr w:type="spellStart"/>
      <w:r>
        <w:rPr>
          <w:rStyle w:val="Marquedecommentaire"/>
          <w:lang w:val="fr-FR"/>
        </w:rPr>
        <w:t>colocamos</w:t>
      </w:r>
      <w:proofErr w:type="spellEnd"/>
      <w:r>
        <w:rPr>
          <w:rStyle w:val="Marquedecommentaire"/>
          <w:lang w:val="fr-FR"/>
        </w:rPr>
        <w:t xml:space="preserve"> dos </w:t>
      </w:r>
      <w:proofErr w:type="spellStart"/>
      <w:r>
        <w:rPr>
          <w:rStyle w:val="Marquedecommentaire"/>
          <w:lang w:val="fr-FR"/>
        </w:rPr>
        <w:t>funciones</w:t>
      </w:r>
      <w:proofErr w:type="spellEnd"/>
      <w:r>
        <w:rPr>
          <w:rStyle w:val="Marquedecommentaire"/>
          <w:lang w:val="fr-FR"/>
        </w:rPr>
        <w:t xml:space="preserve"> </w:t>
      </w:r>
      <w:proofErr w:type="spellStart"/>
      <w:r>
        <w:rPr>
          <w:rStyle w:val="Marquedecommentaire"/>
          <w:lang w:val="fr-FR"/>
        </w:rPr>
        <w:t>lineales</w:t>
      </w:r>
      <w:proofErr w:type="spellEnd"/>
      <w:r>
        <w:rPr>
          <w:rStyle w:val="Marquedecommentaire"/>
          <w:lang w:val="fr-FR"/>
        </w:rPr>
        <w:t xml:space="preserve">. </w:t>
      </w:r>
      <w:proofErr w:type="spellStart"/>
      <w:r>
        <w:rPr>
          <w:rStyle w:val="Marquedecommentaire"/>
          <w:lang w:val="fr-FR"/>
        </w:rPr>
        <w:t>Pero</w:t>
      </w:r>
      <w:proofErr w:type="spellEnd"/>
      <w:r>
        <w:rPr>
          <w:rStyle w:val="Marquedecommentaire"/>
          <w:lang w:val="fr-FR"/>
        </w:rPr>
        <w:t xml:space="preserve"> </w:t>
      </w:r>
      <w:proofErr w:type="spellStart"/>
      <w:r>
        <w:rPr>
          <w:rStyle w:val="Marquedecommentaire"/>
          <w:lang w:val="fr-FR"/>
        </w:rPr>
        <w:t>igual</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limitada</w:t>
      </w:r>
      <w:proofErr w:type="spellEnd"/>
      <w:r>
        <w:rPr>
          <w:rStyle w:val="Marquedecommentaire"/>
          <w:lang w:val="fr-FR"/>
        </w:rPr>
        <w:t xml:space="preserve">, no se </w:t>
      </w:r>
      <w:proofErr w:type="spellStart"/>
      <w:r>
        <w:rPr>
          <w:rStyle w:val="Marquedecommentaire"/>
          <w:lang w:val="fr-FR"/>
        </w:rPr>
        <w:t>puede</w:t>
      </w:r>
      <w:proofErr w:type="spellEnd"/>
      <w:r>
        <w:rPr>
          <w:rStyle w:val="Marquedecommentaire"/>
          <w:lang w:val="fr-FR"/>
        </w:rPr>
        <w:t xml:space="preserve"> </w:t>
      </w:r>
      <w:proofErr w:type="spellStart"/>
      <w:r>
        <w:rPr>
          <w:rStyle w:val="Marquedecommentaire"/>
          <w:lang w:val="fr-FR"/>
        </w:rPr>
        <w:t>hacer</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approximacion</w:t>
      </w:r>
      <w:proofErr w:type="spellEnd"/>
      <w:r>
        <w:rPr>
          <w:rStyle w:val="Marquedecommentaire"/>
          <w:lang w:val="fr-FR"/>
        </w:rPr>
        <w:t xml:space="preserve"> mas alla de </w:t>
      </w:r>
      <w:proofErr w:type="spellStart"/>
      <w:r>
        <w:rPr>
          <w:rStyle w:val="Marquedecommentaire"/>
          <w:lang w:val="fr-FR"/>
        </w:rPr>
        <w:t>polinomio</w:t>
      </w:r>
      <w:proofErr w:type="spellEnd"/>
      <w:r>
        <w:rPr>
          <w:rStyle w:val="Marquedecommentaire"/>
          <w:lang w:val="fr-FR"/>
        </w:rPr>
        <w:t xml:space="preserve"> de </w:t>
      </w:r>
      <w:proofErr w:type="spellStart"/>
      <w:r>
        <w:rPr>
          <w:rStyle w:val="Marquedecommentaire"/>
          <w:lang w:val="fr-FR"/>
        </w:rPr>
        <w:t>grado</w:t>
      </w:r>
      <w:proofErr w:type="spellEnd"/>
      <w:r>
        <w:rPr>
          <w:rStyle w:val="Marquedecommentaire"/>
          <w:lang w:val="fr-FR"/>
        </w:rPr>
        <w:t xml:space="preserve"> 3</w:t>
      </w:r>
      <w:r w:rsidR="001F1879">
        <w:rPr>
          <w:rStyle w:val="Marquedecommentaire"/>
          <w:lang w:val="fr-FR"/>
        </w:rPr>
        <w:t xml:space="preserve">, si se </w:t>
      </w:r>
      <w:proofErr w:type="spellStart"/>
      <w:r w:rsidR="001F1879">
        <w:rPr>
          <w:rStyle w:val="Marquedecommentaire"/>
          <w:lang w:val="fr-FR"/>
        </w:rPr>
        <w:t>secciona</w:t>
      </w:r>
      <w:proofErr w:type="spellEnd"/>
      <w:r w:rsidR="001F1879">
        <w:rPr>
          <w:rStyle w:val="Marquedecommentaire"/>
          <w:lang w:val="fr-FR"/>
        </w:rPr>
        <w:t xml:space="preserve"> los </w:t>
      </w:r>
      <w:proofErr w:type="spellStart"/>
      <w:r w:rsidR="001F1879">
        <w:rPr>
          <w:rStyle w:val="Marquedecommentaire"/>
          <w:lang w:val="fr-FR"/>
        </w:rPr>
        <w:t>rangos</w:t>
      </w:r>
      <w:proofErr w:type="spellEnd"/>
      <w:r w:rsidR="001F1879">
        <w:rPr>
          <w:rStyle w:val="Marquedecommentaire"/>
          <w:lang w:val="fr-FR"/>
        </w:rPr>
        <w:t xml:space="preserve"> de (40, 85) y (85,100)</w:t>
      </w:r>
    </w:p>
  </w:comment>
  <w:comment w:id="41" w:author="Diego" w:date="2021-11-04T11:23:00Z" w:initials="D">
    <w:p w14:paraId="348A055F" w14:textId="7650B6BB" w:rsidR="00ED1DA4" w:rsidRDefault="00ED1DA4">
      <w:pPr>
        <w:pStyle w:val="Commentaire"/>
      </w:pPr>
      <w:r>
        <w:rPr>
          <w:rStyle w:val="Marquedecommentaire"/>
        </w:rPr>
        <w:annotationRef/>
      </w:r>
      <w:proofErr w:type="spellStart"/>
      <w:r>
        <w:t>Ojo</w:t>
      </w:r>
      <w:proofErr w:type="spellEnd"/>
      <w:r>
        <w:t>! E</w:t>
      </w:r>
      <w:proofErr w:type="spellStart"/>
      <w:r>
        <w:t>sto</w:t>
      </w:r>
      <w:proofErr w:type="spellEnd"/>
      <w:r>
        <w:t xml:space="preserve"> no </w:t>
      </w:r>
      <w:proofErr w:type="spellStart"/>
      <w:r>
        <w:t>puede</w:t>
      </w:r>
      <w:proofErr w:type="spellEnd"/>
      <w:r>
        <w:t xml:space="preserve"> </w:t>
      </w:r>
      <w:proofErr w:type="spellStart"/>
      <w:r>
        <w:t>estar</w:t>
      </w:r>
      <w:proofErr w:type="spellEnd"/>
      <w:r>
        <w:t xml:space="preserve"> bien. O es el 41.7 % para el virgin o para el recycled, </w:t>
      </w:r>
      <w:proofErr w:type="spellStart"/>
      <w:r>
        <w:t>pero</w:t>
      </w:r>
      <w:proofErr w:type="spellEnd"/>
      <w:r>
        <w:t xml:space="preserve"> no para los dos. </w:t>
      </w:r>
      <w:proofErr w:type="spellStart"/>
      <w:r>
        <w:t>Además</w:t>
      </w:r>
      <w:proofErr w:type="spellEnd"/>
      <w:r>
        <w:t xml:space="preserve">, la </w:t>
      </w:r>
      <w:proofErr w:type="spellStart"/>
      <w:r>
        <w:t>suma</w:t>
      </w:r>
      <w:proofErr w:type="spellEnd"/>
      <w:r>
        <w:t xml:space="preserve"> no sale. 58.1 + 41.7 </w:t>
      </w:r>
      <w:proofErr w:type="gramStart"/>
      <w:r>
        <w:t>no</w:t>
      </w:r>
      <w:proofErr w:type="gramEnd"/>
      <w:r>
        <w:t xml:space="preserve"> da 100 ??</w:t>
      </w:r>
    </w:p>
  </w:comment>
  <w:comment w:id="43" w:author="Diego" w:date="2021-11-04T11:30:00Z" w:initials="D">
    <w:p w14:paraId="0E7584A1" w14:textId="410407CD" w:rsidR="00336B9A" w:rsidRDefault="00336B9A">
      <w:pPr>
        <w:pStyle w:val="Commentaire"/>
      </w:pPr>
      <w:r>
        <w:rPr>
          <w:rStyle w:val="Marquedecommentaire"/>
        </w:rPr>
        <w:annotationRef/>
      </w:r>
      <w:r>
        <w:t xml:space="preserve">No </w:t>
      </w:r>
      <w:proofErr w:type="spellStart"/>
      <w:r>
        <w:t>recuerdo</w:t>
      </w:r>
      <w:proofErr w:type="spellEnd"/>
      <w:r>
        <w:t xml:space="preserve"> de </w:t>
      </w:r>
      <w:proofErr w:type="spellStart"/>
      <w:r>
        <w:t>donde</w:t>
      </w:r>
      <w:proofErr w:type="spellEnd"/>
      <w:r>
        <w:t xml:space="preserve"> sale lo de 3 a 8 % </w:t>
      </w:r>
      <w:proofErr w:type="spellStart"/>
      <w:r>
        <w:t>pero</w:t>
      </w:r>
      <w:proofErr w:type="spellEnd"/>
      <w:r>
        <w:t xml:space="preserve"> </w:t>
      </w:r>
      <w:proofErr w:type="spellStart"/>
      <w:r>
        <w:t>en</w:t>
      </w:r>
      <w:proofErr w:type="spellEnd"/>
      <w:r>
        <w:t xml:space="preserve"> </w:t>
      </w:r>
      <w:proofErr w:type="spellStart"/>
      <w:r>
        <w:t>todo</w:t>
      </w:r>
      <w:proofErr w:type="spellEnd"/>
      <w:r>
        <w:t xml:space="preserve"> </w:t>
      </w:r>
      <w:proofErr w:type="spellStart"/>
      <w:r>
        <w:t>caso</w:t>
      </w:r>
      <w:proofErr w:type="spellEnd"/>
      <w:r>
        <w:t xml:space="preserve"> </w:t>
      </w:r>
      <w:proofErr w:type="spellStart"/>
      <w:r>
        <w:t>esos</w:t>
      </w:r>
      <w:proofErr w:type="spellEnd"/>
      <w:r>
        <w:t xml:space="preserve"> </w:t>
      </w:r>
      <w:proofErr w:type="spellStart"/>
      <w:r>
        <w:t>valores</w:t>
      </w:r>
      <w:proofErr w:type="spellEnd"/>
      <w:r>
        <w:t xml:space="preserve"> no </w:t>
      </w:r>
      <w:proofErr w:type="spellStart"/>
      <w:r>
        <w:t>salen</w:t>
      </w:r>
      <w:proofErr w:type="spellEnd"/>
      <w:r>
        <w:t xml:space="preserve"> </w:t>
      </w:r>
      <w:proofErr w:type="spellStart"/>
      <w:r>
        <w:t>en</w:t>
      </w:r>
      <w:proofErr w:type="spellEnd"/>
      <w:r>
        <w:t xml:space="preserve"> la </w:t>
      </w:r>
      <w:proofErr w:type="spellStart"/>
      <w:r>
        <w:t>discusió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C0B54" w15:done="0"/>
  <w15:commentEx w15:paraId="210A340B" w15:done="0"/>
  <w15:commentEx w15:paraId="348A055F" w15:done="0"/>
  <w15:commentEx w15:paraId="0E7584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125" w16cex:dateUtc="2021-11-04T10:31:00Z"/>
  <w16cex:commentExtensible w16cex:durableId="25362A04" w16cex:dateUtc="2021-11-10T10:22:00Z"/>
  <w16cex:commentExtensible w16cex:durableId="25339126" w16cex:dateUtc="2021-11-04T10:23:00Z"/>
  <w16cex:commentExtensible w16cex:durableId="25339127" w16cex:dateUtc="2021-11-04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C0B54" w16cid:durableId="25339125"/>
  <w16cid:commentId w16cid:paraId="210A340B" w16cid:durableId="25362A04"/>
  <w16cid:commentId w16cid:paraId="348A055F" w16cid:durableId="25339126"/>
  <w16cid:commentId w16cid:paraId="0E7584A1" w16cid:durableId="253391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F7734" w14:textId="77777777" w:rsidR="00B1663D" w:rsidRDefault="00B1663D">
      <w:pPr>
        <w:spacing w:after="0"/>
      </w:pPr>
      <w:r>
        <w:separator/>
      </w:r>
    </w:p>
  </w:endnote>
  <w:endnote w:type="continuationSeparator" w:id="0">
    <w:p w14:paraId="55351DF8" w14:textId="77777777" w:rsidR="00B1663D" w:rsidRDefault="00B16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1968" w14:textId="77777777" w:rsidR="00B1663D" w:rsidRDefault="00B1663D">
      <w:r>
        <w:separator/>
      </w:r>
    </w:p>
  </w:footnote>
  <w:footnote w:type="continuationSeparator" w:id="0">
    <w:p w14:paraId="64107A48" w14:textId="77777777" w:rsidR="00B1663D" w:rsidRDefault="00B1663D">
      <w:r>
        <w:continuationSeparator/>
      </w:r>
    </w:p>
  </w:footnote>
  <w:footnote w:id="1">
    <w:p w14:paraId="3097E95E" w14:textId="77777777" w:rsidR="005A3FBD" w:rsidRDefault="005A3FBD">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77777777" w:rsidR="005A3FBD" w:rsidRPr="00BF2B0B" w:rsidRDefault="005A3FBD">
      <w:pPr>
        <w:pStyle w:val="Notedebasdepage"/>
        <w:rPr>
          <w:lang w:val="fr-FR"/>
        </w:rPr>
      </w:pPr>
      <w:r>
        <w:rPr>
          <w:rStyle w:val="Appelnotedebasdep"/>
        </w:rPr>
        <w:footnoteRef/>
      </w:r>
      <w:r w:rsidRPr="00BF2B0B">
        <w:rPr>
          <w:lang w:val="fr-FR"/>
        </w:rPr>
        <w:t xml:space="preserve"> Universidade de Vigo, Departamento de Deseño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r w:rsidR="00B1663D">
        <w:fldChar w:fldCharType="begin"/>
      </w:r>
      <w:r w:rsidR="00B1663D" w:rsidRPr="00C6287C">
        <w:rPr>
          <w:lang w:val="fr-FR"/>
          <w:rPrChange w:id="0" w:author="Fabio Alberto Cruz Sanchez" w:date="2021-11-10T09:00:00Z">
            <w:rPr/>
          </w:rPrChange>
        </w:rPr>
        <w:instrText xml:space="preserve"> HYPERLINK "mailto:diecapor@uvigo.es" \h </w:instrText>
      </w:r>
      <w:r w:rsidR="00B1663D">
        <w:fldChar w:fldCharType="separate"/>
      </w:r>
      <w:r w:rsidRPr="00BF2B0B">
        <w:rPr>
          <w:rStyle w:val="Lienhypertexte"/>
          <w:lang w:val="fr-FR"/>
        </w:rPr>
        <w:t>diecapor@uvigo.es</w:t>
      </w:r>
      <w:r w:rsidR="00B1663D">
        <w:rPr>
          <w:rStyle w:val="Lienhypertexte"/>
          <w:lang w:val="fr-FR"/>
        </w:rPr>
        <w:fldChar w:fldCharType="end"/>
      </w:r>
    </w:p>
  </w:footnote>
  <w:footnote w:id="3">
    <w:p w14:paraId="15C1021D" w14:textId="77777777" w:rsidR="005A3FBD" w:rsidRPr="00BF2B0B" w:rsidRDefault="005A3FBD">
      <w:pPr>
        <w:pStyle w:val="Notedebasdepage"/>
        <w:rPr>
          <w:lang w:val="fr-FR"/>
        </w:rPr>
      </w:pPr>
      <w:r>
        <w:rPr>
          <w:rStyle w:val="Appelnotedebasdep"/>
        </w:rPr>
        <w:footnoteRef/>
      </w:r>
      <w:r w:rsidRPr="00BF2B0B">
        <w:rPr>
          <w:lang w:val="fr-FR"/>
        </w:rPr>
        <w:t xml:space="preserve"> Université de Lorraine - ERPI - F-54000, Nancy, France, </w:t>
      </w:r>
      <w:r w:rsidR="00B1663D">
        <w:fldChar w:fldCharType="begin"/>
      </w:r>
      <w:r w:rsidR="00B1663D" w:rsidRPr="00C6287C">
        <w:rPr>
          <w:lang w:val="fr-FR"/>
          <w:rPrChange w:id="1" w:author="Fabio Alberto Cruz Sanchez" w:date="2021-11-10T09:00:00Z">
            <w:rPr/>
          </w:rPrChange>
        </w:rPr>
        <w:instrText xml:space="preserve"> HYPERLINK "mailto:cruzsanc1@univ-lorraine.fr" \h </w:instrText>
      </w:r>
      <w:r w:rsidR="00B1663D">
        <w:fldChar w:fldCharType="separate"/>
      </w:r>
      <w:r w:rsidRPr="00BF2B0B">
        <w:rPr>
          <w:rStyle w:val="Lienhypertexte"/>
          <w:lang w:val="fr-FR"/>
        </w:rPr>
        <w:t>cruzsanc1@univ-lorraine.fr</w:t>
      </w:r>
      <w:r w:rsidR="00B1663D">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708"/>
    <w:rsid w:val="0005721F"/>
    <w:rsid w:val="0007317F"/>
    <w:rsid w:val="001024BC"/>
    <w:rsid w:val="00176CAF"/>
    <w:rsid w:val="001B636D"/>
    <w:rsid w:val="001C2CEB"/>
    <w:rsid w:val="001F1879"/>
    <w:rsid w:val="0026019D"/>
    <w:rsid w:val="00294ED4"/>
    <w:rsid w:val="002A1A4F"/>
    <w:rsid w:val="00314D2B"/>
    <w:rsid w:val="00336B9A"/>
    <w:rsid w:val="00336F5F"/>
    <w:rsid w:val="00336FEE"/>
    <w:rsid w:val="00395B6A"/>
    <w:rsid w:val="00447E2D"/>
    <w:rsid w:val="004B6033"/>
    <w:rsid w:val="004E29B3"/>
    <w:rsid w:val="004E7C12"/>
    <w:rsid w:val="004F5C51"/>
    <w:rsid w:val="005311C4"/>
    <w:rsid w:val="00590D07"/>
    <w:rsid w:val="005A3FBD"/>
    <w:rsid w:val="005E0D33"/>
    <w:rsid w:val="005E7055"/>
    <w:rsid w:val="00634880"/>
    <w:rsid w:val="00661904"/>
    <w:rsid w:val="006F02C5"/>
    <w:rsid w:val="007503BE"/>
    <w:rsid w:val="00763735"/>
    <w:rsid w:val="00784D58"/>
    <w:rsid w:val="007D529A"/>
    <w:rsid w:val="008D6863"/>
    <w:rsid w:val="008F007D"/>
    <w:rsid w:val="008F47C5"/>
    <w:rsid w:val="0093655B"/>
    <w:rsid w:val="00956147"/>
    <w:rsid w:val="00A0411C"/>
    <w:rsid w:val="00A46EA9"/>
    <w:rsid w:val="00A52AB3"/>
    <w:rsid w:val="00B1663D"/>
    <w:rsid w:val="00B316FE"/>
    <w:rsid w:val="00B44125"/>
    <w:rsid w:val="00B44D70"/>
    <w:rsid w:val="00B86B75"/>
    <w:rsid w:val="00BC48D5"/>
    <w:rsid w:val="00BD4A80"/>
    <w:rsid w:val="00BF1E6C"/>
    <w:rsid w:val="00BF2B0B"/>
    <w:rsid w:val="00BF78A5"/>
    <w:rsid w:val="00C039C4"/>
    <w:rsid w:val="00C36279"/>
    <w:rsid w:val="00C423F6"/>
    <w:rsid w:val="00C4507C"/>
    <w:rsid w:val="00C5796C"/>
    <w:rsid w:val="00C6287C"/>
    <w:rsid w:val="00C65AEC"/>
    <w:rsid w:val="00CB0D7C"/>
    <w:rsid w:val="00CD4BEF"/>
    <w:rsid w:val="00CD6347"/>
    <w:rsid w:val="00D35013"/>
    <w:rsid w:val="00D75389"/>
    <w:rsid w:val="00DC71AA"/>
    <w:rsid w:val="00E16A61"/>
    <w:rsid w:val="00E315A3"/>
    <w:rsid w:val="00E84039"/>
    <w:rsid w:val="00E90B58"/>
    <w:rsid w:val="00EB3561"/>
    <w:rsid w:val="00ED184C"/>
    <w:rsid w:val="00ED1DA4"/>
    <w:rsid w:val="00F204A7"/>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DA2C4-FC6A-8D42-B774-3B4C57E8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9</Pages>
  <Words>6850</Words>
  <Characters>37679</Characters>
  <Application>Microsoft Office Word</Application>
  <DocSecurity>0</DocSecurity>
  <Lines>313</Lines>
  <Paragraphs>88</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5</cp:revision>
  <dcterms:created xsi:type="dcterms:W3CDTF">2021-11-08T11:06:00Z</dcterms:created>
  <dcterms:modified xsi:type="dcterms:W3CDTF">2021-11-1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